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2ECEAC" w14:textId="65DF689C" w:rsidR="00457708" w:rsidRDefault="00F450CE" w:rsidP="00521211">
      <w:pPr>
        <w:jc w:val="both"/>
      </w:pPr>
      <w:r>
        <w:rPr>
          <w:noProof/>
          <w:lang w:eastAsia="pl-PL"/>
        </w:rPr>
        <mc:AlternateContent>
          <mc:Choice Requires="wpg">
            <w:drawing>
              <wp:anchor distT="0" distB="0" distL="114300" distR="114300" simplePos="0" relativeHeight="251653119" behindDoc="0" locked="0" layoutInCell="1" allowOverlap="1" wp14:anchorId="46BD10E6" wp14:editId="56474E00">
                <wp:simplePos x="0" y="0"/>
                <wp:positionH relativeFrom="column">
                  <wp:posOffset>-1273175</wp:posOffset>
                </wp:positionH>
                <wp:positionV relativeFrom="paragraph">
                  <wp:posOffset>-950595</wp:posOffset>
                </wp:positionV>
                <wp:extent cx="2286000" cy="10866120"/>
                <wp:effectExtent l="0" t="0" r="0" b="0"/>
                <wp:wrapNone/>
                <wp:docPr id="3" name="Grupa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86000" cy="10866120"/>
                          <a:chOff x="0" y="0"/>
                          <a:chExt cx="2286000" cy="10866120"/>
                        </a:xfrm>
                      </wpg:grpSpPr>
                      <wps:wsp>
                        <wps:cNvPr id="25" name="Prostokąt 25"/>
                        <wps:cNvSpPr/>
                        <wps:spPr>
                          <a:xfrm>
                            <a:off x="0" y="0"/>
                            <a:ext cx="2286000" cy="10866120"/>
                          </a:xfrm>
                          <a:prstGeom prst="rect">
                            <a:avLst/>
                          </a:prstGeom>
                          <a:solidFill>
                            <a:schemeClr val="accent1">
                              <a:lumMod val="7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" name="Obraz 2"/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19100" y="1022350"/>
                            <a:ext cx="1104900" cy="1009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5FCF2648" id="Grupa 3" o:spid="_x0000_s1026" style="position:absolute;margin-left:-100.25pt;margin-top:-74.85pt;width:180pt;height:855.6pt;z-index:251653119" coordsize="22860,1086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">
                <v:rect id="Prostokąt 25" o:spid="_x0000_s1027" style="position:absolute;width:22860;height:1086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" fillcolor="#2f5496 [2404]" stroked="f" strokeweight="1pt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Obraz 2" o:spid="_x0000_s1028" type="#_x0000_t75" style="position:absolute;left:4191;top:10223;width:11049;height:100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">
                  <v:imagedata r:id="rId10" o:title=""/>
                </v:shape>
              </v:group>
            </w:pict>
          </mc:Fallback>
        </mc:AlternateContent>
      </w:r>
    </w:p>
    <w:p w14:paraId="19BB768D" w14:textId="750653E9" w:rsidR="00457708" w:rsidRDefault="008327E9" w:rsidP="00521211">
      <w:pPr>
        <w:jc w:val="both"/>
      </w:pPr>
      <w:r w:rsidRPr="00BC10C7">
        <w:rPr>
          <w:noProof/>
          <w:lang w:eastAsia="pl-PL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2B9B7B2" wp14:editId="4DE7DC9F">
                <wp:simplePos x="0" y="0"/>
                <wp:positionH relativeFrom="margin">
                  <wp:posOffset>1663700</wp:posOffset>
                </wp:positionH>
                <wp:positionV relativeFrom="paragraph">
                  <wp:posOffset>76200</wp:posOffset>
                </wp:positionV>
                <wp:extent cx="3959860" cy="971550"/>
                <wp:effectExtent l="0" t="0" r="0" b="0"/>
                <wp:wrapNone/>
                <wp:docPr id="33" name="Prostokąt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59860" cy="97155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63A13990" w14:textId="75CEE7AB" w:rsidR="00CA2EF1" w:rsidRPr="005D01D2" w:rsidRDefault="008327E9" w:rsidP="007065A2">
                            <w:pPr>
                              <w:pStyle w:val="Raportkocowy"/>
                              <w:jc w:val="center"/>
                              <w:rPr>
                                <w:color w:val="767171" w:themeColor="background2" w:themeShade="80"/>
                                <w:spacing w:val="80"/>
                                <w:sz w:val="60"/>
                                <w:szCs w:val="60"/>
                              </w:rPr>
                            </w:pPr>
                            <w:r>
                              <w:rPr>
                                <w:color w:val="767171" w:themeColor="background2" w:themeShade="80"/>
                                <w:spacing w:val="80"/>
                                <w:sz w:val="60"/>
                                <w:szCs w:val="60"/>
                              </w:rPr>
                              <w:t xml:space="preserve">OŚWIADCZENIE TYMCZASOWE </w:t>
                            </w:r>
                          </w:p>
                          <w:p w14:paraId="21C9FFAB" w14:textId="77777777" w:rsidR="00CA2EF1" w:rsidRPr="005D01D2" w:rsidRDefault="00CA2EF1" w:rsidP="00864185">
                            <w:pPr>
                              <w:spacing w:before="240"/>
                              <w:jc w:val="center"/>
                              <w:rPr>
                                <w:color w:val="767171" w:themeColor="background2" w:themeShade="80"/>
                                <w:spacing w:val="80"/>
                                <w:szCs w:val="60"/>
                              </w:rPr>
                            </w:pPr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B9B7B2" id="Prostokąt 8" o:spid="_x0000_s1026" style="position:absolute;left:0;text-align:left;margin-left:131pt;margin-top:6pt;width:311.8pt;height:76.5pt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" filled="f" stroked="f">
                <v:textbox>
                  <w:txbxContent>
                    <w:p w14:paraId="63A13990" w14:textId="75CEE7AB" w:rsidR="00CA2EF1" w:rsidRPr="005D01D2" w:rsidRDefault="008327E9" w:rsidP="007065A2">
                      <w:pPr>
                        <w:pStyle w:val="Raportkocowy"/>
                        <w:jc w:val="center"/>
                        <w:rPr>
                          <w:color w:val="767171" w:themeColor="background2" w:themeShade="80"/>
                          <w:spacing w:val="80"/>
                          <w:sz w:val="60"/>
                          <w:szCs w:val="60"/>
                        </w:rPr>
                      </w:pPr>
                      <w:r>
                        <w:rPr>
                          <w:color w:val="767171" w:themeColor="background2" w:themeShade="80"/>
                          <w:spacing w:val="80"/>
                          <w:sz w:val="60"/>
                          <w:szCs w:val="60"/>
                        </w:rPr>
                        <w:t xml:space="preserve">OŚWIADCZENIE TYMCZASOWE </w:t>
                      </w:r>
                    </w:p>
                    <w:p w14:paraId="21C9FFAB" w14:textId="77777777" w:rsidR="00CA2EF1" w:rsidRPr="005D01D2" w:rsidRDefault="00CA2EF1" w:rsidP="00864185">
                      <w:pPr>
                        <w:spacing w:before="240"/>
                        <w:jc w:val="center"/>
                        <w:rPr>
                          <w:color w:val="767171" w:themeColor="background2" w:themeShade="80"/>
                          <w:spacing w:val="80"/>
                          <w:szCs w:val="60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47BFBF70" w14:textId="3D212A01" w:rsidR="00457708" w:rsidRDefault="00457708" w:rsidP="00521211">
      <w:pPr>
        <w:jc w:val="both"/>
      </w:pPr>
    </w:p>
    <w:p w14:paraId="221FF8B7" w14:textId="0115AAED" w:rsidR="00457708" w:rsidRDefault="00457708" w:rsidP="00521211">
      <w:pPr>
        <w:jc w:val="both"/>
      </w:pPr>
    </w:p>
    <w:p w14:paraId="3F9553D4" w14:textId="6D626A55" w:rsidR="00457708" w:rsidRDefault="00457708" w:rsidP="00521211">
      <w:pPr>
        <w:jc w:val="both"/>
      </w:pPr>
    </w:p>
    <w:p w14:paraId="5EBDD391" w14:textId="59CAA0A6" w:rsidR="00457708" w:rsidRDefault="00D56824" w:rsidP="00521211">
      <w:pPr>
        <w:jc w:val="both"/>
      </w:pPr>
      <w:r>
        <w:rPr>
          <w:noProof/>
          <w:lang w:eastAsia="pl-PL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6462ED11" wp14:editId="53079195">
                <wp:simplePos x="0" y="0"/>
                <wp:positionH relativeFrom="margin">
                  <wp:posOffset>1647825</wp:posOffset>
                </wp:positionH>
                <wp:positionV relativeFrom="page">
                  <wp:posOffset>2641600</wp:posOffset>
                </wp:positionV>
                <wp:extent cx="3959860" cy="342900"/>
                <wp:effectExtent l="0" t="0" r="0" b="0"/>
                <wp:wrapNone/>
                <wp:docPr id="32" name="Prostokąt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59860" cy="34290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39F0B672" w14:textId="049B6755" w:rsidR="00CA2EF1" w:rsidRPr="006E0C61" w:rsidRDefault="00CA2EF1" w:rsidP="00F27077">
                            <w:pPr>
                              <w:spacing w:after="0"/>
                              <w:jc w:val="center"/>
                              <w:rPr>
                                <w:color w:val="767171" w:themeColor="background2" w:themeShade="80"/>
                              </w:rPr>
                            </w:pPr>
                            <w:r w:rsidRPr="00F27077">
                              <w:rPr>
                                <w:rStyle w:val="Arial12szaryZnak"/>
                                <w:color w:val="767171" w:themeColor="background2" w:themeShade="80"/>
                              </w:rPr>
                              <w:t xml:space="preserve">z dnia </w:t>
                            </w:r>
                            <w:sdt>
                              <w:sdtPr>
                                <w:rPr>
                                  <w:rFonts w:eastAsiaTheme="minorEastAsia"/>
                                  <w:color w:val="808080" w:themeColor="background1" w:themeShade="80"/>
                                </w:rPr>
                                <w:alias w:val="DATA PODJĘCIA UCHWAŁY"/>
                                <w:tag w:val="DATA PODJĘCIA UCHWAŁY"/>
                                <w:id w:val="-605728910"/>
                                <w:placeholder>
                                  <w:docPart w:val="AB45B8AFA87F4853A537FF2FF98FE50F"/>
                                </w:placeholder>
                                <w15:color w:val="800000"/>
                                <w:date w:fullDate="2026-02-23T00:00:00Z">
                                  <w:dateFormat w:val="d MMMM yyyy"/>
                                  <w:lid w:val="pl-PL"/>
                                  <w:storeMappedDataAs w:val="dateTime"/>
                                  <w:calendar w:val="gregorian"/>
                                </w:date>
                              </w:sdtPr>
                              <w:sdtContent>
                                <w:r w:rsidR="009D6FE5">
                                  <w:rPr>
                                    <w:rFonts w:eastAsiaTheme="minorEastAsia"/>
                                    <w:color w:val="808080" w:themeColor="background1" w:themeShade="80"/>
                                  </w:rPr>
                                  <w:t>23 lutego 2026</w:t>
                                </w:r>
                              </w:sdtContent>
                            </w:sdt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462ED11" id="Prostokąt 32" o:spid="_x0000_s1027" style="position:absolute;left:0;text-align:left;margin-left:129.75pt;margin-top:208pt;width:311.8pt;height:27pt;z-index:2516746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" filled="f" stroked="f">
                <v:textbox>
                  <w:txbxContent>
                    <w:p w14:paraId="39F0B672" w14:textId="049B6755" w:rsidR="00CA2EF1" w:rsidRPr="006E0C61" w:rsidRDefault="00CA2EF1" w:rsidP="00F27077">
                      <w:pPr>
                        <w:spacing w:after="0"/>
                        <w:jc w:val="center"/>
                        <w:rPr>
                          <w:color w:val="767171" w:themeColor="background2" w:themeShade="80"/>
                        </w:rPr>
                      </w:pPr>
                      <w:r w:rsidRPr="00F27077">
                        <w:rPr>
                          <w:rStyle w:val="Arial12szaryZnak"/>
                          <w:color w:val="767171" w:themeColor="background2" w:themeShade="80"/>
                        </w:rPr>
                        <w:t xml:space="preserve">z dnia </w:t>
                      </w:r>
                      <w:sdt>
                        <w:sdtPr>
                          <w:rPr>
                            <w:rFonts w:eastAsiaTheme="minorEastAsia"/>
                            <w:color w:val="808080" w:themeColor="background1" w:themeShade="80"/>
                          </w:rPr>
                          <w:alias w:val="DATA PODJĘCIA UCHWAŁY"/>
                          <w:tag w:val="DATA PODJĘCIA UCHWAŁY"/>
                          <w:id w:val="-605728910"/>
                          <w:placeholder>
                            <w:docPart w:val="AB45B8AFA87F4853A537FF2FF98FE50F"/>
                          </w:placeholder>
                          <w15:color w:val="800000"/>
                          <w:date w:fullDate="2026-02-23T00:00:00Z">
                            <w:dateFormat w:val="d MMMM yyyy"/>
                            <w:lid w:val="pl-PL"/>
                            <w:storeMappedDataAs w:val="dateTime"/>
                            <w:calendar w:val="gregorian"/>
                          </w:date>
                        </w:sdtPr>
                        <w:sdtContent>
                          <w:r w:rsidR="009D6FE5">
                            <w:rPr>
                              <w:rFonts w:eastAsiaTheme="minorEastAsia"/>
                              <w:color w:val="808080" w:themeColor="background1" w:themeShade="80"/>
                            </w:rPr>
                            <w:t>23 lutego 2026</w:t>
                          </w:r>
                        </w:sdtContent>
                      </w:sdt>
                    </w:p>
                  </w:txbxContent>
                </v:textbox>
                <w10:wrap anchorx="margin" anchory="page"/>
              </v:rect>
            </w:pict>
          </mc:Fallback>
        </mc:AlternateContent>
      </w:r>
      <w:r w:rsidRPr="00BC10C7">
        <w:rPr>
          <w:noProof/>
          <w:lang w:eastAsia="pl-PL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7AAFBFA3" wp14:editId="6468E874">
                <wp:simplePos x="0" y="0"/>
                <wp:positionH relativeFrom="margin">
                  <wp:posOffset>1641475</wp:posOffset>
                </wp:positionH>
                <wp:positionV relativeFrom="paragraph">
                  <wp:posOffset>593090</wp:posOffset>
                </wp:positionV>
                <wp:extent cx="3959860" cy="287655"/>
                <wp:effectExtent l="0" t="0" r="0" b="0"/>
                <wp:wrapNone/>
                <wp:docPr id="36" name="Prostokąt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59860" cy="28765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4EECC809" w14:textId="507D43CD" w:rsidR="00CA2EF1" w:rsidRPr="006E0C61" w:rsidRDefault="00CA2EF1" w:rsidP="00F27077">
                            <w:pPr>
                              <w:pStyle w:val="01Tekst"/>
                              <w:spacing w:before="0" w:after="0"/>
                              <w:jc w:val="center"/>
                              <w:rPr>
                                <w:rStyle w:val="Polawyboruilistyrozwijalne"/>
                              </w:rPr>
                            </w:pPr>
                            <w:r w:rsidRPr="006E0C61">
                              <w:rPr>
                                <w:b/>
                                <w:color w:val="808080" w:themeColor="background1" w:themeShade="80"/>
                              </w:rPr>
                              <w:t>w sprawie</w:t>
                            </w:r>
                            <w:r>
                              <w:rPr>
                                <w:b/>
                                <w:color w:val="808080" w:themeColor="background1" w:themeShade="80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b/>
                                  <w:color w:val="767171" w:themeColor="background2" w:themeShade="80"/>
                                </w:rPr>
                                <w:alias w:val="KWALIFIKACJA ZDARZENIA"/>
                                <w:tag w:val="KWALIFIKACJA ZDARZENIA"/>
                                <w:id w:val="678629252"/>
                                <w15:color w:val="800000"/>
                                <w:dropDownList>
                                  <w:listItem w:displayText="wypadku lotniczego" w:value="wypadku lotniczego"/>
                                  <w:listItem w:displayText="poważnego incydentu lotniczego" w:value="poważnego incydentu lotniczego"/>
                                  <w:listItem w:displayText="incydentu lotniczego" w:value="incydentu lotniczego"/>
                                  <w:listItem w:displayText="innego zdarzenia lotniczego" w:value="innego zdarzenia lotniczego"/>
                                  <w:listItem w:value="Powrót do polecenia"/>
                                </w:dropDownList>
                              </w:sdtPr>
                              <w:sdtContent>
                                <w:r w:rsidR="00770E4E">
                                  <w:rPr>
                                    <w:b/>
                                    <w:color w:val="767171" w:themeColor="background2" w:themeShade="80"/>
                                  </w:rPr>
                                  <w:t>wypadku lotniczego</w:t>
                                </w:r>
                              </w:sdtContent>
                            </w:sdt>
                            <w:r w:rsidRPr="006E0C61">
                              <w:rPr>
                                <w:color w:val="808080" w:themeColor="background1" w:themeShade="80"/>
                              </w:rPr>
                              <w:t xml:space="preserve"> </w:t>
                            </w:r>
                          </w:p>
                          <w:p w14:paraId="6CC2E7B2" w14:textId="77777777" w:rsidR="00CA2EF1" w:rsidRPr="00864185" w:rsidRDefault="00CA2EF1" w:rsidP="00F27077">
                            <w:pPr>
                              <w:spacing w:after="0"/>
                              <w:jc w:val="center"/>
                              <w:rPr>
                                <w:szCs w:val="60"/>
                              </w:rPr>
                            </w:pPr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AAFBFA3" id="_x0000_s1028" style="position:absolute;left:0;text-align:left;margin-left:129.25pt;margin-top:46.7pt;width:311.8pt;height:22.65pt;z-index:2516807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" filled="f" stroked="f">
                <v:textbox>
                  <w:txbxContent>
                    <w:p w14:paraId="4EECC809" w14:textId="507D43CD" w:rsidR="00CA2EF1" w:rsidRPr="006E0C61" w:rsidRDefault="00CA2EF1" w:rsidP="00F27077">
                      <w:pPr>
                        <w:pStyle w:val="01Tekst"/>
                        <w:spacing w:before="0" w:after="0"/>
                        <w:jc w:val="center"/>
                        <w:rPr>
                          <w:rStyle w:val="Polawyboruilistyrozwijalne"/>
                        </w:rPr>
                      </w:pPr>
                      <w:r w:rsidRPr="006E0C61">
                        <w:rPr>
                          <w:b/>
                          <w:color w:val="808080" w:themeColor="background1" w:themeShade="80"/>
                        </w:rPr>
                        <w:t>w sprawie</w:t>
                      </w:r>
                      <w:r>
                        <w:rPr>
                          <w:b/>
                          <w:color w:val="808080" w:themeColor="background1" w:themeShade="80"/>
                        </w:rPr>
                        <w:t xml:space="preserve"> </w:t>
                      </w:r>
                      <w:sdt>
                        <w:sdtPr>
                          <w:rPr>
                            <w:b/>
                            <w:color w:val="767171" w:themeColor="background2" w:themeShade="80"/>
                          </w:rPr>
                          <w:alias w:val="KWALIFIKACJA ZDARZENIA"/>
                          <w:tag w:val="KWALIFIKACJA ZDARZENIA"/>
                          <w:id w:val="678629252"/>
                          <w15:color w:val="800000"/>
                          <w:dropDownList>
                            <w:listItem w:displayText="wypadku lotniczego" w:value="wypadku lotniczego"/>
                            <w:listItem w:displayText="poważnego incydentu lotniczego" w:value="poważnego incydentu lotniczego"/>
                            <w:listItem w:displayText="incydentu lotniczego" w:value="incydentu lotniczego"/>
                            <w:listItem w:displayText="innego zdarzenia lotniczego" w:value="innego zdarzenia lotniczego"/>
                            <w:listItem w:value="Powrót do polecenia"/>
                          </w:dropDownList>
                        </w:sdtPr>
                        <w:sdtContent>
                          <w:r w:rsidR="00770E4E">
                            <w:rPr>
                              <w:b/>
                              <w:color w:val="767171" w:themeColor="background2" w:themeShade="80"/>
                            </w:rPr>
                            <w:t>wypadku lotniczego</w:t>
                          </w:r>
                        </w:sdtContent>
                      </w:sdt>
                      <w:r w:rsidRPr="006E0C61">
                        <w:rPr>
                          <w:color w:val="808080" w:themeColor="background1" w:themeShade="80"/>
                        </w:rPr>
                        <w:t xml:space="preserve"> </w:t>
                      </w:r>
                    </w:p>
                    <w:p w14:paraId="6CC2E7B2" w14:textId="77777777" w:rsidR="00CA2EF1" w:rsidRPr="00864185" w:rsidRDefault="00CA2EF1" w:rsidP="00F27077">
                      <w:pPr>
                        <w:spacing w:after="0"/>
                        <w:jc w:val="center"/>
                        <w:rPr>
                          <w:szCs w:val="60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Pr="00BC10C7">
        <w:rPr>
          <w:noProof/>
          <w:lang w:eastAsia="pl-PL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3D9CD69" wp14:editId="27AA967D">
                <wp:simplePos x="0" y="0"/>
                <wp:positionH relativeFrom="margin">
                  <wp:posOffset>1644015</wp:posOffset>
                </wp:positionH>
                <wp:positionV relativeFrom="paragraph">
                  <wp:posOffset>7620</wp:posOffset>
                </wp:positionV>
                <wp:extent cx="3959860" cy="287655"/>
                <wp:effectExtent l="0" t="0" r="0" b="0"/>
                <wp:wrapNone/>
                <wp:docPr id="1" name="Prostokąt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59860" cy="28765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26741277" w14:textId="3BA64547" w:rsidR="00CA2EF1" w:rsidRPr="00F27077" w:rsidRDefault="00CA2EF1" w:rsidP="00F27077">
                            <w:pPr>
                              <w:pStyle w:val="01Tekstpogrubiony"/>
                              <w:spacing w:after="0"/>
                            </w:pPr>
                            <w:r w:rsidRPr="00F27077">
                              <w:t>Państwowej Komisji Badania Wypadków Lotniczych</w:t>
                            </w:r>
                          </w:p>
                          <w:p w14:paraId="74BC7E5F" w14:textId="77777777" w:rsidR="00CA2EF1" w:rsidRPr="006E0C61" w:rsidRDefault="00CA2EF1" w:rsidP="00F27077">
                            <w:pPr>
                              <w:pStyle w:val="01Tekst"/>
                              <w:spacing w:before="0" w:after="0"/>
                              <w:rPr>
                                <w:b/>
                                <w:color w:val="767171" w:themeColor="background2" w:themeShade="80"/>
                                <w:szCs w:val="60"/>
                              </w:rPr>
                            </w:pPr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D9CD69" id="_x0000_s1029" style="position:absolute;left:0;text-align:left;margin-left:129.45pt;margin-top:.6pt;width:311.8pt;height:22.65pt;z-index:251666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" filled="f" stroked="f">
                <v:textbox>
                  <w:txbxContent>
                    <w:p w14:paraId="26741277" w14:textId="3BA64547" w:rsidR="00CA2EF1" w:rsidRPr="00F27077" w:rsidRDefault="00CA2EF1" w:rsidP="00F27077">
                      <w:pPr>
                        <w:pStyle w:val="01Tekstpogrubiony"/>
                        <w:spacing w:after="0"/>
                      </w:pPr>
                      <w:r w:rsidRPr="00F27077">
                        <w:t>Państwowej Komisji Badania Wypadków Lotniczych</w:t>
                      </w:r>
                    </w:p>
                    <w:p w14:paraId="74BC7E5F" w14:textId="77777777" w:rsidR="00CA2EF1" w:rsidRPr="006E0C61" w:rsidRDefault="00CA2EF1" w:rsidP="00F27077">
                      <w:pPr>
                        <w:pStyle w:val="01Tekst"/>
                        <w:spacing w:before="0" w:after="0"/>
                        <w:rPr>
                          <w:b/>
                          <w:color w:val="767171" w:themeColor="background2" w:themeShade="80"/>
                          <w:szCs w:val="60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336A3C91" w14:textId="7FD6BEDF" w:rsidR="00457708" w:rsidRDefault="00457708" w:rsidP="00521211">
      <w:pPr>
        <w:jc w:val="both"/>
      </w:pPr>
    </w:p>
    <w:p w14:paraId="0DA246D1" w14:textId="6B784AB2" w:rsidR="00457708" w:rsidRDefault="00457708" w:rsidP="00521211">
      <w:pPr>
        <w:jc w:val="both"/>
      </w:pPr>
    </w:p>
    <w:p w14:paraId="258385FC" w14:textId="0B0D83CD" w:rsidR="00457708" w:rsidRDefault="00457708" w:rsidP="00521211">
      <w:pPr>
        <w:pStyle w:val="01Tekstpogrubiony"/>
        <w:jc w:val="both"/>
      </w:pPr>
    </w:p>
    <w:p w14:paraId="41B7E804" w14:textId="68AED457" w:rsidR="00457708" w:rsidRPr="00457708" w:rsidRDefault="00457708" w:rsidP="00521211">
      <w:pPr>
        <w:pStyle w:val="NormalnyA12szary"/>
        <w:tabs>
          <w:tab w:val="left" w:pos="1985"/>
        </w:tabs>
        <w:spacing w:after="0"/>
        <w:ind w:left="0" w:firstLine="1701"/>
        <w:jc w:val="both"/>
        <w:rPr>
          <w:rStyle w:val="04NumerzdarzeniaZnak"/>
          <w:lang w:val="pl-PL"/>
        </w:rPr>
      </w:pPr>
    </w:p>
    <w:p w14:paraId="474CC8A1" w14:textId="7C4E0EAC" w:rsidR="00457708" w:rsidRDefault="00D56824" w:rsidP="00521211">
      <w:pPr>
        <w:jc w:val="both"/>
      </w:pPr>
      <w:r w:rsidRPr="00BC10C7">
        <w:rPr>
          <w:noProof/>
          <w:lang w:eastAsia="pl-PL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84BBC05" wp14:editId="565C05E9">
                <wp:simplePos x="0" y="0"/>
                <wp:positionH relativeFrom="column">
                  <wp:posOffset>2299970</wp:posOffset>
                </wp:positionH>
                <wp:positionV relativeFrom="paragraph">
                  <wp:posOffset>15240</wp:posOffset>
                </wp:positionV>
                <wp:extent cx="2880000" cy="826853"/>
                <wp:effectExtent l="0" t="0" r="0" b="0"/>
                <wp:wrapNone/>
                <wp:docPr id="21" name="Prostokąt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80000" cy="826853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sdt>
                            <w:sdtPr>
                              <w:rPr>
                                <w:rFonts w:eastAsia="+mn-ea"/>
                                <w:b/>
                                <w:bCs/>
                                <w:color w:val="808080" w:themeColor="background1" w:themeShade="80"/>
                                <w:spacing w:val="60"/>
                                <w:kern w:val="24"/>
                                <w:sz w:val="60"/>
                                <w:szCs w:val="60"/>
                                <w:lang w:val="en-GB"/>
                              </w:rPr>
                              <w:alias w:val="NUMER ZDARZENIA"/>
                              <w:tag w:val="NUMER ZDARZENIA"/>
                              <w:id w:val="1981425281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15:color w:val="800000"/>
                              <w:text w:multiLine="1"/>
                            </w:sdtPr>
                            <w:sdtContent>
                              <w:p w14:paraId="34E17EB9" w14:textId="2EB84952" w:rsidR="00CA2EF1" w:rsidRPr="00D56824" w:rsidRDefault="00AA64DE" w:rsidP="00BC10C7">
                                <w:pPr>
                                  <w:pStyle w:val="NormalnyA12szary"/>
                                  <w:tabs>
                                    <w:tab w:val="left" w:pos="1985"/>
                                  </w:tabs>
                                  <w:spacing w:after="0"/>
                                  <w:ind w:left="142" w:right="75"/>
                                  <w:rPr>
                                    <w:rFonts w:eastAsia="+mn-ea"/>
                                    <w:b/>
                                    <w:bCs/>
                                    <w:color w:val="808080" w:themeColor="background1" w:themeShade="80"/>
                                    <w:spacing w:val="60"/>
                                    <w:kern w:val="24"/>
                                    <w:sz w:val="60"/>
                                    <w:szCs w:val="60"/>
                                  </w:rPr>
                                </w:pPr>
                                <w:r>
                                  <w:rPr>
                                    <w:rFonts w:eastAsia="+mn-ea"/>
                                    <w:b/>
                                    <w:bCs/>
                                    <w:color w:val="808080" w:themeColor="background1" w:themeShade="80"/>
                                    <w:spacing w:val="60"/>
                                    <w:kern w:val="24"/>
                                    <w:sz w:val="60"/>
                                    <w:szCs w:val="60"/>
                                    <w:lang w:val="en-GB"/>
                                  </w:rPr>
                                  <w:t>2024-0111</w:t>
                                </w:r>
                              </w:p>
                            </w:sdtContent>
                          </w:sdt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4BBC05" id="Prostokąt 21" o:spid="_x0000_s1030" style="position:absolute;left:0;text-align:left;margin-left:181.1pt;margin-top:1.2pt;width:226.75pt;height:65.1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" filled="f" stroked="f" strokeweight="1pt">
                <v:textbox>
                  <w:txbxContent>
                    <w:sdt>
                      <w:sdtPr>
                        <w:rPr>
                          <w:rFonts w:eastAsia="+mn-ea"/>
                          <w:b/>
                          <w:bCs/>
                          <w:color w:val="808080" w:themeColor="background1" w:themeShade="80"/>
                          <w:spacing w:val="60"/>
                          <w:kern w:val="24"/>
                          <w:sz w:val="60"/>
                          <w:szCs w:val="60"/>
                          <w:lang w:val="en-GB"/>
                        </w:rPr>
                        <w:alias w:val="NUMER ZDARZENIA"/>
                        <w:tag w:val="NUMER ZDARZENIA"/>
                        <w:id w:val="1981425281"/>
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<w15:color w:val="800000"/>
                        <w:text w:multiLine="1"/>
                      </w:sdtPr>
                      <w:sdtContent>
                        <w:p w14:paraId="34E17EB9" w14:textId="2EB84952" w:rsidR="00CA2EF1" w:rsidRPr="00D56824" w:rsidRDefault="00AA64DE" w:rsidP="00BC10C7">
                          <w:pPr>
                            <w:pStyle w:val="NormalnyA12szary"/>
                            <w:tabs>
                              <w:tab w:val="left" w:pos="1985"/>
                            </w:tabs>
                            <w:spacing w:after="0"/>
                            <w:ind w:left="142" w:right="75"/>
                            <w:rPr>
                              <w:rFonts w:eastAsia="+mn-ea"/>
                              <w:b/>
                              <w:bCs/>
                              <w:color w:val="808080" w:themeColor="background1" w:themeShade="80"/>
                              <w:spacing w:val="60"/>
                              <w:kern w:val="24"/>
                              <w:sz w:val="60"/>
                              <w:szCs w:val="60"/>
                            </w:rPr>
                          </w:pPr>
                          <w:r>
                            <w:rPr>
                              <w:rFonts w:eastAsia="+mn-ea"/>
                              <w:b/>
                              <w:bCs/>
                              <w:color w:val="808080" w:themeColor="background1" w:themeShade="80"/>
                              <w:spacing w:val="60"/>
                              <w:kern w:val="24"/>
                              <w:sz w:val="60"/>
                              <w:szCs w:val="60"/>
                              <w:lang w:val="en-GB"/>
                            </w:rPr>
                            <w:t>2024-0111</w:t>
                          </w:r>
                        </w:p>
                      </w:sdtContent>
                    </w:sdt>
                  </w:txbxContent>
                </v:textbox>
              </v:rect>
            </w:pict>
          </mc:Fallback>
        </mc:AlternateContent>
      </w:r>
    </w:p>
    <w:p w14:paraId="58449A4C" w14:textId="61B48EB1" w:rsidR="00457708" w:rsidRDefault="00457708" w:rsidP="00521211">
      <w:pPr>
        <w:jc w:val="both"/>
      </w:pPr>
    </w:p>
    <w:p w14:paraId="1CF39302" w14:textId="5024F1AA" w:rsidR="00EE6ADC" w:rsidRDefault="00D56824" w:rsidP="00521211">
      <w:pPr>
        <w:jc w:val="both"/>
      </w:pPr>
      <w:r>
        <w:rPr>
          <w:noProof/>
          <w:lang w:eastAsia="pl-PL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59408CB3" wp14:editId="235BA6F2">
                <wp:simplePos x="0" y="0"/>
                <wp:positionH relativeFrom="margin">
                  <wp:posOffset>2409825</wp:posOffset>
                </wp:positionH>
                <wp:positionV relativeFrom="paragraph">
                  <wp:posOffset>75565</wp:posOffset>
                </wp:positionV>
                <wp:extent cx="2880000" cy="360000"/>
                <wp:effectExtent l="0" t="0" r="0" b="0"/>
                <wp:wrapNone/>
                <wp:docPr id="22" name="Prostokąt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80000" cy="36000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02A652A2" w14:textId="77777777" w:rsidR="00CA2EF1" w:rsidRPr="00004B76" w:rsidRDefault="00CA2EF1" w:rsidP="00BC10C7">
                            <w:pPr>
                              <w:spacing w:after="0"/>
                              <w:rPr>
                                <w:rFonts w:eastAsia="+mn-ea"/>
                                <w:color w:val="808080" w:themeColor="background1" w:themeShade="80"/>
                                <w:spacing w:val="44"/>
                                <w:kern w:val="24"/>
                                <w:sz w:val="28"/>
                                <w:szCs w:val="28"/>
                                <w:lang w:val="en-GB"/>
                              </w:rPr>
                            </w:pPr>
                            <w:r w:rsidRPr="00004B76">
                              <w:rPr>
                                <w:rFonts w:eastAsia="+mn-ea"/>
                                <w:color w:val="808080" w:themeColor="background1" w:themeShade="80"/>
                                <w:spacing w:val="44"/>
                                <w:kern w:val="24"/>
                                <w:sz w:val="28"/>
                                <w:szCs w:val="28"/>
                                <w:lang w:val="en-GB"/>
                              </w:rPr>
                              <w:t>NUMER ZDARZENIA</w:t>
                            </w:r>
                          </w:p>
                        </w:txbxContent>
                      </wps:txbx>
                      <wps:bodyPr wrap="square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408CB3" id="_x0000_s1031" style="position:absolute;left:0;text-align:left;margin-left:189.75pt;margin-top:5.95pt;width:226.75pt;height:28.35pt;z-index:2516705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" filled="f" stroked="f">
                <v:textbox>
                  <w:txbxContent>
                    <w:p w14:paraId="02A652A2" w14:textId="77777777" w:rsidR="00CA2EF1" w:rsidRPr="00004B76" w:rsidRDefault="00CA2EF1" w:rsidP="00BC10C7">
                      <w:pPr>
                        <w:spacing w:after="0"/>
                        <w:rPr>
                          <w:rFonts w:eastAsia="+mn-ea"/>
                          <w:color w:val="808080" w:themeColor="background1" w:themeShade="80"/>
                          <w:spacing w:val="44"/>
                          <w:kern w:val="24"/>
                          <w:sz w:val="28"/>
                          <w:szCs w:val="28"/>
                          <w:lang w:val="en-GB"/>
                        </w:rPr>
                      </w:pPr>
                      <w:r w:rsidRPr="00004B76">
                        <w:rPr>
                          <w:rFonts w:eastAsia="+mn-ea"/>
                          <w:color w:val="808080" w:themeColor="background1" w:themeShade="80"/>
                          <w:spacing w:val="44"/>
                          <w:kern w:val="24"/>
                          <w:sz w:val="28"/>
                          <w:szCs w:val="28"/>
                          <w:lang w:val="en-GB"/>
                        </w:rPr>
                        <w:t>NUMER ZDARZENIA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73002660" w14:textId="0075C34A" w:rsidR="00457708" w:rsidRDefault="00457708" w:rsidP="00521211">
      <w:pPr>
        <w:jc w:val="both"/>
      </w:pPr>
    </w:p>
    <w:p w14:paraId="63642982" w14:textId="11A208A9" w:rsidR="004244CE" w:rsidRDefault="004244CE" w:rsidP="00521211">
      <w:pPr>
        <w:jc w:val="both"/>
      </w:pPr>
    </w:p>
    <w:p w14:paraId="13E0AA18" w14:textId="3D444C78" w:rsidR="000824B9" w:rsidRDefault="000824B9" w:rsidP="00521211">
      <w:pPr>
        <w:jc w:val="both"/>
        <w:rPr>
          <w:noProof/>
        </w:rPr>
      </w:pPr>
    </w:p>
    <w:p w14:paraId="2CEA12EB" w14:textId="448A66A7" w:rsidR="000824B9" w:rsidRPr="000F518E" w:rsidRDefault="00F27077" w:rsidP="00521211">
      <w:pPr>
        <w:pStyle w:val="Tytuarial12granatowybold"/>
        <w:spacing w:after="120"/>
        <w:jc w:val="both"/>
        <w:rPr>
          <w:noProof/>
        </w:rPr>
      </w:pPr>
      <w:r>
        <w:rPr>
          <w:noProof/>
          <w:lang w:eastAsia="pl-PL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46790DCC" wp14:editId="0E204997">
                <wp:simplePos x="0" y="0"/>
                <wp:positionH relativeFrom="margin">
                  <wp:posOffset>2105025</wp:posOffset>
                </wp:positionH>
                <wp:positionV relativeFrom="page">
                  <wp:posOffset>5829300</wp:posOffset>
                </wp:positionV>
                <wp:extent cx="3366770" cy="2199640"/>
                <wp:effectExtent l="0" t="0" r="0" b="0"/>
                <wp:wrapNone/>
                <wp:docPr id="17" name="Prostokąt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66770" cy="21996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8A8AA83" w14:textId="39CD1251" w:rsidR="00314EF2" w:rsidRDefault="008327E9" w:rsidP="003451BC">
                            <w:pPr>
                              <w:spacing w:after="0"/>
                              <w:jc w:val="both"/>
                              <w:rPr>
                                <w:color w:val="767171" w:themeColor="background2" w:themeShade="80"/>
                                <w:sz w:val="20"/>
                              </w:rPr>
                            </w:pPr>
                            <w:r w:rsidRPr="008327E9">
                              <w:rPr>
                                <w:color w:val="767171" w:themeColor="background2" w:themeShade="80"/>
                                <w:sz w:val="20"/>
                              </w:rPr>
                              <w:t xml:space="preserve">Oświadczenie Tymczasowe </w:t>
                            </w:r>
                            <w:r w:rsidR="00314EF2">
                              <w:rPr>
                                <w:color w:val="767171" w:themeColor="background2" w:themeShade="80"/>
                                <w:sz w:val="20"/>
                              </w:rPr>
                              <w:t xml:space="preserve">publikuje się </w:t>
                            </w:r>
                            <w:r w:rsidR="00314EF2" w:rsidRPr="00314EF2">
                              <w:rPr>
                                <w:color w:val="767171" w:themeColor="background2" w:themeShade="80"/>
                                <w:sz w:val="20"/>
                              </w:rPr>
                              <w:t>w ciągu dwunastu miesięcy od zaistnienie zdarzenia</w:t>
                            </w:r>
                            <w:r w:rsidR="00314EF2">
                              <w:rPr>
                                <w:color w:val="767171" w:themeColor="background2" w:themeShade="80"/>
                                <w:sz w:val="20"/>
                              </w:rPr>
                              <w:t xml:space="preserve"> </w:t>
                            </w:r>
                            <w:r w:rsidR="00314EF2">
                              <w:rPr>
                                <w:color w:val="767171" w:themeColor="background2" w:themeShade="80"/>
                                <w:sz w:val="20"/>
                              </w:rPr>
                              <w:br/>
                              <w:t>oraz</w:t>
                            </w:r>
                            <w:r w:rsidR="00314EF2" w:rsidRPr="00314EF2">
                              <w:rPr>
                                <w:color w:val="767171" w:themeColor="background2" w:themeShade="80"/>
                                <w:sz w:val="20"/>
                              </w:rPr>
                              <w:t xml:space="preserve"> w każdą rocznicę zdarzenia, informując o postępach w badaniu i o wszelkich istotnych kwestiach bezpieczeństwa.</w:t>
                            </w:r>
                          </w:p>
                          <w:p w14:paraId="43D5CBB2" w14:textId="77777777" w:rsidR="00314EF2" w:rsidRDefault="00314EF2" w:rsidP="003451BC">
                            <w:pPr>
                              <w:spacing w:after="0"/>
                              <w:jc w:val="both"/>
                              <w:rPr>
                                <w:color w:val="767171" w:themeColor="background2" w:themeShade="80"/>
                                <w:sz w:val="20"/>
                              </w:rPr>
                            </w:pPr>
                          </w:p>
                          <w:p w14:paraId="3CEB275A" w14:textId="779D552B" w:rsidR="00CA2EF1" w:rsidRPr="002C4413" w:rsidRDefault="00314EF2" w:rsidP="003451BC">
                            <w:pPr>
                              <w:spacing w:after="0"/>
                              <w:jc w:val="both"/>
                              <w:rPr>
                                <w:color w:val="767171" w:themeColor="background2" w:themeShade="80"/>
                                <w:sz w:val="20"/>
                              </w:rPr>
                            </w:pPr>
                            <w:r w:rsidRPr="008327E9">
                              <w:rPr>
                                <w:color w:val="767171" w:themeColor="background2" w:themeShade="80"/>
                                <w:sz w:val="20"/>
                              </w:rPr>
                              <w:t xml:space="preserve">Oświadczenie Tymczasowe </w:t>
                            </w:r>
                            <w:r w:rsidR="00CA2EF1" w:rsidRPr="002C4413">
                              <w:rPr>
                                <w:color w:val="767171" w:themeColor="background2" w:themeShade="80"/>
                                <w:sz w:val="20"/>
                              </w:rPr>
                              <w:t>został</w:t>
                            </w:r>
                            <w:r>
                              <w:rPr>
                                <w:color w:val="767171" w:themeColor="background2" w:themeShade="80"/>
                                <w:sz w:val="20"/>
                              </w:rPr>
                              <w:t>o</w:t>
                            </w:r>
                            <w:r w:rsidR="00CA2EF1" w:rsidRPr="002C4413">
                              <w:rPr>
                                <w:color w:val="767171" w:themeColor="background2" w:themeShade="80"/>
                                <w:sz w:val="20"/>
                              </w:rPr>
                              <w:t xml:space="preserve"> sporządzon</w:t>
                            </w:r>
                            <w:r>
                              <w:rPr>
                                <w:color w:val="767171" w:themeColor="background2" w:themeShade="80"/>
                                <w:sz w:val="20"/>
                              </w:rPr>
                              <w:t>e</w:t>
                            </w:r>
                            <w:r w:rsidR="00CA2EF1" w:rsidRPr="002C4413">
                              <w:rPr>
                                <w:color w:val="767171" w:themeColor="background2" w:themeShade="80"/>
                                <w:sz w:val="20"/>
                              </w:rPr>
                              <w:t xml:space="preserve"> w języku polskim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6790DCC" id="Prostokąt 17" o:spid="_x0000_s1032" style="position:absolute;left:0;text-align:left;margin-left:165.75pt;margin-top:459pt;width:265.1pt;height:173.2pt;z-index:2516541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" filled="f" stroked="f" strokeweight="1pt">
                <v:textbox>
                  <w:txbxContent>
                    <w:p w14:paraId="58A8AA83" w14:textId="39CD1251" w:rsidR="00314EF2" w:rsidRDefault="008327E9" w:rsidP="003451BC">
                      <w:pPr>
                        <w:spacing w:after="0"/>
                        <w:jc w:val="both"/>
                        <w:rPr>
                          <w:color w:val="767171" w:themeColor="background2" w:themeShade="80"/>
                          <w:sz w:val="20"/>
                        </w:rPr>
                      </w:pPr>
                      <w:r w:rsidRPr="008327E9">
                        <w:rPr>
                          <w:color w:val="767171" w:themeColor="background2" w:themeShade="80"/>
                          <w:sz w:val="20"/>
                        </w:rPr>
                        <w:t xml:space="preserve">Oświadczenie Tymczasowe </w:t>
                      </w:r>
                      <w:r w:rsidR="00314EF2">
                        <w:rPr>
                          <w:color w:val="767171" w:themeColor="background2" w:themeShade="80"/>
                          <w:sz w:val="20"/>
                        </w:rPr>
                        <w:t xml:space="preserve">publikuje się </w:t>
                      </w:r>
                      <w:r w:rsidR="00314EF2" w:rsidRPr="00314EF2">
                        <w:rPr>
                          <w:color w:val="767171" w:themeColor="background2" w:themeShade="80"/>
                          <w:sz w:val="20"/>
                        </w:rPr>
                        <w:t>w ciągu dwunastu miesięcy od zaistnienie zdarzenia</w:t>
                      </w:r>
                      <w:r w:rsidR="00314EF2">
                        <w:rPr>
                          <w:color w:val="767171" w:themeColor="background2" w:themeShade="80"/>
                          <w:sz w:val="20"/>
                        </w:rPr>
                        <w:t xml:space="preserve"> </w:t>
                      </w:r>
                      <w:r w:rsidR="00314EF2">
                        <w:rPr>
                          <w:color w:val="767171" w:themeColor="background2" w:themeShade="80"/>
                          <w:sz w:val="20"/>
                        </w:rPr>
                        <w:br/>
                        <w:t>oraz</w:t>
                      </w:r>
                      <w:r w:rsidR="00314EF2" w:rsidRPr="00314EF2">
                        <w:rPr>
                          <w:color w:val="767171" w:themeColor="background2" w:themeShade="80"/>
                          <w:sz w:val="20"/>
                        </w:rPr>
                        <w:t xml:space="preserve"> w każdą rocznicę zdarzenia, informując o postępach w badaniu i o wszelkich istotnych kwestiach bezpieczeństwa.</w:t>
                      </w:r>
                    </w:p>
                    <w:p w14:paraId="43D5CBB2" w14:textId="77777777" w:rsidR="00314EF2" w:rsidRDefault="00314EF2" w:rsidP="003451BC">
                      <w:pPr>
                        <w:spacing w:after="0"/>
                        <w:jc w:val="both"/>
                        <w:rPr>
                          <w:color w:val="767171" w:themeColor="background2" w:themeShade="80"/>
                          <w:sz w:val="20"/>
                        </w:rPr>
                      </w:pPr>
                    </w:p>
                    <w:p w14:paraId="3CEB275A" w14:textId="779D552B" w:rsidR="00CA2EF1" w:rsidRPr="002C4413" w:rsidRDefault="00314EF2" w:rsidP="003451BC">
                      <w:pPr>
                        <w:spacing w:after="0"/>
                        <w:jc w:val="both"/>
                        <w:rPr>
                          <w:color w:val="767171" w:themeColor="background2" w:themeShade="80"/>
                          <w:sz w:val="20"/>
                        </w:rPr>
                      </w:pPr>
                      <w:r w:rsidRPr="008327E9">
                        <w:rPr>
                          <w:color w:val="767171" w:themeColor="background2" w:themeShade="80"/>
                          <w:sz w:val="20"/>
                        </w:rPr>
                        <w:t xml:space="preserve">Oświadczenie Tymczasowe </w:t>
                      </w:r>
                      <w:r w:rsidR="00CA2EF1" w:rsidRPr="002C4413">
                        <w:rPr>
                          <w:color w:val="767171" w:themeColor="background2" w:themeShade="80"/>
                          <w:sz w:val="20"/>
                        </w:rPr>
                        <w:t>został</w:t>
                      </w:r>
                      <w:r>
                        <w:rPr>
                          <w:color w:val="767171" w:themeColor="background2" w:themeShade="80"/>
                          <w:sz w:val="20"/>
                        </w:rPr>
                        <w:t>o</w:t>
                      </w:r>
                      <w:r w:rsidR="00CA2EF1" w:rsidRPr="002C4413">
                        <w:rPr>
                          <w:color w:val="767171" w:themeColor="background2" w:themeShade="80"/>
                          <w:sz w:val="20"/>
                        </w:rPr>
                        <w:t xml:space="preserve"> sporządzon</w:t>
                      </w:r>
                      <w:r>
                        <w:rPr>
                          <w:color w:val="767171" w:themeColor="background2" w:themeShade="80"/>
                          <w:sz w:val="20"/>
                        </w:rPr>
                        <w:t>e</w:t>
                      </w:r>
                      <w:r w:rsidR="00CA2EF1" w:rsidRPr="002C4413">
                        <w:rPr>
                          <w:color w:val="767171" w:themeColor="background2" w:themeShade="80"/>
                          <w:sz w:val="20"/>
                        </w:rPr>
                        <w:t xml:space="preserve"> w języku polskim.</w:t>
                      </w:r>
                    </w:p>
                  </w:txbxContent>
                </v:textbox>
                <w10:wrap anchorx="margin" anchory="page"/>
              </v:rect>
            </w:pict>
          </mc:Fallback>
        </mc:AlternateContent>
      </w:r>
    </w:p>
    <w:p w14:paraId="20E2DE11" w14:textId="2F79A6F8" w:rsidR="00457708" w:rsidRDefault="00457708" w:rsidP="00521211">
      <w:pPr>
        <w:jc w:val="both"/>
      </w:pPr>
    </w:p>
    <w:p w14:paraId="36F24281" w14:textId="423FA8AF" w:rsidR="001C6F98" w:rsidRDefault="002C4413" w:rsidP="00521211">
      <w:pPr>
        <w:jc w:val="both"/>
      </w:pPr>
      <w:r w:rsidRPr="00571E67">
        <w:rPr>
          <w:noProof/>
          <w:lang w:eastAsia="pl-PL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28E74774" wp14:editId="69457184">
                <wp:simplePos x="0" y="0"/>
                <wp:positionH relativeFrom="column">
                  <wp:posOffset>1672848</wp:posOffset>
                </wp:positionH>
                <wp:positionV relativeFrom="page">
                  <wp:posOffset>6409853</wp:posOffset>
                </wp:positionV>
                <wp:extent cx="0" cy="1077338"/>
                <wp:effectExtent l="114300" t="76200" r="57150" b="85090"/>
                <wp:wrapNone/>
                <wp:docPr id="20" name="Łącznik prosty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 flipV="1">
                          <a:off x="0" y="0"/>
                          <a:ext cx="0" cy="1077338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  <a:effectLst>
                          <a:outerShdw blurRad="63500" dist="38100" dir="10800000" algn="r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4110C5B" id="Łącznik prosty 9" o:spid="_x0000_s1026" style="position:absolute;flip:x y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" from="131.7pt,504.7pt" to="131.7pt,589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" strokecolor="#7f7f7f [1612]">
                <v:stroke joinstyle="miter"/>
                <v:shadow on="t" color="black" opacity="26214f" origin=".5" offset="-3pt,0"/>
                <o:lock v:ext="edit" shapetype="f"/>
                <w10:wrap anchory="page"/>
              </v:line>
            </w:pict>
          </mc:Fallback>
        </mc:AlternateContent>
      </w:r>
    </w:p>
    <w:p w14:paraId="3A6DEBDF" w14:textId="61F2A745" w:rsidR="00457708" w:rsidRDefault="00457708" w:rsidP="00521211">
      <w:pPr>
        <w:jc w:val="both"/>
      </w:pPr>
    </w:p>
    <w:p w14:paraId="25FE9E9C" w14:textId="26D1782C" w:rsidR="00457708" w:rsidRDefault="00457708" w:rsidP="00521211">
      <w:pPr>
        <w:jc w:val="both"/>
      </w:pPr>
      <w:r>
        <w:rPr>
          <w:noProof/>
          <w:lang w:eastAsia="pl-PL"/>
        </w:rPr>
        <mc:AlternateContent>
          <mc:Choice Requires="wps">
            <w:drawing>
              <wp:anchor distT="0" distB="0" distL="114300" distR="114300" simplePos="0" relativeHeight="251655168" behindDoc="0" locked="1" layoutInCell="1" allowOverlap="1" wp14:anchorId="42555310" wp14:editId="2820D17C">
                <wp:simplePos x="0" y="0"/>
                <wp:positionH relativeFrom="page">
                  <wp:posOffset>230505</wp:posOffset>
                </wp:positionH>
                <wp:positionV relativeFrom="page">
                  <wp:posOffset>2337435</wp:posOffset>
                </wp:positionV>
                <wp:extent cx="1755775" cy="4237990"/>
                <wp:effectExtent l="0" t="0" r="0" b="0"/>
                <wp:wrapNone/>
                <wp:docPr id="24" name="Prostokąt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55775" cy="42379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4D8EAA4" w14:textId="209AEBF2" w:rsidR="00030B22" w:rsidRDefault="00030B22" w:rsidP="00B71021">
                            <w:pPr>
                              <w:spacing w:after="120"/>
                              <w:rPr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030B22">
                              <w:rPr>
                                <w:color w:val="FFFFFF" w:themeColor="background1"/>
                                <w:sz w:val="20"/>
                                <w:szCs w:val="20"/>
                              </w:rPr>
                              <w:t>Oświadczenie</w:t>
                            </w:r>
                            <w:r>
                              <w:rPr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030B22">
                              <w:rPr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Tymczasowe </w:t>
                            </w:r>
                            <w:r>
                              <w:rPr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publikowane jest </w:t>
                            </w:r>
                            <w:r w:rsidRPr="00030B22">
                              <w:rPr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w każdą rocznicę zdarzenia, informując </w:t>
                            </w:r>
                            <w:r>
                              <w:rPr>
                                <w:color w:val="FFFFFF" w:themeColor="background1"/>
                                <w:sz w:val="20"/>
                                <w:szCs w:val="20"/>
                              </w:rPr>
                              <w:br/>
                            </w:r>
                            <w:r w:rsidRPr="00030B22">
                              <w:rPr>
                                <w:color w:val="FFFFFF" w:themeColor="background1"/>
                                <w:sz w:val="20"/>
                                <w:szCs w:val="20"/>
                              </w:rPr>
                              <w:t>o post</w:t>
                            </w:r>
                            <w:r>
                              <w:rPr>
                                <w:color w:val="FFFFFF" w:themeColor="background1"/>
                                <w:sz w:val="20"/>
                                <w:szCs w:val="20"/>
                              </w:rPr>
                              <w:t>ęp</w:t>
                            </w:r>
                            <w:r w:rsidRPr="00030B22">
                              <w:rPr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ach w badaniu </w:t>
                            </w:r>
                            <w:r>
                              <w:rPr>
                                <w:color w:val="FFFFFF" w:themeColor="background1"/>
                                <w:sz w:val="20"/>
                                <w:szCs w:val="20"/>
                              </w:rPr>
                              <w:br/>
                            </w:r>
                            <w:r w:rsidRPr="00030B22">
                              <w:rPr>
                                <w:color w:val="FFFFFF" w:themeColor="background1"/>
                                <w:sz w:val="20"/>
                                <w:szCs w:val="20"/>
                              </w:rPr>
                              <w:t>i o wszelkich istotnych kwestiach bezpieczeństwa.</w:t>
                            </w:r>
                          </w:p>
                          <w:p w14:paraId="381744FD" w14:textId="546FECB6" w:rsidR="00CA2EF1" w:rsidRDefault="00CA2EF1" w:rsidP="00B71021">
                            <w:pPr>
                              <w:spacing w:after="120"/>
                              <w:rPr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F547F6">
                              <w:rPr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Komisja nie orzeka o winie i odpowiedzialności. </w:t>
                            </w:r>
                            <w:r>
                              <w:rPr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Badanie jest </w:t>
                            </w:r>
                            <w:r w:rsidRPr="00077CC4">
                              <w:rPr>
                                <w:color w:val="FFFFFF" w:themeColor="background1"/>
                                <w:sz w:val="20"/>
                                <w:szCs w:val="20"/>
                              </w:rPr>
                              <w:t>niezależne</w:t>
                            </w:r>
                            <w:r>
                              <w:rPr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color w:val="FFFFFF" w:themeColor="background1"/>
                                <w:sz w:val="20"/>
                                <w:szCs w:val="20"/>
                              </w:rPr>
                              <w:br/>
                              <w:t xml:space="preserve">i </w:t>
                            </w:r>
                            <w:r w:rsidRPr="00077CC4">
                              <w:rPr>
                                <w:color w:val="FFFFFF" w:themeColor="background1"/>
                                <w:sz w:val="20"/>
                                <w:szCs w:val="20"/>
                              </w:rPr>
                              <w:t>odrębne w stosunku do wszelkich postępowań sądowych lub administracyjnych</w:t>
                            </w:r>
                            <w:r>
                              <w:rPr>
                                <w:color w:val="FFFFFF" w:themeColor="background1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489F1E9E" w14:textId="3DCE4B73" w:rsidR="00CA2EF1" w:rsidRDefault="00CA2EF1" w:rsidP="00B71021">
                            <w:pPr>
                              <w:spacing w:after="120"/>
                            </w:pPr>
                            <w:r w:rsidRPr="00F547F6">
                              <w:rPr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Wykorzystywanie </w:t>
                            </w:r>
                            <w:r>
                              <w:rPr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uchwały lub raportu końcowego </w:t>
                            </w:r>
                            <w:r w:rsidRPr="00F547F6">
                              <w:rPr>
                                <w:color w:val="FFFFFF" w:themeColor="background1"/>
                                <w:sz w:val="20"/>
                                <w:szCs w:val="20"/>
                              </w:rPr>
                              <w:t>do celów innych niż zapobieganie wypadkom i incydentom lotniczym, może prowadzić do błędnych wniosków  i inte</w:t>
                            </w:r>
                            <w:r>
                              <w:rPr>
                                <w:color w:val="FFFFFF" w:themeColor="background1"/>
                                <w:sz w:val="20"/>
                                <w:szCs w:val="20"/>
                              </w:rPr>
                              <w:t>r</w:t>
                            </w:r>
                            <w:r w:rsidRPr="00F547F6">
                              <w:rPr>
                                <w:color w:val="FFFFFF" w:themeColor="background1"/>
                                <w:sz w:val="20"/>
                                <w:szCs w:val="20"/>
                              </w:rPr>
                              <w:t>pretacji.</w:t>
                            </w:r>
                            <w:r w:rsidRPr="00077CC4"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2555310" id="Prostokąt 24" o:spid="_x0000_s1033" style="position:absolute;left:0;text-align:left;margin-left:18.15pt;margin-top:184.05pt;width:138.25pt;height:333.7pt;z-index: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" filled="f" stroked="f" strokeweight="1pt">
                <v:textbox>
                  <w:txbxContent>
                    <w:p w14:paraId="64D8EAA4" w14:textId="209AEBF2" w:rsidR="00030B22" w:rsidRDefault="00030B22" w:rsidP="00B71021">
                      <w:pPr>
                        <w:spacing w:after="120"/>
                        <w:rPr>
                          <w:color w:val="FFFFFF" w:themeColor="background1"/>
                          <w:sz w:val="20"/>
                          <w:szCs w:val="20"/>
                        </w:rPr>
                      </w:pPr>
                      <w:r w:rsidRPr="00030B22">
                        <w:rPr>
                          <w:color w:val="FFFFFF" w:themeColor="background1"/>
                          <w:sz w:val="20"/>
                          <w:szCs w:val="20"/>
                        </w:rPr>
                        <w:t>Oświadczenie</w:t>
                      </w:r>
                      <w:r>
                        <w:rPr>
                          <w:color w:val="FFFFFF" w:themeColor="background1"/>
                          <w:sz w:val="20"/>
                          <w:szCs w:val="20"/>
                        </w:rPr>
                        <w:t xml:space="preserve"> </w:t>
                      </w:r>
                      <w:r w:rsidRPr="00030B22">
                        <w:rPr>
                          <w:color w:val="FFFFFF" w:themeColor="background1"/>
                          <w:sz w:val="20"/>
                          <w:szCs w:val="20"/>
                        </w:rPr>
                        <w:t xml:space="preserve">Tymczasowe </w:t>
                      </w:r>
                      <w:r>
                        <w:rPr>
                          <w:color w:val="FFFFFF" w:themeColor="background1"/>
                          <w:sz w:val="20"/>
                          <w:szCs w:val="20"/>
                        </w:rPr>
                        <w:t xml:space="preserve">publikowane jest </w:t>
                      </w:r>
                      <w:r w:rsidRPr="00030B22">
                        <w:rPr>
                          <w:color w:val="FFFFFF" w:themeColor="background1"/>
                          <w:sz w:val="20"/>
                          <w:szCs w:val="20"/>
                        </w:rPr>
                        <w:t xml:space="preserve">w każdą rocznicę zdarzenia, informując </w:t>
                      </w:r>
                      <w:r>
                        <w:rPr>
                          <w:color w:val="FFFFFF" w:themeColor="background1"/>
                          <w:sz w:val="20"/>
                          <w:szCs w:val="20"/>
                        </w:rPr>
                        <w:br/>
                      </w:r>
                      <w:r w:rsidRPr="00030B22">
                        <w:rPr>
                          <w:color w:val="FFFFFF" w:themeColor="background1"/>
                          <w:sz w:val="20"/>
                          <w:szCs w:val="20"/>
                        </w:rPr>
                        <w:t>o post</w:t>
                      </w:r>
                      <w:r>
                        <w:rPr>
                          <w:color w:val="FFFFFF" w:themeColor="background1"/>
                          <w:sz w:val="20"/>
                          <w:szCs w:val="20"/>
                        </w:rPr>
                        <w:t>ęp</w:t>
                      </w:r>
                      <w:r w:rsidRPr="00030B22">
                        <w:rPr>
                          <w:color w:val="FFFFFF" w:themeColor="background1"/>
                          <w:sz w:val="20"/>
                          <w:szCs w:val="20"/>
                        </w:rPr>
                        <w:t xml:space="preserve">ach w badaniu </w:t>
                      </w:r>
                      <w:r>
                        <w:rPr>
                          <w:color w:val="FFFFFF" w:themeColor="background1"/>
                          <w:sz w:val="20"/>
                          <w:szCs w:val="20"/>
                        </w:rPr>
                        <w:br/>
                      </w:r>
                      <w:r w:rsidRPr="00030B22">
                        <w:rPr>
                          <w:color w:val="FFFFFF" w:themeColor="background1"/>
                          <w:sz w:val="20"/>
                          <w:szCs w:val="20"/>
                        </w:rPr>
                        <w:t>i o wszelkich istotnych kwestiach bezpieczeństwa.</w:t>
                      </w:r>
                    </w:p>
                    <w:p w14:paraId="381744FD" w14:textId="546FECB6" w:rsidR="00CA2EF1" w:rsidRDefault="00CA2EF1" w:rsidP="00B71021">
                      <w:pPr>
                        <w:spacing w:after="120"/>
                        <w:rPr>
                          <w:color w:val="FFFFFF" w:themeColor="background1"/>
                          <w:sz w:val="20"/>
                          <w:szCs w:val="20"/>
                        </w:rPr>
                      </w:pPr>
                      <w:r w:rsidRPr="00F547F6">
                        <w:rPr>
                          <w:color w:val="FFFFFF" w:themeColor="background1"/>
                          <w:sz w:val="20"/>
                          <w:szCs w:val="20"/>
                        </w:rPr>
                        <w:t xml:space="preserve">Komisja nie orzeka o winie i odpowiedzialności. </w:t>
                      </w:r>
                      <w:r>
                        <w:rPr>
                          <w:color w:val="FFFFFF" w:themeColor="background1"/>
                          <w:sz w:val="20"/>
                          <w:szCs w:val="20"/>
                        </w:rPr>
                        <w:t xml:space="preserve">Badanie jest </w:t>
                      </w:r>
                      <w:r w:rsidRPr="00077CC4">
                        <w:rPr>
                          <w:color w:val="FFFFFF" w:themeColor="background1"/>
                          <w:sz w:val="20"/>
                          <w:szCs w:val="20"/>
                        </w:rPr>
                        <w:t>niezależne</w:t>
                      </w:r>
                      <w:r>
                        <w:rPr>
                          <w:color w:val="FFFFFF" w:themeColor="background1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color w:val="FFFFFF" w:themeColor="background1"/>
                          <w:sz w:val="20"/>
                          <w:szCs w:val="20"/>
                        </w:rPr>
                        <w:br/>
                        <w:t xml:space="preserve">i </w:t>
                      </w:r>
                      <w:r w:rsidRPr="00077CC4">
                        <w:rPr>
                          <w:color w:val="FFFFFF" w:themeColor="background1"/>
                          <w:sz w:val="20"/>
                          <w:szCs w:val="20"/>
                        </w:rPr>
                        <w:t>odrębne w stosunku do wszelkich postępowań sądowych lub administracyjnych</w:t>
                      </w:r>
                      <w:r>
                        <w:rPr>
                          <w:color w:val="FFFFFF" w:themeColor="background1"/>
                          <w:sz w:val="20"/>
                          <w:szCs w:val="20"/>
                        </w:rPr>
                        <w:t>.</w:t>
                      </w:r>
                    </w:p>
                    <w:p w14:paraId="489F1E9E" w14:textId="3DCE4B73" w:rsidR="00CA2EF1" w:rsidRDefault="00CA2EF1" w:rsidP="00B71021">
                      <w:pPr>
                        <w:spacing w:after="120"/>
                      </w:pPr>
                      <w:r w:rsidRPr="00F547F6">
                        <w:rPr>
                          <w:color w:val="FFFFFF" w:themeColor="background1"/>
                          <w:sz w:val="20"/>
                          <w:szCs w:val="20"/>
                        </w:rPr>
                        <w:t xml:space="preserve">Wykorzystywanie </w:t>
                      </w:r>
                      <w:r>
                        <w:rPr>
                          <w:color w:val="FFFFFF" w:themeColor="background1"/>
                          <w:sz w:val="20"/>
                          <w:szCs w:val="20"/>
                        </w:rPr>
                        <w:t xml:space="preserve">uchwały lub raportu końcowego </w:t>
                      </w:r>
                      <w:r w:rsidRPr="00F547F6">
                        <w:rPr>
                          <w:color w:val="FFFFFF" w:themeColor="background1"/>
                          <w:sz w:val="20"/>
                          <w:szCs w:val="20"/>
                        </w:rPr>
                        <w:t>do celów innych niż zapobieganie wypadkom i incydentom lotniczym, może prowadzić do błędnych wniosków  i inte</w:t>
                      </w:r>
                      <w:r>
                        <w:rPr>
                          <w:color w:val="FFFFFF" w:themeColor="background1"/>
                          <w:sz w:val="20"/>
                          <w:szCs w:val="20"/>
                        </w:rPr>
                        <w:t>r</w:t>
                      </w:r>
                      <w:r w:rsidRPr="00F547F6">
                        <w:rPr>
                          <w:color w:val="FFFFFF" w:themeColor="background1"/>
                          <w:sz w:val="20"/>
                          <w:szCs w:val="20"/>
                        </w:rPr>
                        <w:t>pretacji.</w:t>
                      </w:r>
                      <w:r w:rsidRPr="00077CC4">
                        <w:t xml:space="preserve"> </w:t>
                      </w:r>
                    </w:p>
                  </w:txbxContent>
                </v:textbox>
                <w10:wrap anchorx="page" anchory="page"/>
                <w10:anchorlock/>
              </v:rect>
            </w:pict>
          </mc:Fallback>
        </mc:AlternateContent>
      </w:r>
    </w:p>
    <w:p w14:paraId="34177CEC" w14:textId="7CB7755A" w:rsidR="00457708" w:rsidRDefault="00457708" w:rsidP="00521211">
      <w:pPr>
        <w:jc w:val="both"/>
      </w:pPr>
    </w:p>
    <w:p w14:paraId="042030B2" w14:textId="46B0F754" w:rsidR="00457708" w:rsidRDefault="00457708" w:rsidP="00521211">
      <w:pPr>
        <w:jc w:val="both"/>
      </w:pPr>
    </w:p>
    <w:p w14:paraId="61F8D0AA" w14:textId="25AF5A90" w:rsidR="00457708" w:rsidRDefault="00A33D8D" w:rsidP="00521211">
      <w:pPr>
        <w:jc w:val="both"/>
      </w:pPr>
      <w:r w:rsidRPr="00CA2EF1">
        <w:rPr>
          <w:noProof/>
          <w:color w:val="0070C0"/>
          <w:lang w:eastAsia="pl-PL"/>
        </w:rPr>
        <mc:AlternateContent>
          <mc:Choice Requires="wpg">
            <w:drawing>
              <wp:anchor distT="0" distB="0" distL="114300" distR="114300" simplePos="0" relativeHeight="251686912" behindDoc="1" locked="1" layoutInCell="1" allowOverlap="1" wp14:anchorId="430DFCF9" wp14:editId="0E11578B">
                <wp:simplePos x="0" y="0"/>
                <wp:positionH relativeFrom="page">
                  <wp:posOffset>0</wp:posOffset>
                </wp:positionH>
                <wp:positionV relativeFrom="margin">
                  <wp:posOffset>7452995</wp:posOffset>
                </wp:positionV>
                <wp:extent cx="6508750" cy="1635125"/>
                <wp:effectExtent l="0" t="0" r="6350" b="3175"/>
                <wp:wrapTight wrapText="bothSides">
                  <wp:wrapPolygon edited="0">
                    <wp:start x="0" y="0"/>
                    <wp:lineTo x="0" y="21390"/>
                    <wp:lineTo x="8345" y="21390"/>
                    <wp:lineTo x="20799" y="21139"/>
                    <wp:lineTo x="20799" y="18370"/>
                    <wp:lineTo x="20610" y="17112"/>
                    <wp:lineTo x="19914" y="16106"/>
                    <wp:lineTo x="19851" y="8053"/>
                    <wp:lineTo x="21558" y="5536"/>
                    <wp:lineTo x="21558" y="0"/>
                    <wp:lineTo x="8345" y="0"/>
                    <wp:lineTo x="0" y="0"/>
                  </wp:wrapPolygon>
                </wp:wrapTight>
                <wp:docPr id="44" name="Grupa 4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508750" cy="1635125"/>
                          <a:chOff x="0" y="-7614"/>
                          <a:chExt cx="6610350" cy="1638935"/>
                        </a:xfrm>
                      </wpg:grpSpPr>
                      <wps:wsp>
                        <wps:cNvPr id="27" name="Prostokąt 27"/>
                        <wps:cNvSpPr/>
                        <wps:spPr>
                          <a:xfrm>
                            <a:off x="0" y="-7614"/>
                            <a:ext cx="2527300" cy="1638935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12700" cap="flat" cmpd="sng" algn="ctr">
                            <a:noFill/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42" name="Grupa 42"/>
                        <wpg:cNvGrpSpPr/>
                        <wpg:grpSpPr>
                          <a:xfrm>
                            <a:off x="2803833" y="6064"/>
                            <a:ext cx="3806517" cy="1601515"/>
                            <a:chOff x="-53667" y="-222536"/>
                            <a:chExt cx="3806517" cy="1601515"/>
                          </a:xfrm>
                        </wpg:grpSpPr>
                        <wpg:grpSp>
                          <wpg:cNvPr id="38" name="Grupa 38"/>
                          <wpg:cNvGrpSpPr/>
                          <wpg:grpSpPr>
                            <a:xfrm>
                              <a:off x="-53667" y="-222536"/>
                              <a:ext cx="3806517" cy="397350"/>
                              <a:chOff x="-53672" y="-222536"/>
                              <a:chExt cx="3806878" cy="397350"/>
                            </a:xfrm>
                          </wpg:grpSpPr>
                          <wps:wsp>
                            <wps:cNvPr id="15" name="Pole tekstowe 15"/>
                            <wps:cNvSpPr txBox="1"/>
                            <wps:spPr>
                              <a:xfrm>
                                <a:off x="528555" y="-222536"/>
                                <a:ext cx="3224651" cy="39735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txbx>
                              <w:txbxContent>
                                <w:p w14:paraId="4A797372" w14:textId="77777777" w:rsidR="00A33D8D" w:rsidRPr="00866789" w:rsidRDefault="00A33D8D" w:rsidP="00A33D8D">
                                  <w:pPr>
                                    <w:pStyle w:val="04Daneadresowe"/>
                                    <w:rPr>
                                      <w:rStyle w:val="Wyrnieniedelikatne"/>
                                      <w:i w:val="0"/>
                                      <w:iCs w:val="0"/>
                                      <w:color w:val="808080" w:themeColor="background1" w:themeShade="80"/>
                                    </w:rPr>
                                  </w:pPr>
                                  <w:r w:rsidRPr="00866789">
                                    <w:rPr>
                                      <w:rStyle w:val="Wyrnieniedelikatne"/>
                                      <w:i w:val="0"/>
                                      <w:iCs w:val="0"/>
                                      <w:color w:val="808080" w:themeColor="background1" w:themeShade="80"/>
                                    </w:rPr>
                                    <w:t xml:space="preserve">Państwowa Komisja Badania Wypadków Lotniczych </w:t>
                                  </w:r>
                                </w:p>
                                <w:p w14:paraId="304EBAD3" w14:textId="77777777" w:rsidR="00A33D8D" w:rsidRPr="00866789" w:rsidRDefault="00A33D8D" w:rsidP="00A33D8D">
                                  <w:pPr>
                                    <w:spacing w:after="0"/>
                                    <w:rPr>
                                      <w:rStyle w:val="Wyrnieniedelikatne"/>
                                      <w:i w:val="0"/>
                                      <w:iCs w:val="0"/>
                                      <w:color w:val="808080" w:themeColor="background1" w:themeShade="80"/>
                                      <w:sz w:val="20"/>
                                      <w:szCs w:val="20"/>
                                    </w:rPr>
                                  </w:pPr>
                                  <w:bookmarkStart w:id="0" w:name="_Hlk145999365"/>
                                  <w:r w:rsidRPr="00866789">
                                    <w:rPr>
                                      <w:rStyle w:val="Wyrnieniedelikatne"/>
                                      <w:i w:val="0"/>
                                      <w:iCs w:val="0"/>
                                      <w:color w:val="808080" w:themeColor="background1" w:themeShade="80"/>
                                      <w:sz w:val="20"/>
                                      <w:szCs w:val="20"/>
                                    </w:rPr>
                                    <w:t xml:space="preserve">ul. </w:t>
                                  </w:r>
                                  <w:r>
                                    <w:rPr>
                                      <w:rStyle w:val="Wyrnieniedelikatne"/>
                                      <w:i w:val="0"/>
                                      <w:iCs w:val="0"/>
                                      <w:color w:val="808080" w:themeColor="background1" w:themeShade="80"/>
                                      <w:sz w:val="20"/>
                                      <w:szCs w:val="20"/>
                                    </w:rPr>
                                    <w:t>Puławska 125</w:t>
                                  </w:r>
                                  <w:r w:rsidRPr="00866789">
                                    <w:rPr>
                                      <w:rStyle w:val="Wyrnieniedelikatne"/>
                                      <w:i w:val="0"/>
                                      <w:iCs w:val="0"/>
                                      <w:color w:val="808080" w:themeColor="background1" w:themeShade="80"/>
                                      <w:sz w:val="20"/>
                                      <w:szCs w:val="20"/>
                                    </w:rPr>
                                    <w:t>, 0</w:t>
                                  </w:r>
                                  <w:r>
                                    <w:rPr>
                                      <w:rStyle w:val="Wyrnieniedelikatne"/>
                                      <w:i w:val="0"/>
                                      <w:iCs w:val="0"/>
                                      <w:color w:val="808080" w:themeColor="background1" w:themeShade="80"/>
                                      <w:sz w:val="20"/>
                                      <w:szCs w:val="20"/>
                                    </w:rPr>
                                    <w:t>2</w:t>
                                  </w:r>
                                  <w:r w:rsidRPr="00866789">
                                    <w:rPr>
                                      <w:rStyle w:val="Wyrnieniedelikatne"/>
                                      <w:i w:val="0"/>
                                      <w:iCs w:val="0"/>
                                      <w:color w:val="808080" w:themeColor="background1" w:themeShade="80"/>
                                      <w:sz w:val="20"/>
                                      <w:szCs w:val="20"/>
                                    </w:rPr>
                                    <w:t>-</w:t>
                                  </w:r>
                                  <w:r>
                                    <w:rPr>
                                      <w:rStyle w:val="Wyrnieniedelikatne"/>
                                      <w:i w:val="0"/>
                                      <w:iCs w:val="0"/>
                                      <w:color w:val="808080" w:themeColor="background1" w:themeShade="80"/>
                                      <w:sz w:val="20"/>
                                      <w:szCs w:val="20"/>
                                    </w:rPr>
                                    <w:t>707</w:t>
                                  </w:r>
                                  <w:r w:rsidRPr="00866789">
                                    <w:rPr>
                                      <w:rStyle w:val="Wyrnieniedelikatne"/>
                                      <w:i w:val="0"/>
                                      <w:iCs w:val="0"/>
                                      <w:color w:val="808080" w:themeColor="background1" w:themeShade="80"/>
                                      <w:sz w:val="20"/>
                                      <w:szCs w:val="20"/>
                                    </w:rPr>
                                    <w:t xml:space="preserve"> Warszawa</w:t>
                                  </w:r>
                                  <w:bookmarkEnd w:id="0"/>
                                </w:p>
                              </w:txbxContent>
                            </wps:txbx>
      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pic:pic xmlns:pic="http://schemas.openxmlformats.org/drawingml/2006/picture">
                            <pic:nvPicPr>
                              <pic:cNvPr id="13" name="Obraz 12" descr="Znacznik kontur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1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96DAC541-7B7A-43D3-8B79-37D633B846F1}">
                                    <asvg:svgBlip xmlns:asvg="http://schemas.microsoft.com/office/drawing/2016/SVG/main" r:embed="rId12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-53672" y="-190819"/>
                                <a:ext cx="315595" cy="31623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wpg:grpSp>
                        <wpg:grpSp>
                          <wpg:cNvPr id="41" name="Grupa 41"/>
                          <wpg:cNvGrpSpPr/>
                          <wpg:grpSpPr>
                            <a:xfrm>
                              <a:off x="-24913" y="1078617"/>
                              <a:ext cx="3485197" cy="300362"/>
                              <a:chOff x="-61915" y="190779"/>
                              <a:chExt cx="3485472" cy="300573"/>
                            </a:xfrm>
                          </wpg:grpSpPr>
                          <wps:wsp>
                            <wps:cNvPr id="6" name="Pole tekstowe 6"/>
                            <wps:cNvSpPr txBox="1"/>
                            <wps:spPr>
                              <a:xfrm>
                                <a:off x="496842" y="190779"/>
                                <a:ext cx="2926715" cy="28765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txbx>
                              <w:txbxContent>
                                <w:p w14:paraId="57620565" w14:textId="77777777" w:rsidR="00A33D8D" w:rsidRPr="00EB416D" w:rsidRDefault="00A33D8D" w:rsidP="00A33D8D">
                                  <w:pPr>
                                    <w:pStyle w:val="04Daneadresowe"/>
                                    <w:rPr>
                                      <w:rStyle w:val="Styldata1"/>
                                      <w:i/>
                                      <w:iCs/>
                                      <w:color w:val="808080" w:themeColor="background1" w:themeShade="80"/>
                                      <w:sz w:val="20"/>
                                    </w:rPr>
                                  </w:pPr>
                                  <w:r w:rsidRPr="00EB416D">
                                    <w:rPr>
                                      <w:rStyle w:val="Wyrnieniedelikatne"/>
                                      <w:rFonts w:eastAsiaTheme="minorHAnsi"/>
                                      <w:i w:val="0"/>
                                      <w:iCs w:val="0"/>
                                      <w:color w:val="808080" w:themeColor="background1" w:themeShade="80"/>
                                    </w:rPr>
                                    <w:t>https</w:t>
                                  </w:r>
                                  <w:r w:rsidRPr="00EB416D">
                                    <w:rPr>
                                      <w:rStyle w:val="Wyrnieniedelikatne"/>
                                      <w:i w:val="0"/>
                                      <w:iCs w:val="0"/>
                                      <w:color w:val="808080" w:themeColor="background1" w:themeShade="80"/>
                                    </w:rPr>
                                    <w:t>:</w:t>
                                  </w:r>
                                  <w:r w:rsidRPr="00EB416D">
                                    <w:rPr>
                                      <w:rStyle w:val="Wyrnieniedelikatne"/>
                                      <w:rFonts w:eastAsiaTheme="minorHAnsi"/>
                                      <w:i w:val="0"/>
                                      <w:iCs w:val="0"/>
                                      <w:color w:val="808080" w:themeColor="background1" w:themeShade="80"/>
                                    </w:rPr>
                                    <w:t>//</w:t>
                                  </w:r>
                                  <w:r w:rsidRPr="00CA2EF1">
                                    <w:t>www.pkbwl.gov.pl</w:t>
                                  </w:r>
                                  <w:r w:rsidRPr="00CA2EF1">
                                    <w:rPr>
                                      <w:i/>
                                      <w:iCs/>
                                    </w:rPr>
                                    <w:t xml:space="preserve">  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pic:pic xmlns:pic="http://schemas.openxmlformats.org/drawingml/2006/picture">
                            <pic:nvPicPr>
                              <pic:cNvPr id="7" name="Obraz 7" descr="Internet z wypełnieniem pełnym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3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96DAC541-7B7A-43D3-8B79-37D633B846F1}">
                                    <asvg:svgBlip xmlns:asvg="http://schemas.microsoft.com/office/drawing/2016/SVG/main" r:embed="rId14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-61915" y="203697"/>
                                <a:ext cx="287655" cy="28765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wpg:grpSp>
                        <wpg:grpSp>
                          <wpg:cNvPr id="39" name="Grupa 39"/>
                          <wpg:cNvGrpSpPr/>
                          <wpg:grpSpPr>
                            <a:xfrm>
                              <a:off x="6422" y="134635"/>
                              <a:ext cx="3201749" cy="676133"/>
                              <a:chOff x="-46436" y="-251210"/>
                              <a:chExt cx="3202041" cy="676133"/>
                            </a:xfrm>
                          </wpg:grpSpPr>
                          <wps:wsp>
                            <wps:cNvPr id="23" name="Pole tekstowe 23"/>
                            <wps:cNvSpPr txBox="1"/>
                            <wps:spPr>
                              <a:xfrm>
                                <a:off x="480985" y="137268"/>
                                <a:ext cx="2674620" cy="28765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txbx>
                              <w:txbxContent>
                                <w:p w14:paraId="6675DE3D" w14:textId="77777777" w:rsidR="00A33D8D" w:rsidRPr="0048103B" w:rsidRDefault="00A33D8D" w:rsidP="00A33D8D">
                                  <w:pPr>
                                    <w:pStyle w:val="Bezodstpw"/>
                                    <w:rPr>
                                      <w:rStyle w:val="Styldata1"/>
                                      <w:rFonts w:cs="Arial"/>
                                      <w:color w:val="808080" w:themeColor="background1" w:themeShade="80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Style w:val="Styldata1"/>
                                      <w:rFonts w:cs="Arial"/>
                                      <w:color w:val="808080" w:themeColor="background1" w:themeShade="80"/>
                                      <w:sz w:val="20"/>
                                      <w:szCs w:val="20"/>
                                    </w:rPr>
                                    <w:t>k</w:t>
                                  </w:r>
                                  <w:r w:rsidRPr="0048103B">
                                    <w:rPr>
                                      <w:rStyle w:val="Styldata1"/>
                                      <w:rFonts w:cs="Arial"/>
                                      <w:color w:val="808080" w:themeColor="background1" w:themeShade="80"/>
                                      <w:sz w:val="20"/>
                                      <w:szCs w:val="20"/>
                                    </w:rPr>
                                    <w:t>ontakt@pkbwl.gov.p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pic:pic xmlns:pic="http://schemas.openxmlformats.org/drawingml/2006/picture">
                            <pic:nvPicPr>
                              <pic:cNvPr id="12" name="Obraz 12" descr="Adres e-mail kontur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5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96DAC541-7B7A-43D3-8B79-37D633B846F1}">
                                    <asvg:svgBlip xmlns:asvg="http://schemas.microsoft.com/office/drawing/2016/SVG/main" r:embed="rId16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-46436" y="160143"/>
                                <a:ext cx="215900" cy="2159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  <wps:wsp>
                            <wps:cNvPr id="34" name="Pole tekstowe 34"/>
                            <wps:cNvSpPr txBox="1"/>
                            <wps:spPr>
                              <a:xfrm>
                                <a:off x="470387" y="-251210"/>
                                <a:ext cx="2674620" cy="408548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txbx>
                              <w:txbxContent>
                                <w:p w14:paraId="52DBAF3D" w14:textId="77777777" w:rsidR="00A33D8D" w:rsidRDefault="00A33D8D" w:rsidP="00A33D8D">
                                  <w:pPr>
                                    <w:spacing w:after="0" w:line="240" w:lineRule="auto"/>
                                    <w:contextualSpacing/>
                                    <w:rPr>
                                      <w:rStyle w:val="Wyrnieniedelikatne"/>
                                      <w:i w:val="0"/>
                                      <w:iCs w:val="0"/>
                                      <w:color w:val="808080" w:themeColor="background1" w:themeShade="80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Style w:val="Wyrnieniedelikatne"/>
                                      <w:i w:val="0"/>
                                      <w:iCs w:val="0"/>
                                      <w:color w:val="808080" w:themeColor="background1" w:themeShade="80"/>
                                      <w:sz w:val="20"/>
                                      <w:szCs w:val="20"/>
                                    </w:rPr>
                                    <w:t>Adres do korespondencji:</w:t>
                                  </w:r>
                                </w:p>
                                <w:p w14:paraId="50DE9246" w14:textId="77777777" w:rsidR="00A33D8D" w:rsidRPr="0048103B" w:rsidRDefault="00A33D8D" w:rsidP="00A33D8D">
                                  <w:pPr>
                                    <w:spacing w:after="0" w:line="240" w:lineRule="auto"/>
                                    <w:contextualSpacing/>
                                    <w:rPr>
                                      <w:rStyle w:val="Styldata1"/>
                                      <w:color w:val="808080" w:themeColor="background1" w:themeShade="80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Style w:val="Wyrnieniedelikatne"/>
                                      <w:i w:val="0"/>
                                      <w:iCs w:val="0"/>
                                      <w:color w:val="808080" w:themeColor="background1" w:themeShade="80"/>
                                      <w:sz w:val="20"/>
                                      <w:szCs w:val="20"/>
                                    </w:rPr>
                                    <w:t>ul. Chałubińskiego 4/6, 00-928 Warszawa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g:grpSp>
                          <wpg:cNvPr id="40" name="Grupa 40"/>
                          <wpg:cNvGrpSpPr/>
                          <wpg:grpSpPr>
                            <a:xfrm>
                              <a:off x="-24912" y="794411"/>
                              <a:ext cx="3233101" cy="302908"/>
                              <a:chOff x="-61914" y="160145"/>
                              <a:chExt cx="3233376" cy="302908"/>
                            </a:xfrm>
                          </wpg:grpSpPr>
                          <wps:wsp>
                            <wps:cNvPr id="4" name="Pole tekstowe 4"/>
                            <wps:cNvSpPr txBox="1"/>
                            <wps:spPr>
                              <a:xfrm>
                                <a:off x="496842" y="175398"/>
                                <a:ext cx="2674620" cy="28765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txbx>
                              <w:txbxContent>
                                <w:p w14:paraId="059E5C7A" w14:textId="77777777" w:rsidR="00A33D8D" w:rsidRPr="00615455" w:rsidRDefault="00A33D8D" w:rsidP="00A33D8D">
                                  <w:pPr>
                                    <w:pStyle w:val="04Daneadresowe"/>
                                    <w:rPr>
                                      <w:rStyle w:val="Styldata1"/>
                                      <w:i/>
                                      <w:iCs/>
                                      <w:color w:val="808080" w:themeColor="background1" w:themeShade="80"/>
                                      <w:sz w:val="20"/>
                                    </w:rPr>
                                  </w:pPr>
                                  <w:r w:rsidRPr="00615455">
                                    <w:rPr>
                                      <w:rStyle w:val="Wyrnieniedelikatne"/>
                                      <w:i w:val="0"/>
                                      <w:iCs w:val="0"/>
                                      <w:color w:val="808080" w:themeColor="background1" w:themeShade="80"/>
                                    </w:rPr>
                                    <w:t>Telefon alarmowy 24 h: +48 500 233 233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pic:pic xmlns:pic="http://schemas.openxmlformats.org/drawingml/2006/picture">
                            <pic:nvPicPr>
                              <pic:cNvPr id="5" name="Obraz 5" descr="Zestaw głośnomówiący kontur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7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96DAC541-7B7A-43D3-8B79-37D633B846F1}">
                                    <asvg:svgBlip xmlns:asvg="http://schemas.microsoft.com/office/drawing/2016/SVG/main" r:embed="rId18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-61914" y="160145"/>
                                <a:ext cx="287655" cy="28765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wpg:grp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30DFCF9" id="Grupa 44" o:spid="_x0000_s1034" style="position:absolute;left:0;text-align:left;margin-left:0;margin-top:586.85pt;width:512.5pt;height:128.75pt;z-index:-251629568;mso-position-horizontal-relative:page;mso-position-vertical-relative:margin;mso-width-relative:margin;mso-height-relative:margin" coordorigin=",-76" coordsize="66103,16389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">
                <v:rect id="Prostokąt 27" o:spid="_x0000_s1035" style="position:absolute;top:-76;width:25273;height:1638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" fillcolor="window" stroked="f" strokeweight="1pt"/>
                <v:group id="Grupa 42" o:spid="_x0000_s1036" style="position:absolute;left:28038;top:60;width:38065;height:16015" coordorigin="-536,-2225" coordsize="38065,160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">
                  <v:group id="Grupa 38" o:spid="_x0000_s1037" style="position:absolute;left:-536;top:-2225;width:38064;height:3973" coordorigin="-536,-2225" coordsize="38068,39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"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Pole tekstowe 15" o:spid="_x0000_s1038" type="#_x0000_t202" style="position:absolute;left:5285;top:-2225;width:32247;height:39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" fillcolor="window" stroked="f" strokeweight=".5pt">
                      <v:textbox inset="1mm,1mm,1mm,1mm">
                        <w:txbxContent>
                          <w:p w14:paraId="4A797372" w14:textId="77777777" w:rsidR="00A33D8D" w:rsidRPr="00866789" w:rsidRDefault="00A33D8D" w:rsidP="00A33D8D">
                            <w:pPr>
                              <w:pStyle w:val="04Daneadresowe"/>
                              <w:rPr>
                                <w:rStyle w:val="Wyrnieniedelikatne"/>
                                <w:i w:val="0"/>
                                <w:iCs w:val="0"/>
                                <w:color w:val="808080" w:themeColor="background1" w:themeShade="80"/>
                              </w:rPr>
                            </w:pPr>
                            <w:r w:rsidRPr="00866789">
                              <w:rPr>
                                <w:rStyle w:val="Wyrnieniedelikatne"/>
                                <w:i w:val="0"/>
                                <w:iCs w:val="0"/>
                                <w:color w:val="808080" w:themeColor="background1" w:themeShade="80"/>
                              </w:rPr>
                              <w:t xml:space="preserve">Państwowa Komisja Badania Wypadków Lotniczych </w:t>
                            </w:r>
                          </w:p>
                          <w:p w14:paraId="304EBAD3" w14:textId="77777777" w:rsidR="00A33D8D" w:rsidRPr="00866789" w:rsidRDefault="00A33D8D" w:rsidP="00A33D8D">
                            <w:pPr>
                              <w:spacing w:after="0"/>
                              <w:rPr>
                                <w:rStyle w:val="Wyrnieniedelikatne"/>
                                <w:i w:val="0"/>
                                <w:iCs w:val="0"/>
                                <w:color w:val="808080" w:themeColor="background1" w:themeShade="80"/>
                                <w:sz w:val="20"/>
                                <w:szCs w:val="20"/>
                              </w:rPr>
                            </w:pPr>
                            <w:bookmarkStart w:id="1" w:name="_Hlk145999365"/>
                            <w:r w:rsidRPr="00866789">
                              <w:rPr>
                                <w:rStyle w:val="Wyrnieniedelikatne"/>
                                <w:i w:val="0"/>
                                <w:iCs w:val="0"/>
                                <w:color w:val="808080" w:themeColor="background1" w:themeShade="80"/>
                                <w:sz w:val="20"/>
                                <w:szCs w:val="20"/>
                              </w:rPr>
                              <w:t xml:space="preserve">ul. </w:t>
                            </w:r>
                            <w:r>
                              <w:rPr>
                                <w:rStyle w:val="Wyrnieniedelikatne"/>
                                <w:i w:val="0"/>
                                <w:iCs w:val="0"/>
                                <w:color w:val="808080" w:themeColor="background1" w:themeShade="80"/>
                                <w:sz w:val="20"/>
                                <w:szCs w:val="20"/>
                              </w:rPr>
                              <w:t>Puławska 125</w:t>
                            </w:r>
                            <w:r w:rsidRPr="00866789">
                              <w:rPr>
                                <w:rStyle w:val="Wyrnieniedelikatne"/>
                                <w:i w:val="0"/>
                                <w:iCs w:val="0"/>
                                <w:color w:val="808080" w:themeColor="background1" w:themeShade="80"/>
                                <w:sz w:val="20"/>
                                <w:szCs w:val="20"/>
                              </w:rPr>
                              <w:t>, 0</w:t>
                            </w:r>
                            <w:r>
                              <w:rPr>
                                <w:rStyle w:val="Wyrnieniedelikatne"/>
                                <w:i w:val="0"/>
                                <w:iCs w:val="0"/>
                                <w:color w:val="808080" w:themeColor="background1" w:themeShade="80"/>
                                <w:sz w:val="20"/>
                                <w:szCs w:val="20"/>
                              </w:rPr>
                              <w:t>2</w:t>
                            </w:r>
                            <w:r w:rsidRPr="00866789">
                              <w:rPr>
                                <w:rStyle w:val="Wyrnieniedelikatne"/>
                                <w:i w:val="0"/>
                                <w:iCs w:val="0"/>
                                <w:color w:val="808080" w:themeColor="background1" w:themeShade="80"/>
                                <w:sz w:val="20"/>
                                <w:szCs w:val="20"/>
                              </w:rPr>
                              <w:t>-</w:t>
                            </w:r>
                            <w:r>
                              <w:rPr>
                                <w:rStyle w:val="Wyrnieniedelikatne"/>
                                <w:i w:val="0"/>
                                <w:iCs w:val="0"/>
                                <w:color w:val="808080" w:themeColor="background1" w:themeShade="80"/>
                                <w:sz w:val="20"/>
                                <w:szCs w:val="20"/>
                              </w:rPr>
                              <w:t>707</w:t>
                            </w:r>
                            <w:r w:rsidRPr="00866789">
                              <w:rPr>
                                <w:rStyle w:val="Wyrnieniedelikatne"/>
                                <w:i w:val="0"/>
                                <w:iCs w:val="0"/>
                                <w:color w:val="808080" w:themeColor="background1" w:themeShade="80"/>
                                <w:sz w:val="20"/>
                                <w:szCs w:val="20"/>
                              </w:rPr>
                              <w:t xml:space="preserve"> Warszawa</w:t>
                            </w:r>
                            <w:bookmarkEnd w:id="1"/>
                          </w:p>
                        </w:txbxContent>
                      </v:textbox>
                    </v:shape>
                    <v:shapetype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Obraz 12" o:spid="_x0000_s1039" type="#_x0000_t75" alt="Znacznik kontur" style="position:absolute;left:-536;top:-1908;width:3155;height:31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">
                      <v:imagedata r:id="rId19" o:title="Znacznik kontur"/>
                    </v:shape>
                  </v:group>
                  <v:group id="Grupa 41" o:spid="_x0000_s1040" style="position:absolute;left:-249;top:10786;width:34851;height:3003" coordorigin="-619,1907" coordsize="34854,30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">
                    <v:shape id="Pole tekstowe 6" o:spid="_x0000_s1041" type="#_x0000_t202" style="position:absolute;left:4968;top:1907;width:29267;height:28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" fillcolor="window" stroked="f" strokeweight=".5pt">
                      <v:textbox inset="1mm,1mm,1mm,1mm">
                        <w:txbxContent>
                          <w:p w14:paraId="57620565" w14:textId="77777777" w:rsidR="00A33D8D" w:rsidRPr="00EB416D" w:rsidRDefault="00A33D8D" w:rsidP="00A33D8D">
                            <w:pPr>
                              <w:pStyle w:val="04Daneadresowe"/>
                              <w:rPr>
                                <w:rStyle w:val="Styldata1"/>
                                <w:i/>
                                <w:iCs/>
                                <w:color w:val="808080" w:themeColor="background1" w:themeShade="80"/>
                                <w:sz w:val="20"/>
                              </w:rPr>
                            </w:pPr>
                            <w:r w:rsidRPr="00EB416D">
                              <w:rPr>
                                <w:rStyle w:val="Wyrnieniedelikatne"/>
                                <w:rFonts w:eastAsiaTheme="minorHAnsi"/>
                                <w:i w:val="0"/>
                                <w:iCs w:val="0"/>
                                <w:color w:val="808080" w:themeColor="background1" w:themeShade="80"/>
                              </w:rPr>
                              <w:t>https</w:t>
                            </w:r>
                            <w:r w:rsidRPr="00EB416D">
                              <w:rPr>
                                <w:rStyle w:val="Wyrnieniedelikatne"/>
                                <w:i w:val="0"/>
                                <w:iCs w:val="0"/>
                                <w:color w:val="808080" w:themeColor="background1" w:themeShade="80"/>
                              </w:rPr>
                              <w:t>:</w:t>
                            </w:r>
                            <w:r w:rsidRPr="00EB416D">
                              <w:rPr>
                                <w:rStyle w:val="Wyrnieniedelikatne"/>
                                <w:rFonts w:eastAsiaTheme="minorHAnsi"/>
                                <w:i w:val="0"/>
                                <w:iCs w:val="0"/>
                                <w:color w:val="808080" w:themeColor="background1" w:themeShade="80"/>
                              </w:rPr>
                              <w:t>//</w:t>
                            </w:r>
                            <w:r w:rsidRPr="00CA2EF1">
                              <w:t>www.pkbwl.gov.pl</w:t>
                            </w:r>
                            <w:r w:rsidRPr="00CA2EF1">
                              <w:rPr>
                                <w:i/>
                                <w:iCs/>
                              </w:rPr>
                              <w:t xml:space="preserve">   </w:t>
                            </w:r>
                          </w:p>
                        </w:txbxContent>
                      </v:textbox>
                    </v:shape>
                    <v:shape id="Obraz 7" o:spid="_x0000_s1042" type="#_x0000_t75" alt="Internet z wypełnieniem pełnym" style="position:absolute;left:-619;top:2036;width:2876;height:28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">
                      <v:imagedata r:id="rId20" o:title="Internet z wypełnieniem pełnym"/>
                    </v:shape>
                  </v:group>
                  <v:group id="Grupa 39" o:spid="_x0000_s1043" style="position:absolute;left:64;top:1346;width:32017;height:6761" coordorigin="-464,-2512" coordsize="32020,67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">
                    <v:shape id="Pole tekstowe 23" o:spid="_x0000_s1044" type="#_x0000_t202" style="position:absolute;left:4809;top:1372;width:26747;height:28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" fillcolor="window" stroked="f" strokeweight=".5pt">
                      <v:textbox inset="1mm,1mm,1mm,1mm">
                        <w:txbxContent>
                          <w:p w14:paraId="6675DE3D" w14:textId="77777777" w:rsidR="00A33D8D" w:rsidRPr="0048103B" w:rsidRDefault="00A33D8D" w:rsidP="00A33D8D">
                            <w:pPr>
                              <w:pStyle w:val="Bezodstpw"/>
                              <w:rPr>
                                <w:rStyle w:val="Styldata1"/>
                                <w:rFonts w:cs="Arial"/>
                                <w:color w:val="808080" w:themeColor="background1" w:themeShade="8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Style w:val="Styldata1"/>
                                <w:rFonts w:cs="Arial"/>
                                <w:color w:val="808080" w:themeColor="background1" w:themeShade="80"/>
                                <w:sz w:val="20"/>
                                <w:szCs w:val="20"/>
                              </w:rPr>
                              <w:t>k</w:t>
                            </w:r>
                            <w:r w:rsidRPr="0048103B">
                              <w:rPr>
                                <w:rStyle w:val="Styldata1"/>
                                <w:rFonts w:cs="Arial"/>
                                <w:color w:val="808080" w:themeColor="background1" w:themeShade="80"/>
                                <w:sz w:val="20"/>
                                <w:szCs w:val="20"/>
                              </w:rPr>
                              <w:t>ontakt@pkbwl.gov.pl</w:t>
                            </w:r>
                          </w:p>
                        </w:txbxContent>
                      </v:textbox>
                    </v:shape>
                    <v:shape id="Obraz 12" o:spid="_x0000_s1045" type="#_x0000_t75" alt="Adres e-mail kontur" style="position:absolute;left:-464;top:1601;width:2158;height:21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">
                      <v:imagedata r:id="rId21" o:title="Adres e-mail kontur"/>
                    </v:shape>
                    <v:shape id="Pole tekstowe 34" o:spid="_x0000_s1046" type="#_x0000_t202" style="position:absolute;left:4703;top:-2512;width:26747;height:408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" fillcolor="window" stroked="f" strokeweight=".5pt">
                      <v:textbox inset="1mm,1mm,1mm,1mm">
                        <w:txbxContent>
                          <w:p w14:paraId="52DBAF3D" w14:textId="77777777" w:rsidR="00A33D8D" w:rsidRDefault="00A33D8D" w:rsidP="00A33D8D">
                            <w:pPr>
                              <w:spacing w:after="0" w:line="240" w:lineRule="auto"/>
                              <w:contextualSpacing/>
                              <w:rPr>
                                <w:rStyle w:val="Wyrnieniedelikatne"/>
                                <w:i w:val="0"/>
                                <w:iCs w:val="0"/>
                                <w:color w:val="808080" w:themeColor="background1" w:themeShade="8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Style w:val="Wyrnieniedelikatne"/>
                                <w:i w:val="0"/>
                                <w:iCs w:val="0"/>
                                <w:color w:val="808080" w:themeColor="background1" w:themeShade="80"/>
                                <w:sz w:val="20"/>
                                <w:szCs w:val="20"/>
                              </w:rPr>
                              <w:t>Adres do korespondencji:</w:t>
                            </w:r>
                          </w:p>
                          <w:p w14:paraId="50DE9246" w14:textId="77777777" w:rsidR="00A33D8D" w:rsidRPr="0048103B" w:rsidRDefault="00A33D8D" w:rsidP="00A33D8D">
                            <w:pPr>
                              <w:spacing w:after="0" w:line="240" w:lineRule="auto"/>
                              <w:contextualSpacing/>
                              <w:rPr>
                                <w:rStyle w:val="Styldata1"/>
                                <w:color w:val="808080" w:themeColor="background1" w:themeShade="8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Style w:val="Wyrnieniedelikatne"/>
                                <w:i w:val="0"/>
                                <w:iCs w:val="0"/>
                                <w:color w:val="808080" w:themeColor="background1" w:themeShade="80"/>
                                <w:sz w:val="20"/>
                                <w:szCs w:val="20"/>
                              </w:rPr>
                              <w:t>ul. Chałubińskiego 4/6, 00-928 Warszawa</w:t>
                            </w:r>
                          </w:p>
                        </w:txbxContent>
                      </v:textbox>
                    </v:shape>
                  </v:group>
                  <v:group id="Grupa 40" o:spid="_x0000_s1047" style="position:absolute;left:-249;top:7944;width:32330;height:3029" coordorigin="-619,1601" coordsize="32333,30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">
                    <v:shape id="Pole tekstowe 4" o:spid="_x0000_s1048" type="#_x0000_t202" style="position:absolute;left:4968;top:1753;width:26746;height:28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" fillcolor="window" stroked="f" strokeweight=".5pt">
                      <v:textbox inset="1mm,1mm,1mm,1mm">
                        <w:txbxContent>
                          <w:p w14:paraId="059E5C7A" w14:textId="77777777" w:rsidR="00A33D8D" w:rsidRPr="00615455" w:rsidRDefault="00A33D8D" w:rsidP="00A33D8D">
                            <w:pPr>
                              <w:pStyle w:val="04Daneadresowe"/>
                              <w:rPr>
                                <w:rStyle w:val="Styldata1"/>
                                <w:i/>
                                <w:iCs/>
                                <w:color w:val="808080" w:themeColor="background1" w:themeShade="80"/>
                                <w:sz w:val="20"/>
                              </w:rPr>
                            </w:pPr>
                            <w:r w:rsidRPr="00615455">
                              <w:rPr>
                                <w:rStyle w:val="Wyrnieniedelikatne"/>
                                <w:i w:val="0"/>
                                <w:iCs w:val="0"/>
                                <w:color w:val="808080" w:themeColor="background1" w:themeShade="80"/>
                              </w:rPr>
                              <w:t>Telefon alarmowy 24 h: +48 500 233 233</w:t>
                            </w:r>
                          </w:p>
                        </w:txbxContent>
                      </v:textbox>
                    </v:shape>
                    <v:shape id="Obraz 5" o:spid="_x0000_s1049" type="#_x0000_t75" alt="Zestaw głośnomówiący kontur" style="position:absolute;left:-619;top:1601;width:2876;height:28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">
                      <v:imagedata r:id="rId22" o:title="Zestaw głośnomówiący kontur"/>
                    </v:shape>
                  </v:group>
                </v:group>
                <w10:wrap type="tight" anchorx="page" anchory="margin"/>
                <w10:anchorlock/>
              </v:group>
            </w:pict>
          </mc:Fallback>
        </mc:AlternateContent>
      </w:r>
    </w:p>
    <w:p w14:paraId="44BBF513" w14:textId="665A7F28" w:rsidR="000824B9" w:rsidRDefault="005278BE" w:rsidP="00521211">
      <w:pPr>
        <w:jc w:val="both"/>
      </w:pPr>
      <w:r>
        <w:rPr>
          <w:noProof/>
          <w:lang w:eastAsia="pl-PL"/>
        </w:rPr>
        <w:drawing>
          <wp:anchor distT="0" distB="0" distL="114300" distR="114300" simplePos="0" relativeHeight="251689984" behindDoc="0" locked="0" layoutInCell="1" allowOverlap="1" wp14:anchorId="3C087D19" wp14:editId="4A582CA3">
            <wp:simplePos x="0" y="0"/>
            <wp:positionH relativeFrom="column">
              <wp:posOffset>1564005</wp:posOffset>
            </wp:positionH>
            <wp:positionV relativeFrom="paragraph">
              <wp:posOffset>713740</wp:posOffset>
            </wp:positionV>
            <wp:extent cx="199378" cy="224301"/>
            <wp:effectExtent l="0" t="0" r="0" b="4445"/>
            <wp:wrapNone/>
            <wp:docPr id="62" name="Obraz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Obraz 12" descr="Adres e-mail kontur"/>
                    <pic:cNvPicPr>
                      <a:picLocks noChangeAspect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9378" cy="22430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C6A15">
        <w:rPr>
          <w:noProof/>
          <w:lang w:eastAsia="pl-PL"/>
        </w:rPr>
        <w:drawing>
          <wp:anchor distT="0" distB="0" distL="114300" distR="114300" simplePos="0" relativeHeight="251687936" behindDoc="0" locked="0" layoutInCell="1" allowOverlap="1" wp14:anchorId="4B4826E9" wp14:editId="33B54B72">
            <wp:simplePos x="0" y="0"/>
            <wp:positionH relativeFrom="column">
              <wp:posOffset>-763041</wp:posOffset>
            </wp:positionH>
            <wp:positionV relativeFrom="paragraph">
              <wp:posOffset>384734</wp:posOffset>
            </wp:positionV>
            <wp:extent cx="1345748" cy="1366096"/>
            <wp:effectExtent l="0" t="0" r="0" b="0"/>
            <wp:wrapNone/>
            <wp:docPr id="18" name="Obraz 2" descr="Obraz zawierający rysunek&#10;&#10;Opis wygenerowany automatycznie">
              <a:extLst xmlns:a="http://schemas.openxmlformats.org/drawingml/2006/main">
                <a:ext uri="{FF2B5EF4-FFF2-40B4-BE49-F238E27FC236}">
                  <a16:creationId xmlns:a16="http://schemas.microsoft.com/office/drawing/2014/main" id="{73510036-BFF1-4427-AF30-CFFAE93D17A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Obraz 2" descr="Obraz zawierający rysunek&#10;&#10;Opis wygenerowany automatycznie">
                      <a:extLst>
                        <a:ext uri="{FF2B5EF4-FFF2-40B4-BE49-F238E27FC236}">
                          <a16:creationId xmlns:a16="http://schemas.microsoft.com/office/drawing/2014/main" id="{73510036-BFF1-4427-AF30-CFFAE93D17A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4" cstate="print">
                      <a:duotone>
                        <a:schemeClr val="accent1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5748" cy="136609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A8B39B3" w14:textId="519EF719" w:rsidR="000824B9" w:rsidRDefault="000824B9" w:rsidP="00521211">
      <w:pPr>
        <w:pStyle w:val="Tyturaportu"/>
        <w:jc w:val="both"/>
      </w:pPr>
    </w:p>
    <w:p w14:paraId="2169E5D9" w14:textId="57AD057B" w:rsidR="00457708" w:rsidRDefault="00457708" w:rsidP="00521211">
      <w:pPr>
        <w:jc w:val="both"/>
      </w:pPr>
    </w:p>
    <w:p w14:paraId="52960F24" w14:textId="56AF3815" w:rsidR="008327E9" w:rsidRPr="008327E9" w:rsidRDefault="008327E9" w:rsidP="00336548">
      <w:pPr>
        <w:spacing w:before="120" w:after="120" w:line="276" w:lineRule="auto"/>
        <w:jc w:val="both"/>
        <w:rPr>
          <w:b/>
          <w:noProof/>
          <w:color w:val="4472C4" w:themeColor="accent1"/>
        </w:rPr>
      </w:pPr>
      <w:bookmarkStart w:id="1" w:name="_Hlk119696741"/>
      <w:r w:rsidRPr="008327E9">
        <w:rPr>
          <w:rStyle w:val="Arial12czarny-15odstep6Znak"/>
          <w:rFonts w:eastAsiaTheme="minorHAnsi"/>
        </w:rPr>
        <w:lastRenderedPageBreak/>
        <w:t xml:space="preserve">Działając zgodnie z art. 16 pkt 7 </w:t>
      </w:r>
      <w:r w:rsidRPr="00B71021">
        <w:rPr>
          <w:rStyle w:val="Arial12czarny-15odstep6Znak"/>
          <w:rFonts w:eastAsiaTheme="minorHAnsi"/>
          <w:b/>
        </w:rPr>
        <w:t>Rozporządzenia Parlamentu Europejskiego i Rady (UE) Nr 996/2010 z dnia 20 października 2010 r. w sprawie badania wypadków i incydentów w lotnictwie cywilnym oraz zapobiegania im oraz uchylające dyrektywę 94/56/WE (Dz. U. UE. L. 2010.295.25)</w:t>
      </w:r>
      <w:r w:rsidR="00B71021" w:rsidRPr="00B71021">
        <w:rPr>
          <w:rStyle w:val="Arial12czarny-15odstep6Znak"/>
          <w:rFonts w:eastAsiaTheme="minorHAnsi"/>
        </w:rPr>
        <w:t>,</w:t>
      </w:r>
      <w:r w:rsidRPr="008327E9">
        <w:rPr>
          <w:rStyle w:val="Arial12czarny-15odstep6Znak"/>
          <w:rFonts w:eastAsiaTheme="minorHAnsi"/>
        </w:rPr>
        <w:t xml:space="preserve"> jak również stosując się do zasad opisanych w Załączniku nr 13 do Konwencji </w:t>
      </w:r>
      <w:r w:rsidR="00B71021">
        <w:rPr>
          <w:rStyle w:val="Arial12czarny-15odstep6Znak"/>
          <w:rFonts w:eastAsiaTheme="minorHAnsi"/>
        </w:rPr>
        <w:br/>
      </w:r>
      <w:r w:rsidRPr="008327E9">
        <w:rPr>
          <w:rStyle w:val="Arial12czarny-15odstep6Znak"/>
          <w:rFonts w:eastAsiaTheme="minorHAnsi"/>
        </w:rPr>
        <w:t>o Międzynarodowym Lotnictwie Cywilnym, Państwowa Komisja Badania Wypadków Lotniczych przedstawia Oświadczenie Tymczasowe</w:t>
      </w:r>
      <w:r>
        <w:rPr>
          <w:rStyle w:val="Arial12czarny-15odstep6Znak"/>
          <w:rFonts w:eastAsiaTheme="minorHAnsi"/>
        </w:rPr>
        <w:t>,</w:t>
      </w:r>
      <w:r w:rsidRPr="008327E9">
        <w:rPr>
          <w:rStyle w:val="Arial12czarny-15odstep6Znak"/>
          <w:rFonts w:eastAsiaTheme="minorHAnsi"/>
        </w:rPr>
        <w:t xml:space="preserve"> dotyczące </w:t>
      </w:r>
      <w:r w:rsidRPr="003C3FBC">
        <w:rPr>
          <w:rStyle w:val="Arial12czarny-15odstep6Znak"/>
          <w:rFonts w:eastAsiaTheme="minorHAnsi"/>
          <w:color w:val="auto"/>
        </w:rPr>
        <w:t>wypadku</w:t>
      </w:r>
      <w:r w:rsidR="00770E4E" w:rsidRPr="003C3FBC">
        <w:rPr>
          <w:rStyle w:val="Arial12czarny-15odstep6Znak"/>
          <w:rFonts w:eastAsiaTheme="minorHAnsi"/>
          <w:color w:val="auto"/>
        </w:rPr>
        <w:t xml:space="preserve"> samolotu </w:t>
      </w:r>
      <w:r w:rsidRPr="008327E9">
        <w:rPr>
          <w:rStyle w:val="Arial12czarny-15odstep6Znak"/>
          <w:rFonts w:eastAsiaTheme="minorHAnsi"/>
        </w:rPr>
        <w:t xml:space="preserve">o znakach rozpoznawczych </w:t>
      </w:r>
      <w:r w:rsidR="00770E4E">
        <w:rPr>
          <w:rStyle w:val="Arial12czarny-15odstep6Znak"/>
          <w:rFonts w:eastAsiaTheme="minorHAnsi"/>
        </w:rPr>
        <w:t>SP-CFB</w:t>
      </w:r>
      <w:r w:rsidRPr="008327E9">
        <w:rPr>
          <w:rStyle w:val="Arial12czarny-15odstep6Znak"/>
          <w:rFonts w:eastAsiaTheme="minorHAnsi"/>
        </w:rPr>
        <w:t xml:space="preserve">, który wydarzył się </w:t>
      </w:r>
      <w:r w:rsidR="00770E4E">
        <w:rPr>
          <w:rStyle w:val="Arial12czarny-15odstep6Znak"/>
          <w:rFonts w:eastAsiaTheme="minorHAnsi"/>
        </w:rPr>
        <w:t>Płocku (EPPL)</w:t>
      </w:r>
      <w:r w:rsidRPr="008327E9">
        <w:rPr>
          <w:rStyle w:val="Arial12czarny-15odstep6Znak"/>
          <w:rFonts w:eastAsiaTheme="minorHAnsi"/>
        </w:rPr>
        <w:t xml:space="preserve"> (nr </w:t>
      </w:r>
      <w:r w:rsidR="003C3FBC">
        <w:rPr>
          <w:rStyle w:val="Arial12czarny-15odstep6Znak"/>
          <w:rFonts w:eastAsiaTheme="minorHAnsi"/>
        </w:rPr>
        <w:t>2024-0111</w:t>
      </w:r>
      <w:r w:rsidRPr="008327E9">
        <w:rPr>
          <w:rStyle w:val="Arial12czarny-15odstep6Znak"/>
          <w:rFonts w:eastAsiaTheme="minorHAnsi"/>
        </w:rPr>
        <w:t>).</w:t>
      </w:r>
      <w:bookmarkStart w:id="2" w:name="_Hlk119698371"/>
      <w:bookmarkEnd w:id="1"/>
      <w:r w:rsidRPr="008327E9">
        <w:t xml:space="preserve"> </w:t>
      </w:r>
    </w:p>
    <w:sdt>
      <w:sdtPr>
        <w:rPr>
          <w:noProof/>
        </w:rPr>
        <w:id w:val="683484004"/>
        <w:placeholder>
          <w:docPart w:val="9A2F37A83210463DBA52242C2C84C174"/>
        </w:placeholder>
      </w:sdtPr>
      <w:sdtContent>
        <w:bookmarkStart w:id="3" w:name="_Hlk119701061" w:displacedByCustomXml="prev"/>
        <w:p w14:paraId="5D91EC58" w14:textId="13A879B0" w:rsidR="00714E22" w:rsidRPr="00022A52" w:rsidRDefault="008327E9" w:rsidP="00521211">
          <w:pPr>
            <w:pStyle w:val="Akapitzlist"/>
            <w:numPr>
              <w:ilvl w:val="0"/>
              <w:numId w:val="11"/>
            </w:numPr>
            <w:spacing w:before="120" w:after="120"/>
            <w:jc w:val="both"/>
            <w:rPr>
              <w:noProof/>
              <w:color w:val="4472C4" w:themeColor="accent1"/>
            </w:rPr>
          </w:pPr>
          <w:r>
            <w:rPr>
              <w:b/>
              <w:noProof/>
              <w:color w:val="4472C4" w:themeColor="accent1"/>
            </w:rPr>
            <w:t>Działania wstępne</w:t>
          </w:r>
          <w:r w:rsidR="00314EF2" w:rsidRPr="00314EF2">
            <w:t xml:space="preserve"> </w:t>
          </w:r>
          <w:r w:rsidR="00314EF2" w:rsidRPr="00314EF2">
            <w:rPr>
              <w:b/>
              <w:noProof/>
              <w:color w:val="4472C4" w:themeColor="accent1"/>
            </w:rPr>
            <w:t>podjęte przez zespół badawczy PKBWL</w:t>
          </w:r>
          <w:r w:rsidR="00B71021">
            <w:rPr>
              <w:b/>
              <w:noProof/>
              <w:color w:val="4472C4" w:themeColor="accent1"/>
            </w:rPr>
            <w:t xml:space="preserve"> </w:t>
          </w:r>
        </w:p>
      </w:sdtContent>
    </w:sdt>
    <w:bookmarkEnd w:id="2" w:displacedByCustomXml="prev"/>
    <w:bookmarkEnd w:id="3"/>
    <w:p w14:paraId="06602AA3" w14:textId="73BDFABE" w:rsidR="00314EF2" w:rsidRPr="00314EF2" w:rsidRDefault="008327E9" w:rsidP="00314EF2">
      <w:pPr>
        <w:spacing w:before="120" w:after="120" w:line="360" w:lineRule="auto"/>
        <w:jc w:val="both"/>
        <w:rPr>
          <w:color w:val="FF0000"/>
        </w:rPr>
      </w:pPr>
      <w:r w:rsidRPr="00314EF2">
        <w:rPr>
          <w:color w:val="262626" w:themeColor="text1" w:themeTint="D9"/>
        </w:rPr>
        <w:t xml:space="preserve">W dniu </w:t>
      </w:r>
      <w:r w:rsidR="003C3FBC">
        <w:rPr>
          <w:color w:val="262626" w:themeColor="text1" w:themeTint="D9"/>
        </w:rPr>
        <w:t>6 listopada 2024 r.</w:t>
      </w:r>
      <w:r w:rsidRPr="00314EF2">
        <w:rPr>
          <w:color w:val="262626" w:themeColor="text1" w:themeTint="D9"/>
        </w:rPr>
        <w:t xml:space="preserve"> PKBWL wysłała zawiadomienie o zaistnieniu zdarzenia lotniczego (Event Notification) do następujących adresatów: </w:t>
      </w:r>
    </w:p>
    <w:p w14:paraId="5D49D8CC" w14:textId="77777777" w:rsidR="00314EF2" w:rsidRPr="00AA64DE" w:rsidRDefault="008327E9" w:rsidP="00314EF2">
      <w:pPr>
        <w:pStyle w:val="Akapitzlist"/>
        <w:numPr>
          <w:ilvl w:val="0"/>
          <w:numId w:val="17"/>
        </w:numPr>
        <w:spacing w:before="120" w:after="120" w:line="360" w:lineRule="auto"/>
        <w:jc w:val="both"/>
        <w:rPr>
          <w:color w:val="auto"/>
        </w:rPr>
      </w:pPr>
      <w:r w:rsidRPr="00AA64DE">
        <w:rPr>
          <w:color w:val="auto"/>
        </w:rPr>
        <w:t xml:space="preserve">Europejskiej Agencji Bezpieczeństwa Lotniczego (EASA), </w:t>
      </w:r>
    </w:p>
    <w:p w14:paraId="3338C3E3" w14:textId="5DB0FD84" w:rsidR="00314EF2" w:rsidRPr="00AA64DE" w:rsidRDefault="008327E9" w:rsidP="00314EF2">
      <w:pPr>
        <w:pStyle w:val="Akapitzlist"/>
        <w:numPr>
          <w:ilvl w:val="0"/>
          <w:numId w:val="17"/>
        </w:numPr>
        <w:spacing w:before="120" w:after="120" w:line="360" w:lineRule="auto"/>
        <w:jc w:val="both"/>
        <w:rPr>
          <w:color w:val="auto"/>
        </w:rPr>
      </w:pPr>
      <w:r w:rsidRPr="00AA64DE">
        <w:rPr>
          <w:color w:val="auto"/>
        </w:rPr>
        <w:t>Unii Europejskiej (EU)</w:t>
      </w:r>
      <w:r w:rsidR="00314EF2" w:rsidRPr="00AA64DE">
        <w:rPr>
          <w:color w:val="auto"/>
        </w:rPr>
        <w:t>,</w:t>
      </w:r>
    </w:p>
    <w:p w14:paraId="30AF9B31" w14:textId="220BC5D7" w:rsidR="008327E9" w:rsidRPr="00AA64DE" w:rsidRDefault="008327E9" w:rsidP="00314EF2">
      <w:pPr>
        <w:pStyle w:val="Akapitzlist"/>
        <w:numPr>
          <w:ilvl w:val="0"/>
          <w:numId w:val="17"/>
        </w:numPr>
        <w:spacing w:before="120" w:after="120" w:line="360" w:lineRule="auto"/>
        <w:jc w:val="both"/>
        <w:rPr>
          <w:color w:val="auto"/>
        </w:rPr>
      </w:pPr>
      <w:r w:rsidRPr="00AA64DE">
        <w:rPr>
          <w:color w:val="auto"/>
        </w:rPr>
        <w:t>Międzynarodowej Organizacji Lotnictwa Cywilnego (ICAO)</w:t>
      </w:r>
      <w:r w:rsidR="00314EF2" w:rsidRPr="00AA64DE">
        <w:rPr>
          <w:color w:val="auto"/>
        </w:rPr>
        <w:t>,</w:t>
      </w:r>
    </w:p>
    <w:p w14:paraId="38B19C34" w14:textId="652AF277" w:rsidR="00314EF2" w:rsidRPr="00AA64DE" w:rsidRDefault="00207F37" w:rsidP="00314EF2">
      <w:pPr>
        <w:pStyle w:val="Akapitzlist"/>
        <w:numPr>
          <w:ilvl w:val="0"/>
          <w:numId w:val="17"/>
        </w:numPr>
        <w:spacing w:before="120" w:after="120" w:line="360" w:lineRule="auto"/>
        <w:jc w:val="both"/>
        <w:rPr>
          <w:color w:val="auto"/>
          <w:lang w:val="en-US"/>
        </w:rPr>
      </w:pPr>
      <w:r w:rsidRPr="00AA64DE">
        <w:rPr>
          <w:color w:val="auto"/>
        </w:rPr>
        <w:t xml:space="preserve">Instytut Profesjonalnego Wykrywania Przyczyn Wypadków Powietrznych Republiki Czeskiej </w:t>
      </w:r>
      <w:r w:rsidR="00314EF2" w:rsidRPr="00AA64DE">
        <w:rPr>
          <w:color w:val="auto"/>
        </w:rPr>
        <w:t>(</w:t>
      </w:r>
      <w:r w:rsidRPr="00AA64DE">
        <w:rPr>
          <w:color w:val="auto"/>
        </w:rPr>
        <w:t>cz</w:t>
      </w:r>
      <w:r w:rsidR="00314EF2" w:rsidRPr="00AA64DE">
        <w:rPr>
          <w:color w:val="auto"/>
        </w:rPr>
        <w:t xml:space="preserve">. </w:t>
      </w:r>
      <w:proofErr w:type="spellStart"/>
      <w:r w:rsidRPr="00AA64DE">
        <w:rPr>
          <w:color w:val="auto"/>
        </w:rPr>
        <w:t>Ústav</w:t>
      </w:r>
      <w:proofErr w:type="spellEnd"/>
      <w:r w:rsidRPr="00AA64DE">
        <w:rPr>
          <w:color w:val="auto"/>
        </w:rPr>
        <w:t xml:space="preserve"> Pro </w:t>
      </w:r>
      <w:proofErr w:type="spellStart"/>
      <w:r w:rsidRPr="00AA64DE">
        <w:rPr>
          <w:color w:val="auto"/>
        </w:rPr>
        <w:t>Odborné</w:t>
      </w:r>
      <w:proofErr w:type="spellEnd"/>
      <w:r w:rsidRPr="00AA64DE">
        <w:rPr>
          <w:color w:val="auto"/>
        </w:rPr>
        <w:t xml:space="preserve"> </w:t>
      </w:r>
      <w:proofErr w:type="spellStart"/>
      <w:r w:rsidRPr="00AA64DE">
        <w:rPr>
          <w:color w:val="auto"/>
        </w:rPr>
        <w:t>Zjišťování</w:t>
      </w:r>
      <w:proofErr w:type="spellEnd"/>
      <w:r w:rsidRPr="00AA64DE">
        <w:rPr>
          <w:color w:val="auto"/>
        </w:rPr>
        <w:t xml:space="preserve"> </w:t>
      </w:r>
      <w:proofErr w:type="spellStart"/>
      <w:r w:rsidRPr="00AA64DE">
        <w:rPr>
          <w:color w:val="auto"/>
        </w:rPr>
        <w:t>Příčin</w:t>
      </w:r>
      <w:proofErr w:type="spellEnd"/>
      <w:r w:rsidRPr="00AA64DE">
        <w:rPr>
          <w:color w:val="auto"/>
        </w:rPr>
        <w:t xml:space="preserve"> </w:t>
      </w:r>
      <w:proofErr w:type="spellStart"/>
      <w:r w:rsidRPr="00AA64DE">
        <w:rPr>
          <w:color w:val="auto"/>
        </w:rPr>
        <w:t>Leteckých</w:t>
      </w:r>
      <w:proofErr w:type="spellEnd"/>
      <w:r w:rsidRPr="00AA64DE">
        <w:rPr>
          <w:color w:val="auto"/>
        </w:rPr>
        <w:t xml:space="preserve"> </w:t>
      </w:r>
      <w:proofErr w:type="spellStart"/>
      <w:r w:rsidRPr="00AA64DE">
        <w:rPr>
          <w:color w:val="auto"/>
        </w:rPr>
        <w:t>Nehod</w:t>
      </w:r>
      <w:proofErr w:type="spellEnd"/>
      <w:r w:rsidRPr="00AA64DE">
        <w:rPr>
          <w:color w:val="auto"/>
        </w:rPr>
        <w:t xml:space="preserve"> </w:t>
      </w:r>
      <w:r w:rsidR="00314EF2" w:rsidRPr="00AA64DE">
        <w:rPr>
          <w:color w:val="auto"/>
          <w:lang w:val="en-US"/>
        </w:rPr>
        <w:t xml:space="preserve">– </w:t>
      </w:r>
      <w:r w:rsidRPr="00AA64DE">
        <w:rPr>
          <w:color w:val="auto"/>
          <w:lang w:val="en-US"/>
        </w:rPr>
        <w:t>UZPLN</w:t>
      </w:r>
      <w:r w:rsidR="00314EF2" w:rsidRPr="00AA64DE">
        <w:rPr>
          <w:color w:val="auto"/>
          <w:lang w:val="en-US"/>
        </w:rPr>
        <w:t>)</w:t>
      </w:r>
    </w:p>
    <w:p w14:paraId="7904F24E" w14:textId="43C83098" w:rsidR="00022A52" w:rsidRPr="008327E9" w:rsidRDefault="00000000" w:rsidP="008327E9">
      <w:pPr>
        <w:pStyle w:val="Akapitzlist"/>
        <w:numPr>
          <w:ilvl w:val="0"/>
          <w:numId w:val="11"/>
        </w:numPr>
        <w:spacing w:before="120" w:after="120"/>
        <w:jc w:val="both"/>
        <w:rPr>
          <w:b/>
          <w:noProof/>
          <w:color w:val="4472C4" w:themeColor="accent1"/>
        </w:rPr>
      </w:pPr>
      <w:sdt>
        <w:sdtPr>
          <w:rPr>
            <w:noProof/>
          </w:rPr>
          <w:id w:val="-803308723"/>
          <w:placeholder>
            <w:docPart w:val="21ED31D15F024C1A935AA45F0AF4059F"/>
          </w:placeholder>
        </w:sdtPr>
        <w:sdtContent>
          <w:r w:rsidR="00B71021" w:rsidRPr="00B71021">
            <w:rPr>
              <w:b/>
              <w:noProof/>
              <w:color w:val="4472C4" w:themeColor="accent1"/>
            </w:rPr>
            <w:t>Dotychczasowe działania podjęte przez zespół badawczy PKBWL</w:t>
          </w:r>
        </w:sdtContent>
      </w:sdt>
    </w:p>
    <w:p w14:paraId="2A3B6FEA" w14:textId="3F6AEF96" w:rsidR="00B71021" w:rsidRDefault="00B71021" w:rsidP="00336548">
      <w:pPr>
        <w:spacing w:before="120" w:after="120" w:line="276" w:lineRule="auto"/>
        <w:jc w:val="both"/>
        <w:rPr>
          <w:color w:val="262626" w:themeColor="text1" w:themeTint="D9"/>
        </w:rPr>
      </w:pPr>
      <w:r w:rsidRPr="00B71021">
        <w:rPr>
          <w:color w:val="262626" w:themeColor="text1" w:themeTint="D9"/>
        </w:rPr>
        <w:t>W trakcie badania zdarzenia zespół badawczy PKBWL wykonał następujące czynności</w:t>
      </w:r>
      <w:r>
        <w:rPr>
          <w:color w:val="262626" w:themeColor="text1" w:themeTint="D9"/>
        </w:rPr>
        <w:t xml:space="preserve"> </w:t>
      </w:r>
      <w:r w:rsidRPr="00B71021">
        <w:rPr>
          <w:color w:val="262626" w:themeColor="text1" w:themeTint="D9"/>
        </w:rPr>
        <w:t>badawcze:</w:t>
      </w:r>
    </w:p>
    <w:p w14:paraId="6E48702E" w14:textId="4E3C88BD" w:rsidR="00B71021" w:rsidRPr="00AA64DE" w:rsidRDefault="00B71021" w:rsidP="00B71021">
      <w:pPr>
        <w:pStyle w:val="Akapitzlist"/>
        <w:numPr>
          <w:ilvl w:val="0"/>
          <w:numId w:val="20"/>
        </w:numPr>
        <w:spacing w:before="120" w:after="120" w:line="360" w:lineRule="auto"/>
        <w:jc w:val="both"/>
        <w:rPr>
          <w:color w:val="auto"/>
        </w:rPr>
      </w:pPr>
      <w:r w:rsidRPr="00AA64DE">
        <w:rPr>
          <w:color w:val="auto"/>
        </w:rPr>
        <w:t>oględziny miejsca wypadku wraz z wykonaniem dokumentacji fotograficznej;</w:t>
      </w:r>
    </w:p>
    <w:p w14:paraId="6C0498CF" w14:textId="793ECDE7" w:rsidR="00B71021" w:rsidRPr="00AA64DE" w:rsidRDefault="00E3106C" w:rsidP="00B71021">
      <w:pPr>
        <w:pStyle w:val="Akapitzlist"/>
        <w:numPr>
          <w:ilvl w:val="0"/>
          <w:numId w:val="20"/>
        </w:numPr>
        <w:spacing w:before="120" w:after="120" w:line="360" w:lineRule="auto"/>
        <w:jc w:val="both"/>
        <w:rPr>
          <w:color w:val="auto"/>
        </w:rPr>
      </w:pPr>
      <w:r w:rsidRPr="00AA64DE">
        <w:rPr>
          <w:color w:val="auto"/>
        </w:rPr>
        <w:t>zebranie oświadczeń uczestników</w:t>
      </w:r>
      <w:r w:rsidR="00B71021" w:rsidRPr="00AA64DE">
        <w:rPr>
          <w:color w:val="auto"/>
        </w:rPr>
        <w:t xml:space="preserve"> wypadku, w tym właściciela samolotu;</w:t>
      </w:r>
    </w:p>
    <w:p w14:paraId="1AB46859" w14:textId="3FCABE97" w:rsidR="00B71021" w:rsidRPr="00AA64DE" w:rsidRDefault="00B71021" w:rsidP="00E3106C">
      <w:pPr>
        <w:pStyle w:val="Akapitzlist"/>
        <w:numPr>
          <w:ilvl w:val="0"/>
          <w:numId w:val="20"/>
        </w:numPr>
        <w:spacing w:before="120" w:after="120" w:line="360" w:lineRule="auto"/>
        <w:jc w:val="both"/>
        <w:rPr>
          <w:color w:val="auto"/>
        </w:rPr>
      </w:pPr>
      <w:r w:rsidRPr="00AA64DE">
        <w:rPr>
          <w:color w:val="auto"/>
        </w:rPr>
        <w:t>analizę zapisów lotu zarejestrowanych przez monitoring lotniskowy</w:t>
      </w:r>
      <w:r w:rsidR="007E0640">
        <w:rPr>
          <w:color w:val="auto"/>
        </w:rPr>
        <w:t>;</w:t>
      </w:r>
    </w:p>
    <w:p w14:paraId="1613D568" w14:textId="3DD007C2" w:rsidR="00B71021" w:rsidRPr="00AA64DE" w:rsidRDefault="00B71021" w:rsidP="00B71021">
      <w:pPr>
        <w:pStyle w:val="Akapitzlist"/>
        <w:numPr>
          <w:ilvl w:val="0"/>
          <w:numId w:val="20"/>
        </w:numPr>
        <w:spacing w:before="120" w:after="120" w:line="360" w:lineRule="auto"/>
        <w:jc w:val="both"/>
        <w:rPr>
          <w:color w:val="auto"/>
        </w:rPr>
      </w:pPr>
      <w:r w:rsidRPr="00AA64DE">
        <w:rPr>
          <w:color w:val="auto"/>
        </w:rPr>
        <w:t>analizę dokumentacji technicznej;</w:t>
      </w:r>
    </w:p>
    <w:p w14:paraId="11EEBDAB" w14:textId="3129AA42" w:rsidR="00B71021" w:rsidRPr="00AA64DE" w:rsidRDefault="00B71021" w:rsidP="00B71021">
      <w:pPr>
        <w:pStyle w:val="Akapitzlist"/>
        <w:numPr>
          <w:ilvl w:val="0"/>
          <w:numId w:val="20"/>
        </w:numPr>
        <w:spacing w:before="120" w:after="120" w:line="360" w:lineRule="auto"/>
        <w:jc w:val="both"/>
        <w:rPr>
          <w:color w:val="auto"/>
        </w:rPr>
      </w:pPr>
      <w:r w:rsidRPr="00AA64DE">
        <w:rPr>
          <w:color w:val="auto"/>
        </w:rPr>
        <w:t>analizę dokumentów pilota;</w:t>
      </w:r>
    </w:p>
    <w:p w14:paraId="00661661" w14:textId="7D3C2B0D" w:rsidR="00B71021" w:rsidRPr="00AA64DE" w:rsidRDefault="00B71021" w:rsidP="00B71021">
      <w:pPr>
        <w:pStyle w:val="Akapitzlist"/>
        <w:numPr>
          <w:ilvl w:val="0"/>
          <w:numId w:val="20"/>
        </w:numPr>
        <w:spacing w:before="120" w:after="120" w:line="360" w:lineRule="auto"/>
        <w:jc w:val="both"/>
        <w:rPr>
          <w:color w:val="auto"/>
        </w:rPr>
      </w:pPr>
      <w:r w:rsidRPr="00AA64DE">
        <w:rPr>
          <w:color w:val="auto"/>
        </w:rPr>
        <w:t>analizę Instrukcji Użytkowania w Locie w zakresie procedur podejścia do lądowania</w:t>
      </w:r>
      <w:r w:rsidR="007E0640">
        <w:rPr>
          <w:color w:val="auto"/>
        </w:rPr>
        <w:t>.</w:t>
      </w:r>
    </w:p>
    <w:p w14:paraId="1E50C5DD" w14:textId="01240ABA" w:rsidR="00314EF2" w:rsidRDefault="008327E9" w:rsidP="00721FF3">
      <w:pPr>
        <w:spacing w:before="120" w:after="120" w:line="276" w:lineRule="auto"/>
        <w:jc w:val="both"/>
        <w:rPr>
          <w:noProof/>
        </w:rPr>
      </w:pPr>
      <w:r w:rsidRPr="008327E9">
        <w:rPr>
          <w:color w:val="262626" w:themeColor="text1" w:themeTint="D9"/>
        </w:rPr>
        <w:t xml:space="preserve">Wobec powyższego, </w:t>
      </w:r>
      <w:r w:rsidR="00721FF3">
        <w:rPr>
          <w:color w:val="262626" w:themeColor="text1" w:themeTint="D9"/>
        </w:rPr>
        <w:t>n</w:t>
      </w:r>
      <w:r w:rsidR="00314EF2">
        <w:rPr>
          <w:noProof/>
        </w:rPr>
        <w:t xml:space="preserve">a aktualnym etapie badania wypadku lotniczego, PKBWL nie sformułowała zaleceń </w:t>
      </w:r>
      <w:r w:rsidR="00336548">
        <w:rPr>
          <w:noProof/>
        </w:rPr>
        <w:t xml:space="preserve">dotyczących </w:t>
      </w:r>
      <w:r w:rsidR="00314EF2">
        <w:rPr>
          <w:noProof/>
        </w:rPr>
        <w:t>bezpieczeństwa.</w:t>
      </w:r>
    </w:p>
    <w:p w14:paraId="26DF24D4" w14:textId="4DBD470B" w:rsidR="00314EF2" w:rsidRPr="008327E9" w:rsidRDefault="00000000" w:rsidP="00314EF2">
      <w:pPr>
        <w:pStyle w:val="Akapitzlist"/>
        <w:numPr>
          <w:ilvl w:val="0"/>
          <w:numId w:val="11"/>
        </w:numPr>
        <w:spacing w:before="120" w:after="120"/>
        <w:jc w:val="both"/>
        <w:rPr>
          <w:b/>
          <w:noProof/>
          <w:color w:val="4472C4" w:themeColor="accent1"/>
        </w:rPr>
      </w:pPr>
      <w:sdt>
        <w:sdtPr>
          <w:rPr>
            <w:noProof/>
          </w:rPr>
          <w:id w:val="1641764717"/>
          <w:placeholder>
            <w:docPart w:val="67A7668D0E1E49338C20AD37E3E333F2"/>
          </w:placeholder>
        </w:sdtPr>
        <w:sdtContent>
          <w:r w:rsidR="00314EF2">
            <w:rPr>
              <w:b/>
              <w:noProof/>
              <w:color w:val="4472C4" w:themeColor="accent1"/>
            </w:rPr>
            <w:t>I</w:t>
          </w:r>
          <w:r w:rsidR="00314EF2" w:rsidRPr="00314EF2">
            <w:rPr>
              <w:b/>
              <w:noProof/>
              <w:color w:val="4472C4" w:themeColor="accent1"/>
            </w:rPr>
            <w:t>nformacje na temat dalszych zamiarów zespołu badawczego PKBWL</w:t>
          </w:r>
        </w:sdtContent>
      </w:sdt>
    </w:p>
    <w:p w14:paraId="34656558" w14:textId="1017A733" w:rsidR="00314EF2" w:rsidRDefault="00314EF2" w:rsidP="00314EF2">
      <w:pPr>
        <w:spacing w:before="120" w:after="120"/>
        <w:jc w:val="both"/>
        <w:rPr>
          <w:noProof/>
        </w:rPr>
      </w:pPr>
      <w:r>
        <w:rPr>
          <w:noProof/>
        </w:rPr>
        <w:t xml:space="preserve">Zespół Badawczy PKBWL nadal prowadzi badanie przedmiotowego wypadku </w:t>
      </w:r>
      <w:r w:rsidR="007E0640">
        <w:rPr>
          <w:noProof/>
        </w:rPr>
        <w:t>w </w:t>
      </w:r>
      <w:r>
        <w:rPr>
          <w:noProof/>
        </w:rPr>
        <w:t xml:space="preserve">celu określenia przyczyn i okoliczności jego zaistnienia. Szczegółowe </w:t>
      </w:r>
      <w:r>
        <w:rPr>
          <w:noProof/>
        </w:rPr>
        <w:lastRenderedPageBreak/>
        <w:t>informacje zostaną zawarte w Raporcie Końcowym, który zostanie opublikowany po zakończeniu czynności badawczych.</w:t>
      </w:r>
    </w:p>
    <w:p w14:paraId="0A233F70" w14:textId="16FB7C68" w:rsidR="00B71021" w:rsidRDefault="00B71021" w:rsidP="00B71021">
      <w:pPr>
        <w:spacing w:before="120" w:after="120"/>
        <w:jc w:val="both"/>
        <w:rPr>
          <w:b/>
          <w:noProof/>
        </w:rPr>
      </w:pPr>
    </w:p>
    <w:p w14:paraId="782F9977" w14:textId="247AC8D9" w:rsidR="00314EF2" w:rsidRDefault="009D6FE5" w:rsidP="009D6FE5">
      <w:pPr>
        <w:spacing w:before="120" w:after="120"/>
        <w:jc w:val="center"/>
        <w:rPr>
          <w:b/>
          <w:noProof/>
        </w:rPr>
      </w:pPr>
      <w:r>
        <w:rPr>
          <w:b/>
          <w:noProof/>
        </w:rPr>
        <w:t>Nadzorujący badanie</w:t>
      </w:r>
    </w:p>
    <w:p w14:paraId="2AC06558" w14:textId="77777777" w:rsidR="009D6FE5" w:rsidRDefault="009D6FE5" w:rsidP="009D6FE5">
      <w:pPr>
        <w:spacing w:before="120" w:after="120"/>
        <w:jc w:val="center"/>
        <w:rPr>
          <w:b/>
          <w:noProof/>
        </w:rPr>
      </w:pPr>
    </w:p>
    <w:p w14:paraId="7F033BDE" w14:textId="52E3A68C" w:rsidR="009D6FE5" w:rsidRPr="00046EEC" w:rsidRDefault="00DA6967" w:rsidP="009D6FE5">
      <w:pPr>
        <w:spacing w:before="120" w:after="120"/>
        <w:jc w:val="center"/>
        <w:rPr>
          <w:bCs/>
          <w:noProof/>
        </w:rPr>
      </w:pPr>
      <w:r w:rsidRPr="00046EEC">
        <w:rPr>
          <w:bCs/>
          <w:noProof/>
        </w:rPr>
        <w:t>Podpis na oryginale</w:t>
      </w:r>
    </w:p>
    <w:p w14:paraId="714A7D7A" w14:textId="04F248F0" w:rsidR="009D6FE5" w:rsidRDefault="009D6FE5" w:rsidP="00DA6967">
      <w:pPr>
        <w:spacing w:before="120" w:after="120"/>
        <w:jc w:val="center"/>
        <w:rPr>
          <w:b/>
          <w:noProof/>
        </w:rPr>
      </w:pPr>
      <w:r>
        <w:rPr>
          <w:b/>
          <w:noProof/>
        </w:rPr>
        <w:t>…………………………….</w:t>
      </w:r>
    </w:p>
    <w:p w14:paraId="6684B36A" w14:textId="77777777" w:rsidR="00B653F9" w:rsidRDefault="00B653F9" w:rsidP="00B71021">
      <w:pPr>
        <w:spacing w:before="120" w:after="120"/>
        <w:jc w:val="both"/>
        <w:rPr>
          <w:b/>
          <w:noProof/>
        </w:rPr>
      </w:pPr>
    </w:p>
    <w:p w14:paraId="43A57205" w14:textId="725A5B08" w:rsidR="00B71021" w:rsidRPr="00030B22" w:rsidRDefault="00B71021" w:rsidP="00030B22">
      <w:pPr>
        <w:spacing w:before="120" w:after="120" w:line="360" w:lineRule="auto"/>
        <w:jc w:val="center"/>
        <w:rPr>
          <w:sz w:val="22"/>
          <w:szCs w:val="22"/>
          <w:u w:val="single"/>
        </w:rPr>
      </w:pPr>
      <w:r w:rsidRPr="00534A64">
        <w:rPr>
          <w:sz w:val="22"/>
          <w:szCs w:val="22"/>
          <w:u w:val="single"/>
        </w:rPr>
        <w:t>KONIEC</w:t>
      </w:r>
    </w:p>
    <w:sectPr w:rsidR="00B71021" w:rsidRPr="00030B22" w:rsidSect="006848CE">
      <w:headerReference w:type="even" r:id="rId25"/>
      <w:headerReference w:type="default" r:id="rId26"/>
      <w:footerReference w:type="even" r:id="rId27"/>
      <w:footerReference w:type="default" r:id="rId28"/>
      <w:type w:val="continuous"/>
      <w:pgSz w:w="11906" w:h="16838"/>
      <w:pgMar w:top="1417" w:right="1417" w:bottom="1417" w:left="1985" w:header="680" w:footer="68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00C30A" w14:textId="77777777" w:rsidR="00212897" w:rsidRDefault="00212897" w:rsidP="004C64C3">
      <w:pPr>
        <w:spacing w:after="0" w:line="240" w:lineRule="auto"/>
      </w:pPr>
      <w:r>
        <w:separator/>
      </w:r>
    </w:p>
  </w:endnote>
  <w:endnote w:type="continuationSeparator" w:id="0">
    <w:p w14:paraId="4B2ED4AF" w14:textId="77777777" w:rsidR="00212897" w:rsidRDefault="00212897" w:rsidP="004C64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rial Black">
    <w:panose1 w:val="020B0A04020102020204"/>
    <w:charset w:val="EE"/>
    <w:family w:val="swiss"/>
    <w:pitch w:val="variable"/>
    <w:sig w:usb0="A00002AF" w:usb1="400078FB" w:usb2="00000000" w:usb3="00000000" w:csb0="0000009F" w:csb1="00000000"/>
  </w:font>
  <w:font w:name="+mn-ea">
    <w:panose1 w:val="00000000000000000000"/>
    <w:charset w:val="00"/>
    <w:family w:val="roman"/>
    <w:notTrueType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9128D0" w14:textId="16895533" w:rsidR="00CA2EF1" w:rsidRPr="006A05CD" w:rsidRDefault="00CA2EF1" w:rsidP="00AF031D">
    <w:pPr>
      <w:tabs>
        <w:tab w:val="center" w:pos="4550"/>
        <w:tab w:val="left" w:pos="5818"/>
      </w:tabs>
      <w:spacing w:before="360"/>
      <w:ind w:right="261"/>
      <w:jc w:val="right"/>
      <w:rPr>
        <w:color w:val="808080" w:themeColor="background1" w:themeShade="80"/>
      </w:rPr>
    </w:pPr>
    <w:r w:rsidRPr="006A05CD">
      <w:rPr>
        <w:color w:val="808080" w:themeColor="background1" w:themeShade="80"/>
        <w:spacing w:val="60"/>
      </w:rPr>
      <w:t>Strona</w:t>
    </w:r>
    <w:r w:rsidRPr="006A05CD">
      <w:rPr>
        <w:color w:val="808080" w:themeColor="background1" w:themeShade="80"/>
      </w:rPr>
      <w:t xml:space="preserve"> </w:t>
    </w:r>
    <w:r w:rsidRPr="006A05CD">
      <w:rPr>
        <w:color w:val="808080" w:themeColor="background1" w:themeShade="80"/>
      </w:rPr>
      <w:fldChar w:fldCharType="begin"/>
    </w:r>
    <w:r w:rsidRPr="006A05CD">
      <w:rPr>
        <w:color w:val="808080" w:themeColor="background1" w:themeShade="80"/>
      </w:rPr>
      <w:instrText>PAGE   \* MERGEFORMAT</w:instrText>
    </w:r>
    <w:r w:rsidRPr="006A05CD">
      <w:rPr>
        <w:color w:val="808080" w:themeColor="background1" w:themeShade="80"/>
      </w:rPr>
      <w:fldChar w:fldCharType="separate"/>
    </w:r>
    <w:r w:rsidR="00853CEC">
      <w:rPr>
        <w:noProof/>
        <w:color w:val="808080" w:themeColor="background1" w:themeShade="80"/>
      </w:rPr>
      <w:t>2</w:t>
    </w:r>
    <w:r w:rsidRPr="006A05CD">
      <w:rPr>
        <w:color w:val="808080" w:themeColor="background1" w:themeShade="80"/>
      </w:rPr>
      <w:fldChar w:fldCharType="end"/>
    </w:r>
    <w:r w:rsidRPr="006A05CD">
      <w:rPr>
        <w:color w:val="808080" w:themeColor="background1" w:themeShade="80"/>
      </w:rPr>
      <w:t xml:space="preserve"> | </w:t>
    </w:r>
    <w:r w:rsidRPr="006A05CD">
      <w:rPr>
        <w:color w:val="808080" w:themeColor="background1" w:themeShade="80"/>
      </w:rPr>
      <w:fldChar w:fldCharType="begin"/>
    </w:r>
    <w:r w:rsidRPr="006A05CD">
      <w:rPr>
        <w:color w:val="808080" w:themeColor="background1" w:themeShade="80"/>
      </w:rPr>
      <w:instrText>NUMPAGES  \* Arabic  \* MERGEFORMAT</w:instrText>
    </w:r>
    <w:r w:rsidRPr="006A05CD">
      <w:rPr>
        <w:color w:val="808080" w:themeColor="background1" w:themeShade="80"/>
      </w:rPr>
      <w:fldChar w:fldCharType="separate"/>
    </w:r>
    <w:r w:rsidR="00853CEC">
      <w:rPr>
        <w:noProof/>
        <w:color w:val="808080" w:themeColor="background1" w:themeShade="80"/>
      </w:rPr>
      <w:t>3</w:t>
    </w:r>
    <w:r w:rsidRPr="006A05CD">
      <w:rPr>
        <w:color w:val="808080" w:themeColor="background1" w:themeShade="8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5DC77" w14:textId="48080315" w:rsidR="00CA2EF1" w:rsidRPr="006A05CD" w:rsidRDefault="00CA2EF1" w:rsidP="00AF031D">
    <w:pPr>
      <w:tabs>
        <w:tab w:val="center" w:pos="4550"/>
        <w:tab w:val="left" w:pos="5818"/>
      </w:tabs>
      <w:spacing w:before="360"/>
      <w:ind w:right="261"/>
      <w:jc w:val="right"/>
      <w:rPr>
        <w:color w:val="808080" w:themeColor="background1" w:themeShade="80"/>
      </w:rPr>
    </w:pPr>
    <w:r w:rsidRPr="006A05CD">
      <w:rPr>
        <w:color w:val="808080" w:themeColor="background1" w:themeShade="80"/>
        <w:spacing w:val="60"/>
      </w:rPr>
      <w:t>Strona</w:t>
    </w:r>
    <w:r w:rsidRPr="006A05CD">
      <w:rPr>
        <w:color w:val="808080" w:themeColor="background1" w:themeShade="80"/>
      </w:rPr>
      <w:t xml:space="preserve"> </w:t>
    </w:r>
    <w:r w:rsidRPr="006A05CD">
      <w:rPr>
        <w:color w:val="808080" w:themeColor="background1" w:themeShade="80"/>
      </w:rPr>
      <w:fldChar w:fldCharType="begin"/>
    </w:r>
    <w:r w:rsidRPr="006A05CD">
      <w:rPr>
        <w:color w:val="808080" w:themeColor="background1" w:themeShade="80"/>
      </w:rPr>
      <w:instrText>PAGE   \* MERGEFORMAT</w:instrText>
    </w:r>
    <w:r w:rsidRPr="006A05CD">
      <w:rPr>
        <w:color w:val="808080" w:themeColor="background1" w:themeShade="80"/>
      </w:rPr>
      <w:fldChar w:fldCharType="separate"/>
    </w:r>
    <w:r w:rsidR="00853CEC">
      <w:rPr>
        <w:noProof/>
        <w:color w:val="808080" w:themeColor="background1" w:themeShade="80"/>
      </w:rPr>
      <w:t>3</w:t>
    </w:r>
    <w:r w:rsidRPr="006A05CD">
      <w:rPr>
        <w:color w:val="808080" w:themeColor="background1" w:themeShade="80"/>
      </w:rPr>
      <w:fldChar w:fldCharType="end"/>
    </w:r>
    <w:r w:rsidRPr="006A05CD">
      <w:rPr>
        <w:color w:val="808080" w:themeColor="background1" w:themeShade="80"/>
      </w:rPr>
      <w:t xml:space="preserve"> | </w:t>
    </w:r>
    <w:r w:rsidRPr="006A05CD">
      <w:rPr>
        <w:color w:val="808080" w:themeColor="background1" w:themeShade="80"/>
      </w:rPr>
      <w:fldChar w:fldCharType="begin"/>
    </w:r>
    <w:r w:rsidRPr="006A05CD">
      <w:rPr>
        <w:color w:val="808080" w:themeColor="background1" w:themeShade="80"/>
      </w:rPr>
      <w:instrText>NUMPAGES  \* Arabic  \* MERGEFORMAT</w:instrText>
    </w:r>
    <w:r w:rsidRPr="006A05CD">
      <w:rPr>
        <w:color w:val="808080" w:themeColor="background1" w:themeShade="80"/>
      </w:rPr>
      <w:fldChar w:fldCharType="separate"/>
    </w:r>
    <w:r w:rsidR="00853CEC">
      <w:rPr>
        <w:noProof/>
        <w:color w:val="808080" w:themeColor="background1" w:themeShade="80"/>
      </w:rPr>
      <w:t>3</w:t>
    </w:r>
    <w:r w:rsidRPr="006A05CD">
      <w:rPr>
        <w:color w:val="808080" w:themeColor="background1" w:themeShade="8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EC588D" w14:textId="77777777" w:rsidR="00212897" w:rsidRDefault="00212897" w:rsidP="004C64C3">
      <w:pPr>
        <w:spacing w:after="0" w:line="240" w:lineRule="auto"/>
      </w:pPr>
      <w:r>
        <w:separator/>
      </w:r>
    </w:p>
  </w:footnote>
  <w:footnote w:type="continuationSeparator" w:id="0">
    <w:p w14:paraId="09888F19" w14:textId="77777777" w:rsidR="00212897" w:rsidRDefault="00212897" w:rsidP="004C64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00D01C" w14:textId="2581E843" w:rsidR="00CA2EF1" w:rsidRDefault="00CA2EF1" w:rsidP="005722E0">
    <w:pPr>
      <w:pStyle w:val="Arial12szary"/>
      <w:spacing w:after="720"/>
    </w:pPr>
    <w:r>
      <w:t>PKBWL</w:t>
    </w:r>
    <w:r>
      <w:ptab w:relativeTo="margin" w:alignment="center" w:leader="none"/>
    </w:r>
    <w:r w:rsidR="00853CEC">
      <w:t>OŚWIADCZENIE TYMCZASOWE</w:t>
    </w:r>
    <w:r>
      <w:ptab w:relativeTo="margin" w:alignment="right" w:leader="none"/>
    </w:r>
    <w:r w:rsidRPr="001C08DF">
      <w:rPr>
        <w:rStyle w:val="Arial12czarny-15odstep6Znak"/>
      </w:rPr>
      <w:t xml:space="preserve"> </w:t>
    </w:r>
    <w:sdt>
      <w:sdtPr>
        <w:rPr>
          <w:rStyle w:val="Arial12czarny-15odstep6Znak"/>
        </w:rPr>
        <w:alias w:val="NUMER ZDARZENIA"/>
        <w:tag w:val="NUMER ZDARZENIA"/>
        <w:id w:val="-1696526658"/>
        <w:placeholder>
          <w:docPart w:val="F349D27416524ECBAFBC7D1498EC69DB"/>
        </w:placeholder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15:color w:val="800000"/>
        <w:text/>
      </w:sdtPr>
      <w:sdtEndPr>
        <w:rPr>
          <w:rStyle w:val="NormalnyA12szaryZnak"/>
          <w:color w:val="808080" w:themeColor="background1" w:themeShade="80"/>
        </w:rPr>
      </w:sdtEndPr>
      <w:sdtContent>
        <w:r w:rsidR="00AA64DE">
          <w:rPr>
            <w:rStyle w:val="Arial12czarny-15odstep6Znak"/>
          </w:rPr>
          <w:t>2024-0111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AE9208" w14:textId="1F118822" w:rsidR="00CA2EF1" w:rsidRPr="00DA4EC1" w:rsidRDefault="00CA2EF1" w:rsidP="005722E0">
    <w:pPr>
      <w:pStyle w:val="Arial12szary"/>
      <w:spacing w:after="720"/>
      <w:jc w:val="center"/>
    </w:pPr>
    <w:r>
      <w:ptab w:relativeTo="margin" w:alignment="center" w:leader="none"/>
    </w:r>
    <w:r w:rsidRPr="00DA4EC1">
      <w:rPr>
        <w:rStyle w:val="Wyrnieniedelikatne"/>
        <w:i w:val="0"/>
        <w:iCs w:val="0"/>
        <w:color w:val="808080" w:themeColor="background1" w:themeShade="80"/>
      </w:rPr>
      <w:t>Państwowa Komisja Badania Wypadków Lotniczych</w:t>
    </w:r>
    <w:r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E5384D"/>
    <w:multiLevelType w:val="hybridMultilevel"/>
    <w:tmpl w:val="14B4BBE6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8E09CF"/>
    <w:multiLevelType w:val="multilevel"/>
    <w:tmpl w:val="0415001F"/>
    <w:numStyleLink w:val="Styl5"/>
  </w:abstractNum>
  <w:abstractNum w:abstractNumId="2" w15:restartNumberingAfterBreak="0">
    <w:nsid w:val="0ABB47AA"/>
    <w:multiLevelType w:val="multilevel"/>
    <w:tmpl w:val="B0C6535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pStyle w:val="PKBWL"/>
      <w:lvlText w:val="%1.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" w15:restartNumberingAfterBreak="0">
    <w:nsid w:val="0C3330CF"/>
    <w:multiLevelType w:val="hybridMultilevel"/>
    <w:tmpl w:val="E00A7F6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3A4E32"/>
    <w:multiLevelType w:val="hybridMultilevel"/>
    <w:tmpl w:val="CFA0A336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D8241B"/>
    <w:multiLevelType w:val="multilevel"/>
    <w:tmpl w:val="0415001D"/>
    <w:styleLink w:val="Styl7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  <w:rPr>
        <w:rFonts w:ascii="Arial" w:hAnsi="Arial"/>
        <w:sz w:val="24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282005DC"/>
    <w:multiLevelType w:val="hybridMultilevel"/>
    <w:tmpl w:val="5ADAB494"/>
    <w:lvl w:ilvl="0" w:tplc="81980AB6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" w15:restartNumberingAfterBreak="0">
    <w:nsid w:val="2DD57AAD"/>
    <w:multiLevelType w:val="hybridMultilevel"/>
    <w:tmpl w:val="4AE83C1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7">
      <w:start w:val="1"/>
      <w:numFmt w:val="lowerLetter"/>
      <w:lvlText w:val="%2)"/>
      <w:lvlJc w:val="left"/>
      <w:pPr>
        <w:ind w:left="644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7E4453"/>
    <w:multiLevelType w:val="hybridMultilevel"/>
    <w:tmpl w:val="9A2E7678"/>
    <w:lvl w:ilvl="0" w:tplc="853CB8AA">
      <w:start w:val="1"/>
      <w:numFmt w:val="decimal"/>
      <w:lvlText w:val="%1."/>
      <w:lvlJc w:val="left"/>
      <w:pPr>
        <w:ind w:left="710" w:hanging="710"/>
      </w:pPr>
      <w:rPr>
        <w:rFonts w:hint="default"/>
        <w:b/>
      </w:rPr>
    </w:lvl>
    <w:lvl w:ilvl="1" w:tplc="7870F848">
      <w:start w:val="1"/>
      <w:numFmt w:val="lowerLetter"/>
      <w:lvlText w:val="%2)"/>
      <w:lvlJc w:val="left"/>
      <w:pPr>
        <w:ind w:left="644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4E60C63"/>
    <w:multiLevelType w:val="hybridMultilevel"/>
    <w:tmpl w:val="BE7A08EA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19E7DDD"/>
    <w:multiLevelType w:val="multilevel"/>
    <w:tmpl w:val="173231A6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hint="default"/>
        <w:b/>
        <w:sz w:val="28"/>
      </w:rPr>
    </w:lvl>
    <w:lvl w:ilvl="1">
      <w:start w:val="1"/>
      <w:numFmt w:val="decimal"/>
      <w:pStyle w:val="032Podrozdzia"/>
      <w:lvlText w:val="%1.%2."/>
      <w:lvlJc w:val="left"/>
      <w:pPr>
        <w:ind w:left="680" w:hanging="680"/>
      </w:pPr>
      <w:rPr>
        <w:rFonts w:ascii="Arial" w:hAnsi="Arial" w:hint="default"/>
        <w:b/>
        <w:sz w:val="24"/>
      </w:rPr>
    </w:lvl>
    <w:lvl w:ilvl="2">
      <w:start w:val="1"/>
      <w:numFmt w:val="decimal"/>
      <w:pStyle w:val="033Akapitnumerowany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48192DA6"/>
    <w:multiLevelType w:val="hybridMultilevel"/>
    <w:tmpl w:val="84FA145C"/>
    <w:lvl w:ilvl="0" w:tplc="3E246650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2" w15:restartNumberingAfterBreak="0">
    <w:nsid w:val="4B640FA9"/>
    <w:multiLevelType w:val="multilevel"/>
    <w:tmpl w:val="19CE6438"/>
    <w:lvl w:ilvl="0">
      <w:start w:val="1"/>
      <w:numFmt w:val="decimal"/>
      <w:suff w:val="space"/>
      <w:lvlText w:val="Rozdział %1"/>
      <w:lvlJc w:val="left"/>
      <w:pPr>
        <w:ind w:left="0" w:firstLine="0"/>
      </w:pPr>
    </w:lvl>
    <w:lvl w:ilvl="1">
      <w:start w:val="1"/>
      <w:numFmt w:val="decimal"/>
      <w:lvlText w:val="%2."/>
      <w:lvlJc w:val="left"/>
      <w:pPr>
        <w:ind w:left="0" w:firstLine="0"/>
      </w:pPr>
    </w:lvl>
    <w:lvl w:ilvl="2">
      <w:start w:val="1"/>
      <w:numFmt w:val="none"/>
      <w:pStyle w:val="Nagwek3"/>
      <w:suff w:val="nothing"/>
      <w:lvlText w:val=""/>
      <w:lvlJc w:val="left"/>
      <w:pPr>
        <w:ind w:left="0" w:firstLine="0"/>
      </w:pPr>
    </w:lvl>
    <w:lvl w:ilvl="3">
      <w:start w:val="1"/>
      <w:numFmt w:val="none"/>
      <w:pStyle w:val="Nagwek4"/>
      <w:suff w:val="nothing"/>
      <w:lvlText w:val=""/>
      <w:lvlJc w:val="left"/>
      <w:pPr>
        <w:ind w:left="0" w:firstLine="0"/>
      </w:pPr>
    </w:lvl>
    <w:lvl w:ilvl="4">
      <w:start w:val="1"/>
      <w:numFmt w:val="none"/>
      <w:pStyle w:val="Nagwek5"/>
      <w:suff w:val="nothing"/>
      <w:lvlText w:val=""/>
      <w:lvlJc w:val="left"/>
      <w:pPr>
        <w:ind w:left="0" w:firstLine="0"/>
      </w:pPr>
    </w:lvl>
    <w:lvl w:ilvl="5">
      <w:start w:val="1"/>
      <w:numFmt w:val="none"/>
      <w:pStyle w:val="Nagwek6"/>
      <w:suff w:val="nothing"/>
      <w:lvlText w:val=""/>
      <w:lvlJc w:val="left"/>
      <w:pPr>
        <w:ind w:left="0" w:firstLine="0"/>
      </w:pPr>
    </w:lvl>
    <w:lvl w:ilvl="6">
      <w:start w:val="1"/>
      <w:numFmt w:val="none"/>
      <w:pStyle w:val="Nagwek7"/>
      <w:suff w:val="nothing"/>
      <w:lvlText w:val=""/>
      <w:lvlJc w:val="left"/>
      <w:pPr>
        <w:ind w:left="0" w:firstLine="0"/>
      </w:pPr>
    </w:lvl>
    <w:lvl w:ilvl="7">
      <w:start w:val="1"/>
      <w:numFmt w:val="none"/>
      <w:pStyle w:val="Nagwek8"/>
      <w:suff w:val="nothing"/>
      <w:lvlText w:val=""/>
      <w:lvlJc w:val="left"/>
      <w:pPr>
        <w:ind w:left="0" w:firstLine="0"/>
      </w:pPr>
    </w:lvl>
    <w:lvl w:ilvl="8">
      <w:start w:val="1"/>
      <w:numFmt w:val="none"/>
      <w:pStyle w:val="Nagwek9"/>
      <w:suff w:val="nothing"/>
      <w:lvlText w:val=""/>
      <w:lvlJc w:val="left"/>
      <w:pPr>
        <w:ind w:left="0" w:firstLine="0"/>
      </w:pPr>
    </w:lvl>
  </w:abstractNum>
  <w:abstractNum w:abstractNumId="13" w15:restartNumberingAfterBreak="0">
    <w:nsid w:val="4FDF681D"/>
    <w:multiLevelType w:val="multilevel"/>
    <w:tmpl w:val="E16A194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14" w15:restartNumberingAfterBreak="0">
    <w:nsid w:val="50B16BC0"/>
    <w:multiLevelType w:val="hybridMultilevel"/>
    <w:tmpl w:val="5422F8E8"/>
    <w:lvl w:ilvl="0" w:tplc="9A24FD2C">
      <w:start w:val="1"/>
      <w:numFmt w:val="decimal"/>
      <w:pStyle w:val="Nagwek1"/>
      <w:lvlText w:val="%1."/>
      <w:lvlJc w:val="left"/>
      <w:pPr>
        <w:ind w:left="3618" w:hanging="360"/>
      </w:pPr>
    </w:lvl>
    <w:lvl w:ilvl="1" w:tplc="2ECA61F2">
      <w:start w:val="1"/>
      <w:numFmt w:val="lowerLetter"/>
      <w:lvlText w:val="%2)"/>
      <w:lvlJc w:val="left"/>
      <w:pPr>
        <w:ind w:left="4688" w:hanging="71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5058" w:hanging="180"/>
      </w:pPr>
    </w:lvl>
    <w:lvl w:ilvl="3" w:tplc="0415000F" w:tentative="1">
      <w:start w:val="1"/>
      <w:numFmt w:val="decimal"/>
      <w:lvlText w:val="%4."/>
      <w:lvlJc w:val="left"/>
      <w:pPr>
        <w:ind w:left="5778" w:hanging="360"/>
      </w:pPr>
    </w:lvl>
    <w:lvl w:ilvl="4" w:tplc="04150019" w:tentative="1">
      <w:start w:val="1"/>
      <w:numFmt w:val="lowerLetter"/>
      <w:lvlText w:val="%5."/>
      <w:lvlJc w:val="left"/>
      <w:pPr>
        <w:ind w:left="6498" w:hanging="360"/>
      </w:pPr>
    </w:lvl>
    <w:lvl w:ilvl="5" w:tplc="0415001B" w:tentative="1">
      <w:start w:val="1"/>
      <w:numFmt w:val="lowerRoman"/>
      <w:lvlText w:val="%6."/>
      <w:lvlJc w:val="right"/>
      <w:pPr>
        <w:ind w:left="7218" w:hanging="180"/>
      </w:pPr>
    </w:lvl>
    <w:lvl w:ilvl="6" w:tplc="0415000F" w:tentative="1">
      <w:start w:val="1"/>
      <w:numFmt w:val="decimal"/>
      <w:lvlText w:val="%7."/>
      <w:lvlJc w:val="left"/>
      <w:pPr>
        <w:ind w:left="7938" w:hanging="360"/>
      </w:pPr>
    </w:lvl>
    <w:lvl w:ilvl="7" w:tplc="04150019" w:tentative="1">
      <w:start w:val="1"/>
      <w:numFmt w:val="lowerLetter"/>
      <w:lvlText w:val="%8."/>
      <w:lvlJc w:val="left"/>
      <w:pPr>
        <w:ind w:left="8658" w:hanging="360"/>
      </w:pPr>
    </w:lvl>
    <w:lvl w:ilvl="8" w:tplc="0415001B" w:tentative="1">
      <w:start w:val="1"/>
      <w:numFmt w:val="lowerRoman"/>
      <w:lvlText w:val="%9."/>
      <w:lvlJc w:val="right"/>
      <w:pPr>
        <w:ind w:left="9378" w:hanging="180"/>
      </w:pPr>
    </w:lvl>
  </w:abstractNum>
  <w:abstractNum w:abstractNumId="15" w15:restartNumberingAfterBreak="0">
    <w:nsid w:val="51056F82"/>
    <w:multiLevelType w:val="hybridMultilevel"/>
    <w:tmpl w:val="1E24928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1DB782E"/>
    <w:multiLevelType w:val="multilevel"/>
    <w:tmpl w:val="BF1AE354"/>
    <w:styleLink w:val="Styl3"/>
    <w:lvl w:ilvl="0">
      <w:start w:val="1"/>
      <w:numFmt w:val="decimal"/>
      <w:lvlText w:val="%1"/>
      <w:lvlJc w:val="left"/>
      <w:pPr>
        <w:ind w:left="1134" w:hanging="567"/>
      </w:pPr>
      <w:rPr>
        <w:rFonts w:ascii="Arial" w:hAnsi="Arial" w:hint="default"/>
      </w:rPr>
    </w:lvl>
    <w:lvl w:ilvl="1">
      <w:start w:val="1"/>
      <w:numFmt w:val="decimal"/>
      <w:lvlText w:val="%1.%2"/>
      <w:lvlJc w:val="left"/>
      <w:pPr>
        <w:ind w:left="2722" w:hanging="113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742" w:hanging="1133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19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218" w:hanging="56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239" w:hanging="56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260" w:hanging="56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8281" w:hanging="56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9302" w:hanging="567"/>
      </w:pPr>
      <w:rPr>
        <w:rFonts w:hint="default"/>
      </w:rPr>
    </w:lvl>
  </w:abstractNum>
  <w:abstractNum w:abstractNumId="17" w15:restartNumberingAfterBreak="0">
    <w:nsid w:val="58F4478C"/>
    <w:multiLevelType w:val="multilevel"/>
    <w:tmpl w:val="0415001F"/>
    <w:styleLink w:val="Styl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="Arial" w:hAnsi="Arial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5D195380"/>
    <w:multiLevelType w:val="multilevel"/>
    <w:tmpl w:val="60343B0E"/>
    <w:styleLink w:val="Styl4"/>
    <w:lvl w:ilvl="0">
      <w:start w:val="1"/>
      <w:numFmt w:val="decimal"/>
      <w:lvlText w:val="%1."/>
      <w:lvlJc w:val="left"/>
      <w:pPr>
        <w:ind w:left="794" w:hanging="794"/>
      </w:pPr>
      <w:rPr>
        <w:rFonts w:ascii="Arial" w:hAnsi="Arial" w:hint="default"/>
        <w:b/>
        <w:sz w:val="28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5E911C63"/>
    <w:multiLevelType w:val="multilevel"/>
    <w:tmpl w:val="0415001F"/>
    <w:styleLink w:val="Styl5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/>
        <w:b/>
        <w:sz w:val="28"/>
      </w:rPr>
    </w:lvl>
    <w:lvl w:ilvl="1">
      <w:start w:val="1"/>
      <w:numFmt w:val="decimal"/>
      <w:pStyle w:val="Podrozdzia"/>
      <w:lvlText w:val="%1.%2."/>
      <w:lvlJc w:val="left"/>
      <w:pPr>
        <w:ind w:left="792" w:hanging="432"/>
      </w:pPr>
      <w:rPr>
        <w:rFonts w:ascii="Arial" w:hAnsi="Arial"/>
        <w:b/>
        <w:sz w:val="24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62C70E1"/>
    <w:multiLevelType w:val="hybridMultilevel"/>
    <w:tmpl w:val="90C6747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9C50566"/>
    <w:multiLevelType w:val="hybridMultilevel"/>
    <w:tmpl w:val="90B2A1A8"/>
    <w:lvl w:ilvl="0" w:tplc="3386EE9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3A01B05"/>
    <w:multiLevelType w:val="multilevel"/>
    <w:tmpl w:val="0415001F"/>
    <w:numStyleLink w:val="Styl5"/>
  </w:abstractNum>
  <w:abstractNum w:abstractNumId="23" w15:restartNumberingAfterBreak="0">
    <w:nsid w:val="7B791DCB"/>
    <w:multiLevelType w:val="multilevel"/>
    <w:tmpl w:val="FABCC39E"/>
    <w:lvl w:ilvl="0">
      <w:start w:val="1"/>
      <w:numFmt w:val="decimal"/>
      <w:pStyle w:val="05Rozdzia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="Arial" w:hAnsi="Arial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1255895401">
    <w:abstractNumId w:val="12"/>
  </w:num>
  <w:num w:numId="2" w16cid:durableId="375935117">
    <w:abstractNumId w:val="16"/>
  </w:num>
  <w:num w:numId="3" w16cid:durableId="1889685102">
    <w:abstractNumId w:val="2"/>
  </w:num>
  <w:num w:numId="4" w16cid:durableId="149758298">
    <w:abstractNumId w:val="23"/>
  </w:num>
  <w:num w:numId="5" w16cid:durableId="222259915">
    <w:abstractNumId w:val="18"/>
  </w:num>
  <w:num w:numId="6" w16cid:durableId="945387829">
    <w:abstractNumId w:val="19"/>
  </w:num>
  <w:num w:numId="7" w16cid:durableId="1524443673">
    <w:abstractNumId w:val="10"/>
  </w:num>
  <w:num w:numId="8" w16cid:durableId="324092992">
    <w:abstractNumId w:val="17"/>
  </w:num>
  <w:num w:numId="9" w16cid:durableId="17395229">
    <w:abstractNumId w:val="5"/>
  </w:num>
  <w:num w:numId="10" w16cid:durableId="1993753610">
    <w:abstractNumId w:val="14"/>
  </w:num>
  <w:num w:numId="11" w16cid:durableId="490873365">
    <w:abstractNumId w:val="8"/>
  </w:num>
  <w:num w:numId="12" w16cid:durableId="1911385582">
    <w:abstractNumId w:val="13"/>
  </w:num>
  <w:num w:numId="13" w16cid:durableId="670068233">
    <w:abstractNumId w:val="20"/>
  </w:num>
  <w:num w:numId="14" w16cid:durableId="1113356970">
    <w:abstractNumId w:val="22"/>
    <w:lvlOverride w:ilvl="0">
      <w:lvl w:ilvl="0">
        <w:start w:val="1"/>
        <w:numFmt w:val="decimal"/>
        <w:lvlText w:val="%1."/>
        <w:lvlJc w:val="left"/>
        <w:pPr>
          <w:ind w:left="360" w:hanging="360"/>
        </w:pPr>
        <w:rPr>
          <w:rFonts w:ascii="Arial" w:hAnsi="Arial"/>
          <w:b/>
          <w:sz w:val="28"/>
        </w:rPr>
      </w:lvl>
    </w:lvlOverride>
  </w:num>
  <w:num w:numId="15" w16cid:durableId="1747263799">
    <w:abstractNumId w:val="21"/>
  </w:num>
  <w:num w:numId="16" w16cid:durableId="189804436">
    <w:abstractNumId w:val="1"/>
  </w:num>
  <w:num w:numId="17" w16cid:durableId="480661115">
    <w:abstractNumId w:val="9"/>
  </w:num>
  <w:num w:numId="18" w16cid:durableId="632364975">
    <w:abstractNumId w:val="4"/>
  </w:num>
  <w:num w:numId="19" w16cid:durableId="1371228086">
    <w:abstractNumId w:val="11"/>
  </w:num>
  <w:num w:numId="20" w16cid:durableId="658266188">
    <w:abstractNumId w:val="15"/>
  </w:num>
  <w:num w:numId="21" w16cid:durableId="784160755">
    <w:abstractNumId w:val="0"/>
  </w:num>
  <w:num w:numId="22" w16cid:durableId="1994525243">
    <w:abstractNumId w:val="3"/>
  </w:num>
  <w:num w:numId="23" w16cid:durableId="568805370">
    <w:abstractNumId w:val="6"/>
  </w:num>
  <w:num w:numId="24" w16cid:durableId="106316257">
    <w:abstractNumId w:val="7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doNotHyphenateCaps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C1NDM0MzMzNzUxNzJX0lEKTi0uzszPAykwrQUA/kd9LSwAAAA="/>
  </w:docVars>
  <w:rsids>
    <w:rsidRoot w:val="00457708"/>
    <w:rsid w:val="0000006C"/>
    <w:rsid w:val="00000E91"/>
    <w:rsid w:val="00004B76"/>
    <w:rsid w:val="00005865"/>
    <w:rsid w:val="00014E16"/>
    <w:rsid w:val="00015285"/>
    <w:rsid w:val="00020587"/>
    <w:rsid w:val="00020F01"/>
    <w:rsid w:val="00022A52"/>
    <w:rsid w:val="00024ACE"/>
    <w:rsid w:val="00026DBD"/>
    <w:rsid w:val="00030AD6"/>
    <w:rsid w:val="00030B22"/>
    <w:rsid w:val="00032F6B"/>
    <w:rsid w:val="00037A00"/>
    <w:rsid w:val="000416EC"/>
    <w:rsid w:val="00041E6D"/>
    <w:rsid w:val="00044E74"/>
    <w:rsid w:val="00046EEC"/>
    <w:rsid w:val="000521F9"/>
    <w:rsid w:val="000538CA"/>
    <w:rsid w:val="000611D6"/>
    <w:rsid w:val="000624D2"/>
    <w:rsid w:val="00064FE7"/>
    <w:rsid w:val="00072454"/>
    <w:rsid w:val="00077CC4"/>
    <w:rsid w:val="00077D9D"/>
    <w:rsid w:val="00081BAE"/>
    <w:rsid w:val="00081F86"/>
    <w:rsid w:val="000824B9"/>
    <w:rsid w:val="000828D8"/>
    <w:rsid w:val="000841A2"/>
    <w:rsid w:val="00084294"/>
    <w:rsid w:val="00085AC1"/>
    <w:rsid w:val="000906FF"/>
    <w:rsid w:val="00095D7E"/>
    <w:rsid w:val="000969BB"/>
    <w:rsid w:val="000A3604"/>
    <w:rsid w:val="000A369A"/>
    <w:rsid w:val="000A72AC"/>
    <w:rsid w:val="000B4C1C"/>
    <w:rsid w:val="000B6627"/>
    <w:rsid w:val="000C13AC"/>
    <w:rsid w:val="000C1C77"/>
    <w:rsid w:val="000C3606"/>
    <w:rsid w:val="000C47B0"/>
    <w:rsid w:val="000C7B05"/>
    <w:rsid w:val="000D4EAC"/>
    <w:rsid w:val="000D7933"/>
    <w:rsid w:val="000E2D25"/>
    <w:rsid w:val="000F09C8"/>
    <w:rsid w:val="000F10BE"/>
    <w:rsid w:val="000F1B82"/>
    <w:rsid w:val="0010263E"/>
    <w:rsid w:val="0010363E"/>
    <w:rsid w:val="00103FCC"/>
    <w:rsid w:val="00112BD0"/>
    <w:rsid w:val="00112C8C"/>
    <w:rsid w:val="00116696"/>
    <w:rsid w:val="00120964"/>
    <w:rsid w:val="0012139B"/>
    <w:rsid w:val="00121B68"/>
    <w:rsid w:val="00121FDD"/>
    <w:rsid w:val="001271C5"/>
    <w:rsid w:val="0012788E"/>
    <w:rsid w:val="0013172C"/>
    <w:rsid w:val="00135972"/>
    <w:rsid w:val="00141B2A"/>
    <w:rsid w:val="001435FE"/>
    <w:rsid w:val="00143A1B"/>
    <w:rsid w:val="00146760"/>
    <w:rsid w:val="00150E2A"/>
    <w:rsid w:val="001559B7"/>
    <w:rsid w:val="001645C7"/>
    <w:rsid w:val="00171674"/>
    <w:rsid w:val="00171E03"/>
    <w:rsid w:val="001745A5"/>
    <w:rsid w:val="00174E7A"/>
    <w:rsid w:val="00187488"/>
    <w:rsid w:val="001911F6"/>
    <w:rsid w:val="001972CD"/>
    <w:rsid w:val="001B28A9"/>
    <w:rsid w:val="001B3EBA"/>
    <w:rsid w:val="001B7127"/>
    <w:rsid w:val="001B74DD"/>
    <w:rsid w:val="001C08DF"/>
    <w:rsid w:val="001C0D06"/>
    <w:rsid w:val="001C2034"/>
    <w:rsid w:val="001C5968"/>
    <w:rsid w:val="001C6F98"/>
    <w:rsid w:val="001C75BB"/>
    <w:rsid w:val="001D1512"/>
    <w:rsid w:val="001D1FCF"/>
    <w:rsid w:val="001D2BE4"/>
    <w:rsid w:val="001D5A2C"/>
    <w:rsid w:val="001D7024"/>
    <w:rsid w:val="001E375C"/>
    <w:rsid w:val="001F741B"/>
    <w:rsid w:val="00203E10"/>
    <w:rsid w:val="0020502D"/>
    <w:rsid w:val="00205E9F"/>
    <w:rsid w:val="00205EAE"/>
    <w:rsid w:val="002071C4"/>
    <w:rsid w:val="00207756"/>
    <w:rsid w:val="00207F37"/>
    <w:rsid w:val="00212641"/>
    <w:rsid w:val="00212897"/>
    <w:rsid w:val="00214FEB"/>
    <w:rsid w:val="002203C0"/>
    <w:rsid w:val="00220981"/>
    <w:rsid w:val="00222270"/>
    <w:rsid w:val="0022484F"/>
    <w:rsid w:val="00227448"/>
    <w:rsid w:val="002275B5"/>
    <w:rsid w:val="002277E1"/>
    <w:rsid w:val="00234EC1"/>
    <w:rsid w:val="00235501"/>
    <w:rsid w:val="002375DD"/>
    <w:rsid w:val="00254760"/>
    <w:rsid w:val="00256487"/>
    <w:rsid w:val="002643B6"/>
    <w:rsid w:val="002671BE"/>
    <w:rsid w:val="0027428E"/>
    <w:rsid w:val="002772AD"/>
    <w:rsid w:val="00282330"/>
    <w:rsid w:val="00285BC4"/>
    <w:rsid w:val="0028704D"/>
    <w:rsid w:val="00290FF2"/>
    <w:rsid w:val="0029189D"/>
    <w:rsid w:val="00295F5F"/>
    <w:rsid w:val="00297B0F"/>
    <w:rsid w:val="002A17FA"/>
    <w:rsid w:val="002A25D5"/>
    <w:rsid w:val="002A2F81"/>
    <w:rsid w:val="002A3583"/>
    <w:rsid w:val="002B08A3"/>
    <w:rsid w:val="002B0DEB"/>
    <w:rsid w:val="002B2B45"/>
    <w:rsid w:val="002C16F4"/>
    <w:rsid w:val="002C1F4F"/>
    <w:rsid w:val="002C257B"/>
    <w:rsid w:val="002C362D"/>
    <w:rsid w:val="002C4413"/>
    <w:rsid w:val="002C5013"/>
    <w:rsid w:val="002D3EF4"/>
    <w:rsid w:val="002E20F4"/>
    <w:rsid w:val="002E51E5"/>
    <w:rsid w:val="002E558F"/>
    <w:rsid w:val="002F0984"/>
    <w:rsid w:val="002F709F"/>
    <w:rsid w:val="003047BF"/>
    <w:rsid w:val="00305483"/>
    <w:rsid w:val="0031189C"/>
    <w:rsid w:val="00312EA3"/>
    <w:rsid w:val="00314EF2"/>
    <w:rsid w:val="00317383"/>
    <w:rsid w:val="00320A72"/>
    <w:rsid w:val="00322C1B"/>
    <w:rsid w:val="00322C81"/>
    <w:rsid w:val="00330443"/>
    <w:rsid w:val="00331F89"/>
    <w:rsid w:val="00332A18"/>
    <w:rsid w:val="003336DB"/>
    <w:rsid w:val="00336548"/>
    <w:rsid w:val="003365B6"/>
    <w:rsid w:val="003371A5"/>
    <w:rsid w:val="003451BC"/>
    <w:rsid w:val="00362DDA"/>
    <w:rsid w:val="0036300D"/>
    <w:rsid w:val="003660D1"/>
    <w:rsid w:val="00370E06"/>
    <w:rsid w:val="0037190D"/>
    <w:rsid w:val="003741DF"/>
    <w:rsid w:val="003806E9"/>
    <w:rsid w:val="00385F2E"/>
    <w:rsid w:val="00387940"/>
    <w:rsid w:val="00387A5D"/>
    <w:rsid w:val="003906C2"/>
    <w:rsid w:val="003947CE"/>
    <w:rsid w:val="00394B82"/>
    <w:rsid w:val="003A2CDB"/>
    <w:rsid w:val="003A3D12"/>
    <w:rsid w:val="003A4BC2"/>
    <w:rsid w:val="003A5A31"/>
    <w:rsid w:val="003A7324"/>
    <w:rsid w:val="003B00FE"/>
    <w:rsid w:val="003B184C"/>
    <w:rsid w:val="003C2C1A"/>
    <w:rsid w:val="003C3FBC"/>
    <w:rsid w:val="003C5D8D"/>
    <w:rsid w:val="003C6DC5"/>
    <w:rsid w:val="003C7281"/>
    <w:rsid w:val="003D1D06"/>
    <w:rsid w:val="003D7861"/>
    <w:rsid w:val="003E38F0"/>
    <w:rsid w:val="003E6DEC"/>
    <w:rsid w:val="003F4369"/>
    <w:rsid w:val="003F4AE9"/>
    <w:rsid w:val="003F50B0"/>
    <w:rsid w:val="0040030D"/>
    <w:rsid w:val="00401973"/>
    <w:rsid w:val="00402406"/>
    <w:rsid w:val="004050E0"/>
    <w:rsid w:val="00405303"/>
    <w:rsid w:val="0041040E"/>
    <w:rsid w:val="00414D06"/>
    <w:rsid w:val="00416132"/>
    <w:rsid w:val="004207DA"/>
    <w:rsid w:val="00422827"/>
    <w:rsid w:val="004228D7"/>
    <w:rsid w:val="00423B5C"/>
    <w:rsid w:val="004244CE"/>
    <w:rsid w:val="0042733D"/>
    <w:rsid w:val="004307A6"/>
    <w:rsid w:val="00441D5F"/>
    <w:rsid w:val="0044233D"/>
    <w:rsid w:val="004454DA"/>
    <w:rsid w:val="0044622E"/>
    <w:rsid w:val="0045305F"/>
    <w:rsid w:val="00457708"/>
    <w:rsid w:val="00457CD8"/>
    <w:rsid w:val="00461FFE"/>
    <w:rsid w:val="00463DC7"/>
    <w:rsid w:val="004660A8"/>
    <w:rsid w:val="004665F2"/>
    <w:rsid w:val="00470567"/>
    <w:rsid w:val="00471A62"/>
    <w:rsid w:val="004724E6"/>
    <w:rsid w:val="00473675"/>
    <w:rsid w:val="00474DE8"/>
    <w:rsid w:val="004768DB"/>
    <w:rsid w:val="004A3ADC"/>
    <w:rsid w:val="004A4586"/>
    <w:rsid w:val="004A684A"/>
    <w:rsid w:val="004A7283"/>
    <w:rsid w:val="004B3DDB"/>
    <w:rsid w:val="004B55EB"/>
    <w:rsid w:val="004C0E91"/>
    <w:rsid w:val="004C5849"/>
    <w:rsid w:val="004C5CE7"/>
    <w:rsid w:val="004C64C3"/>
    <w:rsid w:val="004D1028"/>
    <w:rsid w:val="004D1DB5"/>
    <w:rsid w:val="004D4D42"/>
    <w:rsid w:val="004D5953"/>
    <w:rsid w:val="004D63E3"/>
    <w:rsid w:val="004D6FDA"/>
    <w:rsid w:val="004E3CE2"/>
    <w:rsid w:val="004E4B63"/>
    <w:rsid w:val="004E500B"/>
    <w:rsid w:val="004E6FB8"/>
    <w:rsid w:val="004F0954"/>
    <w:rsid w:val="004F38C5"/>
    <w:rsid w:val="004F393C"/>
    <w:rsid w:val="004F467C"/>
    <w:rsid w:val="004F520B"/>
    <w:rsid w:val="004F6810"/>
    <w:rsid w:val="004F7DAD"/>
    <w:rsid w:val="005027D5"/>
    <w:rsid w:val="00512C8A"/>
    <w:rsid w:val="005144E1"/>
    <w:rsid w:val="00515018"/>
    <w:rsid w:val="00521211"/>
    <w:rsid w:val="005213D4"/>
    <w:rsid w:val="00526949"/>
    <w:rsid w:val="00527344"/>
    <w:rsid w:val="005278BE"/>
    <w:rsid w:val="00533F13"/>
    <w:rsid w:val="00535B47"/>
    <w:rsid w:val="00536B01"/>
    <w:rsid w:val="00536D3B"/>
    <w:rsid w:val="005413FB"/>
    <w:rsid w:val="0054247B"/>
    <w:rsid w:val="005572A6"/>
    <w:rsid w:val="00560D2E"/>
    <w:rsid w:val="00563972"/>
    <w:rsid w:val="00563EA7"/>
    <w:rsid w:val="0056529D"/>
    <w:rsid w:val="00565881"/>
    <w:rsid w:val="00565C4B"/>
    <w:rsid w:val="00567524"/>
    <w:rsid w:val="0057112C"/>
    <w:rsid w:val="00571929"/>
    <w:rsid w:val="005722E0"/>
    <w:rsid w:val="00576E3B"/>
    <w:rsid w:val="00577CC8"/>
    <w:rsid w:val="005800C7"/>
    <w:rsid w:val="00581D09"/>
    <w:rsid w:val="00581F1A"/>
    <w:rsid w:val="00586B5F"/>
    <w:rsid w:val="0059026F"/>
    <w:rsid w:val="005A43CC"/>
    <w:rsid w:val="005A488E"/>
    <w:rsid w:val="005A5EC1"/>
    <w:rsid w:val="005B1F6E"/>
    <w:rsid w:val="005B1FF0"/>
    <w:rsid w:val="005B3634"/>
    <w:rsid w:val="005B3751"/>
    <w:rsid w:val="005B49A5"/>
    <w:rsid w:val="005C2A7F"/>
    <w:rsid w:val="005C3CC9"/>
    <w:rsid w:val="005C70F8"/>
    <w:rsid w:val="005D01D2"/>
    <w:rsid w:val="005D0666"/>
    <w:rsid w:val="005D0BB6"/>
    <w:rsid w:val="005D2F2A"/>
    <w:rsid w:val="005D5720"/>
    <w:rsid w:val="005D7ACB"/>
    <w:rsid w:val="005E0AE7"/>
    <w:rsid w:val="005E2C73"/>
    <w:rsid w:val="005E74C0"/>
    <w:rsid w:val="005E7DB0"/>
    <w:rsid w:val="005E7DD2"/>
    <w:rsid w:val="005F3377"/>
    <w:rsid w:val="005F601F"/>
    <w:rsid w:val="005F6258"/>
    <w:rsid w:val="00600DDC"/>
    <w:rsid w:val="006055E9"/>
    <w:rsid w:val="00615455"/>
    <w:rsid w:val="00620B72"/>
    <w:rsid w:val="00620F42"/>
    <w:rsid w:val="00634948"/>
    <w:rsid w:val="00634BCE"/>
    <w:rsid w:val="00641B9E"/>
    <w:rsid w:val="006437C9"/>
    <w:rsid w:val="0065096D"/>
    <w:rsid w:val="00651D13"/>
    <w:rsid w:val="00653524"/>
    <w:rsid w:val="00654476"/>
    <w:rsid w:val="00654FA3"/>
    <w:rsid w:val="00655853"/>
    <w:rsid w:val="0065643D"/>
    <w:rsid w:val="00662CC2"/>
    <w:rsid w:val="006643B8"/>
    <w:rsid w:val="00666347"/>
    <w:rsid w:val="006665D0"/>
    <w:rsid w:val="00666770"/>
    <w:rsid w:val="00666E7C"/>
    <w:rsid w:val="00671484"/>
    <w:rsid w:val="00672107"/>
    <w:rsid w:val="00673F3B"/>
    <w:rsid w:val="006848CE"/>
    <w:rsid w:val="00684E2B"/>
    <w:rsid w:val="00685A60"/>
    <w:rsid w:val="00686277"/>
    <w:rsid w:val="00687061"/>
    <w:rsid w:val="0068736D"/>
    <w:rsid w:val="00690539"/>
    <w:rsid w:val="00691CB6"/>
    <w:rsid w:val="006931D5"/>
    <w:rsid w:val="0069372F"/>
    <w:rsid w:val="006A05CD"/>
    <w:rsid w:val="006A1DCD"/>
    <w:rsid w:val="006A25B7"/>
    <w:rsid w:val="006A3A6A"/>
    <w:rsid w:val="006A3D30"/>
    <w:rsid w:val="006A7AC5"/>
    <w:rsid w:val="006B43C4"/>
    <w:rsid w:val="006B6B6F"/>
    <w:rsid w:val="006C29E9"/>
    <w:rsid w:val="006C4542"/>
    <w:rsid w:val="006C4BC6"/>
    <w:rsid w:val="006C5063"/>
    <w:rsid w:val="006C5F4E"/>
    <w:rsid w:val="006D0CF7"/>
    <w:rsid w:val="006D3DFB"/>
    <w:rsid w:val="006E0C61"/>
    <w:rsid w:val="007065A2"/>
    <w:rsid w:val="00706E02"/>
    <w:rsid w:val="007078CB"/>
    <w:rsid w:val="007143CF"/>
    <w:rsid w:val="00714E22"/>
    <w:rsid w:val="00715385"/>
    <w:rsid w:val="00717DD9"/>
    <w:rsid w:val="00721FF3"/>
    <w:rsid w:val="00724DED"/>
    <w:rsid w:val="00727E7B"/>
    <w:rsid w:val="00727ECD"/>
    <w:rsid w:val="00733781"/>
    <w:rsid w:val="00735F47"/>
    <w:rsid w:val="00740D11"/>
    <w:rsid w:val="00741FBE"/>
    <w:rsid w:val="00742749"/>
    <w:rsid w:val="0074573E"/>
    <w:rsid w:val="0075328F"/>
    <w:rsid w:val="00755C81"/>
    <w:rsid w:val="00756326"/>
    <w:rsid w:val="0075787B"/>
    <w:rsid w:val="00764314"/>
    <w:rsid w:val="00766A7C"/>
    <w:rsid w:val="007702FE"/>
    <w:rsid w:val="00770E4E"/>
    <w:rsid w:val="0077691D"/>
    <w:rsid w:val="0078259D"/>
    <w:rsid w:val="00783BEB"/>
    <w:rsid w:val="0079002E"/>
    <w:rsid w:val="007910E7"/>
    <w:rsid w:val="007923F9"/>
    <w:rsid w:val="00793971"/>
    <w:rsid w:val="00794FC6"/>
    <w:rsid w:val="007972DC"/>
    <w:rsid w:val="007A4F3A"/>
    <w:rsid w:val="007A51D1"/>
    <w:rsid w:val="007A5459"/>
    <w:rsid w:val="007A7CDC"/>
    <w:rsid w:val="007B08C2"/>
    <w:rsid w:val="007B4FDC"/>
    <w:rsid w:val="007B5032"/>
    <w:rsid w:val="007B67A1"/>
    <w:rsid w:val="007B6FE0"/>
    <w:rsid w:val="007C1296"/>
    <w:rsid w:val="007C1DD8"/>
    <w:rsid w:val="007C21AF"/>
    <w:rsid w:val="007C311A"/>
    <w:rsid w:val="007C3421"/>
    <w:rsid w:val="007C650D"/>
    <w:rsid w:val="007C6EBD"/>
    <w:rsid w:val="007D46FE"/>
    <w:rsid w:val="007E0640"/>
    <w:rsid w:val="007F1F7D"/>
    <w:rsid w:val="007F21B6"/>
    <w:rsid w:val="007F2811"/>
    <w:rsid w:val="008002DD"/>
    <w:rsid w:val="00801982"/>
    <w:rsid w:val="00816140"/>
    <w:rsid w:val="008179DC"/>
    <w:rsid w:val="008211E5"/>
    <w:rsid w:val="008277E1"/>
    <w:rsid w:val="008327E9"/>
    <w:rsid w:val="00833C57"/>
    <w:rsid w:val="00835604"/>
    <w:rsid w:val="008368A0"/>
    <w:rsid w:val="00841E97"/>
    <w:rsid w:val="00844776"/>
    <w:rsid w:val="0084697D"/>
    <w:rsid w:val="00846EE4"/>
    <w:rsid w:val="0084718D"/>
    <w:rsid w:val="00853CEC"/>
    <w:rsid w:val="00860DB4"/>
    <w:rsid w:val="008626E0"/>
    <w:rsid w:val="00862F11"/>
    <w:rsid w:val="00864185"/>
    <w:rsid w:val="00866789"/>
    <w:rsid w:val="00866E64"/>
    <w:rsid w:val="00867F0F"/>
    <w:rsid w:val="00870B7F"/>
    <w:rsid w:val="0087134E"/>
    <w:rsid w:val="00885217"/>
    <w:rsid w:val="00885ACB"/>
    <w:rsid w:val="008866D4"/>
    <w:rsid w:val="00890F53"/>
    <w:rsid w:val="00892862"/>
    <w:rsid w:val="008972FB"/>
    <w:rsid w:val="008A697F"/>
    <w:rsid w:val="008A7427"/>
    <w:rsid w:val="008B54CA"/>
    <w:rsid w:val="008B71F9"/>
    <w:rsid w:val="008B72D7"/>
    <w:rsid w:val="008C1E27"/>
    <w:rsid w:val="008C22BA"/>
    <w:rsid w:val="008C2D5E"/>
    <w:rsid w:val="008C69B1"/>
    <w:rsid w:val="008C7EF7"/>
    <w:rsid w:val="008D0DEE"/>
    <w:rsid w:val="008D3076"/>
    <w:rsid w:val="008D361A"/>
    <w:rsid w:val="008D4A47"/>
    <w:rsid w:val="008D767B"/>
    <w:rsid w:val="008E3561"/>
    <w:rsid w:val="008E39EA"/>
    <w:rsid w:val="008E66DE"/>
    <w:rsid w:val="008E7979"/>
    <w:rsid w:val="008F2EB1"/>
    <w:rsid w:val="008F3E30"/>
    <w:rsid w:val="00903F31"/>
    <w:rsid w:val="0090652D"/>
    <w:rsid w:val="00906ED4"/>
    <w:rsid w:val="00906F4C"/>
    <w:rsid w:val="009128CF"/>
    <w:rsid w:val="00926670"/>
    <w:rsid w:val="00927689"/>
    <w:rsid w:val="009276DC"/>
    <w:rsid w:val="0093413C"/>
    <w:rsid w:val="00934498"/>
    <w:rsid w:val="00935A40"/>
    <w:rsid w:val="00935C2E"/>
    <w:rsid w:val="00945EFF"/>
    <w:rsid w:val="00950B40"/>
    <w:rsid w:val="00950D5F"/>
    <w:rsid w:val="00955D91"/>
    <w:rsid w:val="009603B6"/>
    <w:rsid w:val="00961890"/>
    <w:rsid w:val="009646B2"/>
    <w:rsid w:val="00971109"/>
    <w:rsid w:val="00982177"/>
    <w:rsid w:val="00985602"/>
    <w:rsid w:val="009858B2"/>
    <w:rsid w:val="00987A5E"/>
    <w:rsid w:val="00990418"/>
    <w:rsid w:val="00992D22"/>
    <w:rsid w:val="00993FE1"/>
    <w:rsid w:val="009A305E"/>
    <w:rsid w:val="009A50BF"/>
    <w:rsid w:val="009A529F"/>
    <w:rsid w:val="009A5817"/>
    <w:rsid w:val="009A65AF"/>
    <w:rsid w:val="009B3110"/>
    <w:rsid w:val="009B57E1"/>
    <w:rsid w:val="009B6EBF"/>
    <w:rsid w:val="009B7C62"/>
    <w:rsid w:val="009C09F4"/>
    <w:rsid w:val="009C1B67"/>
    <w:rsid w:val="009C3635"/>
    <w:rsid w:val="009C5189"/>
    <w:rsid w:val="009C7866"/>
    <w:rsid w:val="009D0863"/>
    <w:rsid w:val="009D3507"/>
    <w:rsid w:val="009D39F6"/>
    <w:rsid w:val="009D41A3"/>
    <w:rsid w:val="009D4EBA"/>
    <w:rsid w:val="009D576E"/>
    <w:rsid w:val="009D6136"/>
    <w:rsid w:val="009D6FE5"/>
    <w:rsid w:val="009D79FA"/>
    <w:rsid w:val="009E19EB"/>
    <w:rsid w:val="009E5082"/>
    <w:rsid w:val="009E654B"/>
    <w:rsid w:val="009F1400"/>
    <w:rsid w:val="009F5C2E"/>
    <w:rsid w:val="00A0155A"/>
    <w:rsid w:val="00A02CB2"/>
    <w:rsid w:val="00A061B8"/>
    <w:rsid w:val="00A079C3"/>
    <w:rsid w:val="00A11C8D"/>
    <w:rsid w:val="00A12F71"/>
    <w:rsid w:val="00A145CD"/>
    <w:rsid w:val="00A16E72"/>
    <w:rsid w:val="00A26A9A"/>
    <w:rsid w:val="00A33268"/>
    <w:rsid w:val="00A33D8D"/>
    <w:rsid w:val="00A35E8D"/>
    <w:rsid w:val="00A40315"/>
    <w:rsid w:val="00A43571"/>
    <w:rsid w:val="00A4536E"/>
    <w:rsid w:val="00A4785D"/>
    <w:rsid w:val="00A52754"/>
    <w:rsid w:val="00A60943"/>
    <w:rsid w:val="00A60B64"/>
    <w:rsid w:val="00A61AF3"/>
    <w:rsid w:val="00A61F2D"/>
    <w:rsid w:val="00A6216A"/>
    <w:rsid w:val="00A64468"/>
    <w:rsid w:val="00A71D8A"/>
    <w:rsid w:val="00A72E78"/>
    <w:rsid w:val="00A749E8"/>
    <w:rsid w:val="00A75AB6"/>
    <w:rsid w:val="00A81B34"/>
    <w:rsid w:val="00A81F0B"/>
    <w:rsid w:val="00A87607"/>
    <w:rsid w:val="00A90C42"/>
    <w:rsid w:val="00A92885"/>
    <w:rsid w:val="00A94124"/>
    <w:rsid w:val="00A95917"/>
    <w:rsid w:val="00A96465"/>
    <w:rsid w:val="00A96D43"/>
    <w:rsid w:val="00AA03F7"/>
    <w:rsid w:val="00AA2106"/>
    <w:rsid w:val="00AA64DE"/>
    <w:rsid w:val="00AB142C"/>
    <w:rsid w:val="00AC0BE5"/>
    <w:rsid w:val="00AC33FE"/>
    <w:rsid w:val="00AC6223"/>
    <w:rsid w:val="00AC63FE"/>
    <w:rsid w:val="00AC6701"/>
    <w:rsid w:val="00AD1196"/>
    <w:rsid w:val="00AD470B"/>
    <w:rsid w:val="00AE60B1"/>
    <w:rsid w:val="00AE6140"/>
    <w:rsid w:val="00AE6BD9"/>
    <w:rsid w:val="00AF031D"/>
    <w:rsid w:val="00AF10BA"/>
    <w:rsid w:val="00AF2127"/>
    <w:rsid w:val="00AF24D7"/>
    <w:rsid w:val="00AF268B"/>
    <w:rsid w:val="00AF616A"/>
    <w:rsid w:val="00AF64E7"/>
    <w:rsid w:val="00AF7ACC"/>
    <w:rsid w:val="00B02B7B"/>
    <w:rsid w:val="00B033FE"/>
    <w:rsid w:val="00B04B86"/>
    <w:rsid w:val="00B062E8"/>
    <w:rsid w:val="00B07F8F"/>
    <w:rsid w:val="00B1188D"/>
    <w:rsid w:val="00B12D31"/>
    <w:rsid w:val="00B157ED"/>
    <w:rsid w:val="00B20141"/>
    <w:rsid w:val="00B23581"/>
    <w:rsid w:val="00B23CF9"/>
    <w:rsid w:val="00B25E6F"/>
    <w:rsid w:val="00B27838"/>
    <w:rsid w:val="00B314D9"/>
    <w:rsid w:val="00B319AA"/>
    <w:rsid w:val="00B32A64"/>
    <w:rsid w:val="00B34E42"/>
    <w:rsid w:val="00B42BED"/>
    <w:rsid w:val="00B4513F"/>
    <w:rsid w:val="00B55CBA"/>
    <w:rsid w:val="00B601BB"/>
    <w:rsid w:val="00B6389E"/>
    <w:rsid w:val="00B639A2"/>
    <w:rsid w:val="00B653F9"/>
    <w:rsid w:val="00B66817"/>
    <w:rsid w:val="00B7068F"/>
    <w:rsid w:val="00B71021"/>
    <w:rsid w:val="00B71D75"/>
    <w:rsid w:val="00B7264C"/>
    <w:rsid w:val="00B74D01"/>
    <w:rsid w:val="00B76E3C"/>
    <w:rsid w:val="00B80377"/>
    <w:rsid w:val="00B869E8"/>
    <w:rsid w:val="00B8788D"/>
    <w:rsid w:val="00B94D15"/>
    <w:rsid w:val="00B957C1"/>
    <w:rsid w:val="00B9727B"/>
    <w:rsid w:val="00B97304"/>
    <w:rsid w:val="00BA20D5"/>
    <w:rsid w:val="00BA32DC"/>
    <w:rsid w:val="00BA3632"/>
    <w:rsid w:val="00BA45D8"/>
    <w:rsid w:val="00BA49DE"/>
    <w:rsid w:val="00BA5AE9"/>
    <w:rsid w:val="00BA6E6D"/>
    <w:rsid w:val="00BB34F2"/>
    <w:rsid w:val="00BB7AAC"/>
    <w:rsid w:val="00BC10C7"/>
    <w:rsid w:val="00BC51D3"/>
    <w:rsid w:val="00BC690A"/>
    <w:rsid w:val="00BC6C16"/>
    <w:rsid w:val="00BC7AFC"/>
    <w:rsid w:val="00BD1AE0"/>
    <w:rsid w:val="00BD2929"/>
    <w:rsid w:val="00BE1E0C"/>
    <w:rsid w:val="00BE36DE"/>
    <w:rsid w:val="00BE3D9E"/>
    <w:rsid w:val="00BE48E2"/>
    <w:rsid w:val="00BE5E76"/>
    <w:rsid w:val="00BF0793"/>
    <w:rsid w:val="00BF23A3"/>
    <w:rsid w:val="00BF6C3C"/>
    <w:rsid w:val="00BF74CA"/>
    <w:rsid w:val="00C06700"/>
    <w:rsid w:val="00C068BE"/>
    <w:rsid w:val="00C068EE"/>
    <w:rsid w:val="00C10A3E"/>
    <w:rsid w:val="00C157F1"/>
    <w:rsid w:val="00C171A6"/>
    <w:rsid w:val="00C211A9"/>
    <w:rsid w:val="00C22C68"/>
    <w:rsid w:val="00C238C7"/>
    <w:rsid w:val="00C27823"/>
    <w:rsid w:val="00C32A55"/>
    <w:rsid w:val="00C32BE6"/>
    <w:rsid w:val="00C331C7"/>
    <w:rsid w:val="00C357A9"/>
    <w:rsid w:val="00C362E6"/>
    <w:rsid w:val="00C422D3"/>
    <w:rsid w:val="00C4463B"/>
    <w:rsid w:val="00C467B1"/>
    <w:rsid w:val="00C46F0F"/>
    <w:rsid w:val="00C47785"/>
    <w:rsid w:val="00C55149"/>
    <w:rsid w:val="00C57D10"/>
    <w:rsid w:val="00C61043"/>
    <w:rsid w:val="00C61933"/>
    <w:rsid w:val="00C61B9D"/>
    <w:rsid w:val="00C61EFF"/>
    <w:rsid w:val="00C67331"/>
    <w:rsid w:val="00C677A5"/>
    <w:rsid w:val="00C67E6C"/>
    <w:rsid w:val="00C77A55"/>
    <w:rsid w:val="00C77D5B"/>
    <w:rsid w:val="00C8769B"/>
    <w:rsid w:val="00C95B52"/>
    <w:rsid w:val="00C96EB8"/>
    <w:rsid w:val="00CA1A4E"/>
    <w:rsid w:val="00CA2EF1"/>
    <w:rsid w:val="00CA324A"/>
    <w:rsid w:val="00CA5BF0"/>
    <w:rsid w:val="00CA5F6E"/>
    <w:rsid w:val="00CA6EC5"/>
    <w:rsid w:val="00CB0299"/>
    <w:rsid w:val="00CB3053"/>
    <w:rsid w:val="00CC36FA"/>
    <w:rsid w:val="00CC4CDE"/>
    <w:rsid w:val="00CD068A"/>
    <w:rsid w:val="00CD2177"/>
    <w:rsid w:val="00CD237B"/>
    <w:rsid w:val="00CD689A"/>
    <w:rsid w:val="00CE0DDB"/>
    <w:rsid w:val="00CE6734"/>
    <w:rsid w:val="00CF132B"/>
    <w:rsid w:val="00CF19A4"/>
    <w:rsid w:val="00CF2DDA"/>
    <w:rsid w:val="00CF4ED8"/>
    <w:rsid w:val="00CF798A"/>
    <w:rsid w:val="00CF7BF4"/>
    <w:rsid w:val="00D026F3"/>
    <w:rsid w:val="00D148F2"/>
    <w:rsid w:val="00D16734"/>
    <w:rsid w:val="00D238C4"/>
    <w:rsid w:val="00D328AC"/>
    <w:rsid w:val="00D333F3"/>
    <w:rsid w:val="00D3418C"/>
    <w:rsid w:val="00D365EB"/>
    <w:rsid w:val="00D43EB7"/>
    <w:rsid w:val="00D462D5"/>
    <w:rsid w:val="00D479DD"/>
    <w:rsid w:val="00D50E64"/>
    <w:rsid w:val="00D52118"/>
    <w:rsid w:val="00D56824"/>
    <w:rsid w:val="00D6116E"/>
    <w:rsid w:val="00D61DE0"/>
    <w:rsid w:val="00D71109"/>
    <w:rsid w:val="00D7201C"/>
    <w:rsid w:val="00D75592"/>
    <w:rsid w:val="00D8063E"/>
    <w:rsid w:val="00D82615"/>
    <w:rsid w:val="00D90347"/>
    <w:rsid w:val="00D918DE"/>
    <w:rsid w:val="00D95C85"/>
    <w:rsid w:val="00D96F3D"/>
    <w:rsid w:val="00D97753"/>
    <w:rsid w:val="00DA036F"/>
    <w:rsid w:val="00DA4EC1"/>
    <w:rsid w:val="00DA6967"/>
    <w:rsid w:val="00DA6A83"/>
    <w:rsid w:val="00DB2185"/>
    <w:rsid w:val="00DB25A7"/>
    <w:rsid w:val="00DB3209"/>
    <w:rsid w:val="00DB5FC6"/>
    <w:rsid w:val="00DB7B15"/>
    <w:rsid w:val="00DC248B"/>
    <w:rsid w:val="00DC4A60"/>
    <w:rsid w:val="00DD4ACC"/>
    <w:rsid w:val="00DD60D0"/>
    <w:rsid w:val="00DD69DC"/>
    <w:rsid w:val="00DE2FEF"/>
    <w:rsid w:val="00DE636F"/>
    <w:rsid w:val="00DE69B8"/>
    <w:rsid w:val="00DF0F77"/>
    <w:rsid w:val="00DF1CB7"/>
    <w:rsid w:val="00DF280B"/>
    <w:rsid w:val="00DF7D16"/>
    <w:rsid w:val="00E03E60"/>
    <w:rsid w:val="00E04262"/>
    <w:rsid w:val="00E10A42"/>
    <w:rsid w:val="00E112B8"/>
    <w:rsid w:val="00E12333"/>
    <w:rsid w:val="00E207AC"/>
    <w:rsid w:val="00E22660"/>
    <w:rsid w:val="00E2346A"/>
    <w:rsid w:val="00E234FA"/>
    <w:rsid w:val="00E3106C"/>
    <w:rsid w:val="00E33464"/>
    <w:rsid w:val="00E35ACE"/>
    <w:rsid w:val="00E408FB"/>
    <w:rsid w:val="00E411BC"/>
    <w:rsid w:val="00E41B7C"/>
    <w:rsid w:val="00E430F7"/>
    <w:rsid w:val="00E45802"/>
    <w:rsid w:val="00E50C3D"/>
    <w:rsid w:val="00E52521"/>
    <w:rsid w:val="00E52A88"/>
    <w:rsid w:val="00E539DA"/>
    <w:rsid w:val="00E54C22"/>
    <w:rsid w:val="00E62544"/>
    <w:rsid w:val="00E62B1F"/>
    <w:rsid w:val="00E63BDA"/>
    <w:rsid w:val="00E641A4"/>
    <w:rsid w:val="00E67A72"/>
    <w:rsid w:val="00E70275"/>
    <w:rsid w:val="00E70492"/>
    <w:rsid w:val="00E736F9"/>
    <w:rsid w:val="00E74615"/>
    <w:rsid w:val="00E74EB8"/>
    <w:rsid w:val="00E816DB"/>
    <w:rsid w:val="00E8256F"/>
    <w:rsid w:val="00E844D5"/>
    <w:rsid w:val="00E918B6"/>
    <w:rsid w:val="00E92A48"/>
    <w:rsid w:val="00E97263"/>
    <w:rsid w:val="00EA3E76"/>
    <w:rsid w:val="00EA4E43"/>
    <w:rsid w:val="00EB2E49"/>
    <w:rsid w:val="00EB416D"/>
    <w:rsid w:val="00EC54C5"/>
    <w:rsid w:val="00EC77FF"/>
    <w:rsid w:val="00EC7ADA"/>
    <w:rsid w:val="00ED1039"/>
    <w:rsid w:val="00ED52B3"/>
    <w:rsid w:val="00ED6EEF"/>
    <w:rsid w:val="00ED7C1F"/>
    <w:rsid w:val="00EE1147"/>
    <w:rsid w:val="00EE38C5"/>
    <w:rsid w:val="00EE3AE5"/>
    <w:rsid w:val="00EE65B1"/>
    <w:rsid w:val="00EE6ADC"/>
    <w:rsid w:val="00EF2113"/>
    <w:rsid w:val="00EF3DA7"/>
    <w:rsid w:val="00EF564C"/>
    <w:rsid w:val="00EF699A"/>
    <w:rsid w:val="00F02FB6"/>
    <w:rsid w:val="00F062AE"/>
    <w:rsid w:val="00F071E1"/>
    <w:rsid w:val="00F124A4"/>
    <w:rsid w:val="00F16A61"/>
    <w:rsid w:val="00F21710"/>
    <w:rsid w:val="00F27077"/>
    <w:rsid w:val="00F275F2"/>
    <w:rsid w:val="00F27BBC"/>
    <w:rsid w:val="00F307D4"/>
    <w:rsid w:val="00F30B2D"/>
    <w:rsid w:val="00F33971"/>
    <w:rsid w:val="00F33BC6"/>
    <w:rsid w:val="00F34D98"/>
    <w:rsid w:val="00F3706A"/>
    <w:rsid w:val="00F37452"/>
    <w:rsid w:val="00F37554"/>
    <w:rsid w:val="00F450CE"/>
    <w:rsid w:val="00F51689"/>
    <w:rsid w:val="00F62ACA"/>
    <w:rsid w:val="00F65CB8"/>
    <w:rsid w:val="00F70DB9"/>
    <w:rsid w:val="00F82FB4"/>
    <w:rsid w:val="00F830E6"/>
    <w:rsid w:val="00F83E66"/>
    <w:rsid w:val="00F85727"/>
    <w:rsid w:val="00F87EC6"/>
    <w:rsid w:val="00F90165"/>
    <w:rsid w:val="00F92AE6"/>
    <w:rsid w:val="00F94142"/>
    <w:rsid w:val="00F9508A"/>
    <w:rsid w:val="00FA54B1"/>
    <w:rsid w:val="00FB07E9"/>
    <w:rsid w:val="00FB123D"/>
    <w:rsid w:val="00FB1818"/>
    <w:rsid w:val="00FB1E14"/>
    <w:rsid w:val="00FB7296"/>
    <w:rsid w:val="00FC4BD9"/>
    <w:rsid w:val="00FC67CD"/>
    <w:rsid w:val="00FC6A15"/>
    <w:rsid w:val="00FD10DF"/>
    <w:rsid w:val="00FD28FB"/>
    <w:rsid w:val="00FD2B09"/>
    <w:rsid w:val="00FD50AF"/>
    <w:rsid w:val="00FD7BCB"/>
    <w:rsid w:val="00FE0C1F"/>
    <w:rsid w:val="00FE24C3"/>
    <w:rsid w:val="00FE43DA"/>
    <w:rsid w:val="00FE6BE4"/>
    <w:rsid w:val="00FE78AE"/>
    <w:rsid w:val="00FF0D74"/>
    <w:rsid w:val="00FF1D8C"/>
    <w:rsid w:val="00FF20FA"/>
    <w:rsid w:val="00FF2858"/>
    <w:rsid w:val="00FF33E9"/>
    <w:rsid w:val="00FF35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441B289"/>
  <w15:chartTrackingRefBased/>
  <w15:docId w15:val="{5BF6A781-2FD8-4E0E-84E3-8BDD0B4EB7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color w:val="000000" w:themeColor="text1"/>
        <w:sz w:val="24"/>
        <w:szCs w:val="24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rsid w:val="00D90347"/>
  </w:style>
  <w:style w:type="paragraph" w:styleId="Nagwek1">
    <w:name w:val="heading 1"/>
    <w:aliases w:val="Rozdział"/>
    <w:basedOn w:val="Normalny"/>
    <w:next w:val="Normalny"/>
    <w:link w:val="Nagwek1Znak"/>
    <w:uiPriority w:val="9"/>
    <w:qFormat/>
    <w:rsid w:val="00EE1147"/>
    <w:pPr>
      <w:keepNext/>
      <w:keepLines/>
      <w:numPr>
        <w:numId w:val="10"/>
      </w:numPr>
      <w:tabs>
        <w:tab w:val="left" w:pos="66"/>
        <w:tab w:val="left" w:pos="1134"/>
        <w:tab w:val="left" w:pos="5070"/>
      </w:tabs>
      <w:spacing w:before="480" w:after="120" w:line="276" w:lineRule="auto"/>
      <w:ind w:left="0" w:firstLine="0"/>
      <w:jc w:val="center"/>
      <w:outlineLvl w:val="0"/>
    </w:pPr>
    <w:rPr>
      <w:rFonts w:eastAsiaTheme="majorEastAsia"/>
      <w:b/>
      <w:bCs/>
      <w:smallCaps/>
      <w:noProof/>
      <w:sz w:val="28"/>
      <w:szCs w:val="36"/>
    </w:rPr>
  </w:style>
  <w:style w:type="paragraph" w:styleId="Nagwek2">
    <w:name w:val="heading 2"/>
    <w:basedOn w:val="Normalny"/>
    <w:next w:val="Normalny"/>
    <w:link w:val="Nagwek2Znak"/>
    <w:autoRedefine/>
    <w:uiPriority w:val="9"/>
    <w:unhideWhenUsed/>
    <w:rsid w:val="007B08C2"/>
    <w:pPr>
      <w:keepNext/>
      <w:keepLines/>
      <w:spacing w:before="360" w:after="240"/>
      <w:outlineLvl w:val="1"/>
    </w:pPr>
    <w:rPr>
      <w:rFonts w:eastAsiaTheme="majorEastAsia" w:cstheme="majorBidi"/>
      <w:b/>
      <w:bCs/>
      <w:smallCaps/>
      <w:szCs w:val="28"/>
    </w:rPr>
  </w:style>
  <w:style w:type="paragraph" w:styleId="Nagwek3">
    <w:name w:val="heading 3"/>
    <w:basedOn w:val="Normalny"/>
    <w:next w:val="Normalny"/>
    <w:link w:val="Nagwek3Znak"/>
    <w:uiPriority w:val="9"/>
    <w:unhideWhenUsed/>
    <w:rsid w:val="00457708"/>
    <w:pPr>
      <w:keepNext/>
      <w:keepLines/>
      <w:numPr>
        <w:ilvl w:val="2"/>
        <w:numId w:val="1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Nagwek4">
    <w:name w:val="heading 4"/>
    <w:basedOn w:val="Normalny"/>
    <w:next w:val="Normalny"/>
    <w:link w:val="Nagwek4Znak"/>
    <w:uiPriority w:val="9"/>
    <w:unhideWhenUsed/>
    <w:rsid w:val="00457708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Nagwek5">
    <w:name w:val="heading 5"/>
    <w:basedOn w:val="Normalny"/>
    <w:next w:val="Normalny"/>
    <w:link w:val="Nagwek5Znak"/>
    <w:uiPriority w:val="9"/>
    <w:unhideWhenUsed/>
    <w:qFormat/>
    <w:rsid w:val="00457708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color w:val="323E4F" w:themeColor="text2" w:themeShade="BF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457708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457708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457708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457708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Styldata1">
    <w:name w:val="Styl data 1"/>
    <w:basedOn w:val="Domylnaczcionkaakapitu"/>
    <w:uiPriority w:val="1"/>
    <w:rsid w:val="00906ED4"/>
    <w:rPr>
      <w:rFonts w:ascii="Arial" w:hAnsi="Arial"/>
      <w:color w:val="000000" w:themeColor="text1"/>
      <w:sz w:val="24"/>
    </w:rPr>
  </w:style>
  <w:style w:type="paragraph" w:customStyle="1" w:styleId="031Rozdzia">
    <w:name w:val="031 Rozdział"/>
    <w:basedOn w:val="Nagwek1"/>
    <w:link w:val="031RozdziaZnak"/>
    <w:rsid w:val="0065096D"/>
    <w:pPr>
      <w:spacing w:after="480"/>
    </w:pPr>
    <w:rPr>
      <w:b w:val="0"/>
      <w:bCs w:val="0"/>
      <w:smallCaps w:val="0"/>
    </w:rPr>
  </w:style>
  <w:style w:type="character" w:customStyle="1" w:styleId="031RozdziaZnak">
    <w:name w:val="031 Rozdział Znak"/>
    <w:basedOn w:val="Nagwek1Znak"/>
    <w:link w:val="031Rozdzia"/>
    <w:rsid w:val="0065096D"/>
    <w:rPr>
      <w:rFonts w:eastAsiaTheme="majorEastAsia"/>
      <w:b w:val="0"/>
      <w:bCs w:val="0"/>
      <w:smallCaps w:val="0"/>
      <w:noProof/>
      <w:sz w:val="28"/>
      <w:szCs w:val="36"/>
    </w:rPr>
  </w:style>
  <w:style w:type="character" w:customStyle="1" w:styleId="Nagwek1Znak">
    <w:name w:val="Nagłówek 1 Znak"/>
    <w:aliases w:val="Rozdział Znak"/>
    <w:basedOn w:val="Domylnaczcionkaakapitu"/>
    <w:link w:val="Nagwek1"/>
    <w:uiPriority w:val="9"/>
    <w:rsid w:val="00EE1147"/>
    <w:rPr>
      <w:rFonts w:eastAsiaTheme="majorEastAsia"/>
      <w:b/>
      <w:bCs/>
      <w:smallCaps/>
      <w:noProof/>
      <w:sz w:val="28"/>
      <w:szCs w:val="36"/>
    </w:rPr>
  </w:style>
  <w:style w:type="character" w:customStyle="1" w:styleId="TytuArial12bold">
    <w:name w:val="Tytuł Arial 12 bold"/>
    <w:uiPriority w:val="1"/>
    <w:rsid w:val="004A7283"/>
    <w:rPr>
      <w:rFonts w:ascii="Arial" w:hAnsi="Arial"/>
      <w:b/>
      <w:color w:val="000000" w:themeColor="text1"/>
      <w:sz w:val="24"/>
    </w:rPr>
  </w:style>
  <w:style w:type="paragraph" w:customStyle="1" w:styleId="Okadkaszaryozdobny">
    <w:name w:val="Okładka szary ozdobny"/>
    <w:basedOn w:val="Normalny"/>
    <w:link w:val="OkadkaszaryozdobnyZnak"/>
    <w:rsid w:val="004A7283"/>
    <w:pPr>
      <w:tabs>
        <w:tab w:val="left" w:pos="1985"/>
      </w:tabs>
      <w:spacing w:after="0"/>
      <w:ind w:firstLine="1843"/>
    </w:pPr>
    <w:rPr>
      <w:rFonts w:ascii="Arial Black" w:hAnsi="Arial Black"/>
      <w:outline/>
      <w:color w:val="808080" w:themeColor="background1" w:themeShade="80"/>
      <w:kern w:val="24"/>
      <w:sz w:val="60"/>
      <w:szCs w:val="60"/>
      <w:lang w:val="en-US"/>
      <w14:textOutline w14:w="3175" w14:cap="flat" w14:cmpd="sng" w14:algn="ctr">
        <w14:solidFill>
          <w14:schemeClr w14:val="bg1">
            <w14:lumMod w14:val="50000"/>
          </w14:schemeClr>
        </w14:solidFill>
        <w14:prstDash w14:val="solid"/>
        <w14:round/>
      </w14:textOutline>
    </w:rPr>
  </w:style>
  <w:style w:type="character" w:customStyle="1" w:styleId="OkadkaszaryozdobnyZnak">
    <w:name w:val="Okładka szary ozdobny Znak"/>
    <w:basedOn w:val="Domylnaczcionkaakapitu"/>
    <w:link w:val="Okadkaszaryozdobny"/>
    <w:rsid w:val="004A7283"/>
    <w:rPr>
      <w:rFonts w:ascii="Arial Black" w:hAnsi="Arial Black"/>
      <w:outline/>
      <w:color w:val="808080" w:themeColor="background1" w:themeShade="80"/>
      <w:kern w:val="24"/>
      <w:sz w:val="60"/>
      <w:szCs w:val="60"/>
      <w:lang w:val="en-US"/>
      <w14:textOutline w14:w="3175" w14:cap="flat" w14:cmpd="sng" w14:algn="ctr">
        <w14:solidFill>
          <w14:schemeClr w14:val="bg1">
            <w14:lumMod w14:val="50000"/>
          </w14:schemeClr>
        </w14:solidFill>
        <w14:prstDash w14:val="solid"/>
        <w14:round/>
      </w14:textOutline>
    </w:rPr>
  </w:style>
  <w:style w:type="character" w:customStyle="1" w:styleId="Styl2">
    <w:name w:val="Styl2"/>
    <w:basedOn w:val="Domylnaczcionkaakapitu"/>
    <w:uiPriority w:val="1"/>
    <w:rsid w:val="0056529D"/>
    <w:rPr>
      <w14:textOutline w14:w="9525" w14:cap="flat" w14:cmpd="sng" w14:algn="ctr">
        <w14:solidFill>
          <w14:schemeClr w14:val="bg1">
            <w14:lumMod w14:val="50000"/>
          </w14:schemeClr>
        </w14:solidFill>
        <w14:prstDash w14:val="solid"/>
        <w14:round/>
      </w14:textOutline>
    </w:rPr>
  </w:style>
  <w:style w:type="character" w:customStyle="1" w:styleId="Polawyboruilistyrozwijalne">
    <w:name w:val="Pola wyboru i listy rozwijalne"/>
    <w:basedOn w:val="Domylnaczcionkaakapitu"/>
    <w:uiPriority w:val="1"/>
    <w:qFormat/>
    <w:rsid w:val="0056529D"/>
    <w:rPr>
      <w:rFonts w:ascii="Arial" w:hAnsi="Arial"/>
      <w:b w:val="0"/>
      <w:i w:val="0"/>
      <w:color w:val="C00000"/>
      <w:sz w:val="24"/>
    </w:rPr>
  </w:style>
  <w:style w:type="character" w:customStyle="1" w:styleId="Nagwek2Znak">
    <w:name w:val="Nagłówek 2 Znak"/>
    <w:basedOn w:val="Domylnaczcionkaakapitu"/>
    <w:link w:val="Nagwek2"/>
    <w:uiPriority w:val="9"/>
    <w:rsid w:val="007B08C2"/>
    <w:rPr>
      <w:rFonts w:eastAsiaTheme="majorEastAsia" w:cstheme="majorBidi"/>
      <w:b/>
      <w:bCs/>
      <w:smallCaps/>
      <w:szCs w:val="28"/>
    </w:rPr>
  </w:style>
  <w:style w:type="character" w:customStyle="1" w:styleId="Nagwek3Znak">
    <w:name w:val="Nagłówek 3 Znak"/>
    <w:basedOn w:val="Domylnaczcionkaakapitu"/>
    <w:link w:val="Nagwek3"/>
    <w:uiPriority w:val="9"/>
    <w:rsid w:val="00457708"/>
    <w:rPr>
      <w:rFonts w:asciiTheme="majorHAnsi" w:eastAsiaTheme="majorEastAsia" w:hAnsiTheme="majorHAnsi" w:cstheme="majorBidi"/>
      <w:b/>
      <w:bCs/>
    </w:rPr>
  </w:style>
  <w:style w:type="character" w:customStyle="1" w:styleId="Nagwek4Znak">
    <w:name w:val="Nagłówek 4 Znak"/>
    <w:basedOn w:val="Domylnaczcionkaakapitu"/>
    <w:link w:val="Nagwek4"/>
    <w:uiPriority w:val="9"/>
    <w:rsid w:val="00457708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Nagwek5Znak">
    <w:name w:val="Nagłówek 5 Znak"/>
    <w:basedOn w:val="Domylnaczcionkaakapitu"/>
    <w:link w:val="Nagwek5"/>
    <w:uiPriority w:val="9"/>
    <w:rsid w:val="00457708"/>
    <w:rPr>
      <w:rFonts w:asciiTheme="majorHAnsi" w:eastAsiaTheme="majorEastAsia" w:hAnsiTheme="majorHAnsi" w:cstheme="majorBidi"/>
      <w:color w:val="323E4F" w:themeColor="text2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457708"/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457708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457708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457708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styleId="Wyrnieniedelikatne">
    <w:name w:val="Subtle Emphasis"/>
    <w:basedOn w:val="Domylnaczcionkaakapitu"/>
    <w:uiPriority w:val="19"/>
    <w:rsid w:val="00457708"/>
    <w:rPr>
      <w:i/>
      <w:iCs/>
      <w:color w:val="404040" w:themeColor="text1" w:themeTint="BF"/>
    </w:rPr>
  </w:style>
  <w:style w:type="character" w:styleId="Hipercze">
    <w:name w:val="Hyperlink"/>
    <w:basedOn w:val="Domylnaczcionkaakapitu"/>
    <w:uiPriority w:val="99"/>
    <w:unhideWhenUsed/>
    <w:rsid w:val="00457708"/>
    <w:rPr>
      <w:color w:val="0563C1" w:themeColor="hyperlink"/>
      <w:u w:val="single"/>
    </w:rPr>
  </w:style>
  <w:style w:type="paragraph" w:styleId="Bezodstpw">
    <w:name w:val="No Spacing"/>
    <w:link w:val="BezodstpwZnak"/>
    <w:uiPriority w:val="1"/>
    <w:rsid w:val="00457708"/>
    <w:pPr>
      <w:spacing w:after="0" w:line="240" w:lineRule="auto"/>
    </w:pPr>
    <w:rPr>
      <w:rFonts w:asciiTheme="minorHAnsi" w:eastAsiaTheme="minorEastAsia" w:hAnsiTheme="minorHAnsi" w:cstheme="minorBidi"/>
      <w:sz w:val="22"/>
      <w:szCs w:val="22"/>
    </w:rPr>
  </w:style>
  <w:style w:type="paragraph" w:styleId="Tekstpodstawowy">
    <w:name w:val="Body Text"/>
    <w:basedOn w:val="Normalny"/>
    <w:link w:val="TekstpodstawowyZnak"/>
    <w:rsid w:val="00457708"/>
    <w:pPr>
      <w:spacing w:after="0" w:line="288" w:lineRule="auto"/>
      <w:ind w:firstLine="284"/>
      <w:jc w:val="both"/>
    </w:pPr>
    <w:rPr>
      <w:rFonts w:ascii="Times New Roman" w:eastAsia="Times New Roman" w:hAnsi="Times New Roman" w:cs="Times New Roman"/>
      <w:szCs w:val="20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rsid w:val="00457708"/>
    <w:rPr>
      <w:rFonts w:ascii="Times New Roman" w:eastAsia="Times New Roman" w:hAnsi="Times New Roman"/>
      <w:szCs w:val="20"/>
      <w:lang w:eastAsia="pl-PL"/>
    </w:rPr>
  </w:style>
  <w:style w:type="paragraph" w:styleId="Tekstpodstawowywcity">
    <w:name w:val="Body Text Indent"/>
    <w:basedOn w:val="Normalny"/>
    <w:link w:val="TekstpodstawowywcityZnak"/>
    <w:rsid w:val="00457708"/>
    <w:pPr>
      <w:tabs>
        <w:tab w:val="left" w:pos="0"/>
        <w:tab w:val="left" w:pos="9210"/>
      </w:tabs>
      <w:spacing w:after="0" w:line="312" w:lineRule="auto"/>
      <w:ind w:firstLine="284"/>
      <w:jc w:val="both"/>
    </w:pPr>
    <w:rPr>
      <w:rFonts w:ascii="Times New Roman" w:eastAsia="Times New Roman" w:hAnsi="Times New Roman" w:cs="Times New Roman"/>
      <w:szCs w:val="20"/>
      <w:lang w:eastAsia="pl-PL"/>
    </w:rPr>
  </w:style>
  <w:style w:type="character" w:customStyle="1" w:styleId="TekstpodstawowywcityZnak">
    <w:name w:val="Tekst podstawowy wcięty Znak"/>
    <w:basedOn w:val="Domylnaczcionkaakapitu"/>
    <w:link w:val="Tekstpodstawowywcity"/>
    <w:rsid w:val="00457708"/>
    <w:rPr>
      <w:rFonts w:ascii="Times New Roman" w:eastAsia="Times New Roman" w:hAnsi="Times New Roman"/>
      <w:szCs w:val="20"/>
      <w:lang w:eastAsia="pl-PL"/>
    </w:rPr>
  </w:style>
  <w:style w:type="character" w:styleId="Tekstzastpczy">
    <w:name w:val="Placeholder Text"/>
    <w:basedOn w:val="Domylnaczcionkaakapitu"/>
    <w:uiPriority w:val="99"/>
    <w:semiHidden/>
    <w:rsid w:val="00457708"/>
    <w:rPr>
      <w:color w:val="808080"/>
    </w:rPr>
  </w:style>
  <w:style w:type="paragraph" w:customStyle="1" w:styleId="NormalnyA12szary">
    <w:name w:val="Normalny A12 szary"/>
    <w:basedOn w:val="Normalny"/>
    <w:link w:val="NormalnyA12szaryZnak"/>
    <w:rsid w:val="00457708"/>
    <w:pPr>
      <w:ind w:left="567"/>
    </w:pPr>
  </w:style>
  <w:style w:type="paragraph" w:customStyle="1" w:styleId="04Numerzdarzenia">
    <w:name w:val="04 Numer zdarzenia"/>
    <w:basedOn w:val="Normalny"/>
    <w:link w:val="04NumerzdarzeniaZnak"/>
    <w:qFormat/>
    <w:rsid w:val="00457708"/>
    <w:pPr>
      <w:spacing w:after="0"/>
    </w:pPr>
    <w:rPr>
      <w:rFonts w:ascii="Arial Black" w:hAnsi="Arial Black"/>
      <w:outline/>
      <w:color w:val="FFFFFF" w:themeColor="background1"/>
      <w:kern w:val="24"/>
      <w:sz w:val="60"/>
      <w:szCs w:val="60"/>
      <w:lang w:val="en-US"/>
      <w14:textOutline w14:w="12700" w14:cap="flat" w14:cmpd="sng" w14:algn="ctr">
        <w14:solidFill>
          <w14:schemeClr w14:val="bg1">
            <w14:lumMod w14:val="50000"/>
          </w14:schemeClr>
        </w14:solidFill>
        <w14:prstDash w14:val="solid"/>
        <w14:round/>
      </w14:textOutline>
      <w14:textFill>
        <w14:noFill/>
      </w14:textFill>
    </w:rPr>
  </w:style>
  <w:style w:type="character" w:customStyle="1" w:styleId="NormalnyA12szaryZnak">
    <w:name w:val="Normalny A12 szary Znak"/>
    <w:basedOn w:val="Domylnaczcionkaakapitu"/>
    <w:link w:val="NormalnyA12szary"/>
    <w:rsid w:val="00457708"/>
    <w:rPr>
      <w:rFonts w:eastAsiaTheme="minorEastAsia" w:cs="Arial"/>
    </w:rPr>
  </w:style>
  <w:style w:type="character" w:customStyle="1" w:styleId="04NumerzdarzeniaZnak">
    <w:name w:val="04 Numer zdarzenia Znak"/>
    <w:basedOn w:val="Domylnaczcionkaakapitu"/>
    <w:link w:val="04Numerzdarzenia"/>
    <w:rsid w:val="00457708"/>
    <w:rPr>
      <w:rFonts w:ascii="Arial Black" w:eastAsiaTheme="minorEastAsia" w:hAnsi="Arial Black" w:cstheme="minorBidi"/>
      <w:outline/>
      <w:color w:val="FFFFFF" w:themeColor="background1"/>
      <w:kern w:val="24"/>
      <w:sz w:val="60"/>
      <w:szCs w:val="60"/>
      <w:lang w:val="en-US"/>
      <w14:textOutline w14:w="12700" w14:cap="flat" w14:cmpd="sng" w14:algn="ctr">
        <w14:solidFill>
          <w14:schemeClr w14:val="bg1">
            <w14:lumMod w14:val="50000"/>
          </w14:schemeClr>
        </w14:solidFill>
        <w14:prstDash w14:val="solid"/>
        <w14:round/>
      </w14:textOutline>
      <w14:textFill>
        <w14:noFill/>
      </w14:textFill>
    </w:rPr>
  </w:style>
  <w:style w:type="paragraph" w:customStyle="1" w:styleId="Arial12szary">
    <w:name w:val="Arial 12 szary"/>
    <w:basedOn w:val="Normalny"/>
    <w:link w:val="Arial12szaryZnak"/>
    <w:qFormat/>
    <w:rsid w:val="00457708"/>
    <w:pPr>
      <w:spacing w:after="0"/>
    </w:pPr>
    <w:rPr>
      <w:color w:val="808080" w:themeColor="background1" w:themeShade="80"/>
    </w:rPr>
  </w:style>
  <w:style w:type="character" w:customStyle="1" w:styleId="Arial12szaryZnak">
    <w:name w:val="Arial 12 szary Znak"/>
    <w:basedOn w:val="Domylnaczcionkaakapitu"/>
    <w:link w:val="Arial12szary"/>
    <w:rsid w:val="00457708"/>
    <w:rPr>
      <w:rFonts w:eastAsiaTheme="minorEastAsia" w:cs="Arial"/>
      <w:color w:val="808080" w:themeColor="background1" w:themeShade="80"/>
    </w:rPr>
  </w:style>
  <w:style w:type="paragraph" w:customStyle="1" w:styleId="Arialszary30ozdobny">
    <w:name w:val="Arial szary 30 ozdobny"/>
    <w:basedOn w:val="Normalny"/>
    <w:link w:val="Arialszary30ozdobnyZnak"/>
    <w:rsid w:val="00457708"/>
    <w:rPr>
      <w14:textOutline w14:w="9525" w14:cap="flat" w14:cmpd="sng" w14:algn="ctr">
        <w14:solidFill>
          <w14:schemeClr w14:val="bg1">
            <w14:lumMod w14:val="50000"/>
          </w14:schemeClr>
        </w14:solidFill>
        <w14:prstDash w14:val="solid"/>
        <w14:round/>
      </w14:textOutline>
    </w:rPr>
  </w:style>
  <w:style w:type="paragraph" w:customStyle="1" w:styleId="Tytuarial12granatowybold">
    <w:name w:val="Tytuł arial 12 granatowy bold"/>
    <w:basedOn w:val="Normalny"/>
    <w:link w:val="Tytuarial12granatowyboldZnak"/>
    <w:rsid w:val="00457708"/>
    <w:pPr>
      <w:jc w:val="center"/>
    </w:pPr>
    <w:rPr>
      <w:color w:val="1F4E79" w:themeColor="accent5" w:themeShade="80"/>
    </w:rPr>
  </w:style>
  <w:style w:type="character" w:customStyle="1" w:styleId="Arialszary30ozdobnyZnak">
    <w:name w:val="Arial szary 30 ozdobny Znak"/>
    <w:basedOn w:val="Domylnaczcionkaakapitu"/>
    <w:link w:val="Arialszary30ozdobny"/>
    <w:rsid w:val="00457708"/>
    <w:rPr>
      <w:rFonts w:asciiTheme="minorHAnsi" w:eastAsiaTheme="minorEastAsia" w:hAnsiTheme="minorHAnsi" w:cstheme="minorBidi"/>
      <w:sz w:val="22"/>
      <w:szCs w:val="22"/>
      <w14:textOutline w14:w="9525" w14:cap="flat" w14:cmpd="sng" w14:algn="ctr">
        <w14:solidFill>
          <w14:schemeClr w14:val="bg1">
            <w14:lumMod w14:val="50000"/>
          </w14:schemeClr>
        </w14:solidFill>
        <w14:prstDash w14:val="solid"/>
        <w14:round/>
      </w14:textOutline>
    </w:rPr>
  </w:style>
  <w:style w:type="character" w:customStyle="1" w:styleId="Tytuarial12granatowyboldZnak">
    <w:name w:val="Tytuł arial 12 granatowy bold Znak"/>
    <w:basedOn w:val="Domylnaczcionkaakapitu"/>
    <w:link w:val="Tytuarial12granatowybold"/>
    <w:rsid w:val="00457708"/>
    <w:rPr>
      <w:rFonts w:asciiTheme="minorHAnsi" w:eastAsiaTheme="minorEastAsia" w:hAnsiTheme="minorHAnsi" w:cstheme="minorBidi"/>
      <w:color w:val="1F4E79" w:themeColor="accent5" w:themeShade="80"/>
      <w:sz w:val="22"/>
      <w:szCs w:val="22"/>
    </w:rPr>
  </w:style>
  <w:style w:type="paragraph" w:customStyle="1" w:styleId="04Daneadresowe">
    <w:name w:val="04 Dane adresowe"/>
    <w:basedOn w:val="Bezodstpw"/>
    <w:link w:val="04DaneadresoweZnak"/>
    <w:qFormat/>
    <w:rsid w:val="008F2EB1"/>
    <w:rPr>
      <w:rFonts w:ascii="Arial" w:hAnsi="Arial" w:cs="Arial"/>
      <w:color w:val="808080" w:themeColor="background1" w:themeShade="80"/>
      <w:sz w:val="20"/>
      <w:szCs w:val="20"/>
    </w:rPr>
  </w:style>
  <w:style w:type="paragraph" w:customStyle="1" w:styleId="OkadkaArial12szary">
    <w:name w:val="Okładka Arial 12 szary"/>
    <w:basedOn w:val="Normalny"/>
    <w:link w:val="OkadkaArial12szaryZnak"/>
    <w:rsid w:val="00717DD9"/>
    <w:pPr>
      <w:spacing w:after="0"/>
    </w:pPr>
  </w:style>
  <w:style w:type="character" w:customStyle="1" w:styleId="BezodstpwZnak">
    <w:name w:val="Bez odstępów Znak"/>
    <w:basedOn w:val="Domylnaczcionkaakapitu"/>
    <w:link w:val="Bezodstpw"/>
    <w:uiPriority w:val="1"/>
    <w:rsid w:val="008F2EB1"/>
    <w:rPr>
      <w:rFonts w:asciiTheme="minorHAnsi" w:eastAsiaTheme="minorEastAsia" w:hAnsiTheme="minorHAnsi" w:cstheme="minorBidi"/>
      <w:sz w:val="22"/>
      <w:szCs w:val="22"/>
    </w:rPr>
  </w:style>
  <w:style w:type="character" w:customStyle="1" w:styleId="04DaneadresoweZnak">
    <w:name w:val="04 Dane adresowe Znak"/>
    <w:basedOn w:val="BezodstpwZnak"/>
    <w:link w:val="04Daneadresowe"/>
    <w:rsid w:val="008F2EB1"/>
    <w:rPr>
      <w:rFonts w:asciiTheme="minorHAnsi" w:eastAsiaTheme="minorEastAsia" w:hAnsiTheme="minorHAnsi" w:cs="Arial"/>
      <w:color w:val="808080" w:themeColor="background1" w:themeShade="80"/>
      <w:sz w:val="20"/>
      <w:szCs w:val="20"/>
    </w:rPr>
  </w:style>
  <w:style w:type="paragraph" w:customStyle="1" w:styleId="PodstawowyArial12czarny-25odstp8">
    <w:name w:val="Podstawowy Arial 12 czarny-25% odstęp 8"/>
    <w:basedOn w:val="NormalnyA12szary"/>
    <w:link w:val="PodstawowyArial12czarny-25odstp8Znak"/>
    <w:rsid w:val="007C650D"/>
    <w:pPr>
      <w:ind w:left="0"/>
    </w:pPr>
    <w:rPr>
      <w:color w:val="404040" w:themeColor="text1" w:themeTint="BF"/>
    </w:rPr>
  </w:style>
  <w:style w:type="character" w:customStyle="1" w:styleId="OkadkaArial12szaryZnak">
    <w:name w:val="Okładka Arial 12 szary Znak"/>
    <w:basedOn w:val="Domylnaczcionkaakapitu"/>
    <w:link w:val="OkadkaArial12szary"/>
    <w:rsid w:val="00717DD9"/>
    <w:rPr>
      <w:rFonts w:eastAsiaTheme="minorEastAsia" w:cstheme="minorBidi"/>
    </w:rPr>
  </w:style>
  <w:style w:type="paragraph" w:customStyle="1" w:styleId="Arial12czarny-15odstep6">
    <w:name w:val="Arial 12 czarny-15% odstep 6"/>
    <w:basedOn w:val="PodstawowyArial12czarny-25odstp8"/>
    <w:link w:val="Arial12czarny-15odstep6Znak"/>
    <w:rsid w:val="00020F01"/>
    <w:pPr>
      <w:spacing w:before="120"/>
    </w:pPr>
    <w:rPr>
      <w:color w:val="262626" w:themeColor="text1" w:themeTint="D9"/>
    </w:rPr>
  </w:style>
  <w:style w:type="character" w:customStyle="1" w:styleId="PodstawowyArial12czarny-25odstp8Znak">
    <w:name w:val="Podstawowy Arial 12 czarny-25% odstęp 8 Znak"/>
    <w:basedOn w:val="NormalnyA12szaryZnak"/>
    <w:link w:val="PodstawowyArial12czarny-25odstp8"/>
    <w:rsid w:val="007C650D"/>
    <w:rPr>
      <w:rFonts w:eastAsiaTheme="minorEastAsia" w:cs="Arial"/>
      <w:color w:val="404040" w:themeColor="text1" w:themeTint="BF"/>
    </w:rPr>
  </w:style>
  <w:style w:type="character" w:customStyle="1" w:styleId="TytuArial12boldniebieski">
    <w:name w:val="Tytuł Arial 12 bold niebieski"/>
    <w:basedOn w:val="Domylnaczcionkaakapitu"/>
    <w:uiPriority w:val="1"/>
    <w:rsid w:val="00D95C85"/>
    <w:rPr>
      <w:rFonts w:ascii="Arial" w:hAnsi="Arial"/>
      <w:b/>
      <w:color w:val="2E74B5" w:themeColor="accent5" w:themeShade="BF"/>
      <w:sz w:val="24"/>
    </w:rPr>
  </w:style>
  <w:style w:type="character" w:customStyle="1" w:styleId="Arial12czarny-15odstep6Znak">
    <w:name w:val="Arial 12 czarny-15% odstep 6 Znak"/>
    <w:basedOn w:val="PodstawowyArial12czarny-25odstp8Znak"/>
    <w:link w:val="Arial12czarny-15odstep6"/>
    <w:rsid w:val="00020F01"/>
    <w:rPr>
      <w:rFonts w:eastAsiaTheme="minorEastAsia" w:cs="Arial"/>
      <w:color w:val="262626" w:themeColor="text1" w:themeTint="D9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E52521"/>
    <w:pPr>
      <w:numPr>
        <w:numId w:val="0"/>
      </w:numPr>
      <w:spacing w:after="480" w:line="360" w:lineRule="auto"/>
      <w:outlineLvl w:val="9"/>
    </w:pPr>
    <w:rPr>
      <w:b w:val="0"/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4C64C3"/>
    <w:pPr>
      <w:tabs>
        <w:tab w:val="right" w:leader="dot" w:pos="8494"/>
      </w:tabs>
      <w:spacing w:after="100"/>
    </w:pPr>
  </w:style>
  <w:style w:type="paragraph" w:styleId="Akapitzlist">
    <w:name w:val="List Paragraph"/>
    <w:basedOn w:val="Normalny"/>
    <w:link w:val="AkapitzlistZnak"/>
    <w:uiPriority w:val="34"/>
    <w:rsid w:val="00FF20FA"/>
    <w:pPr>
      <w:ind w:left="720"/>
      <w:contextualSpacing/>
    </w:pPr>
  </w:style>
  <w:style w:type="character" w:styleId="UyteHipercze">
    <w:name w:val="FollowedHyperlink"/>
    <w:basedOn w:val="Domylnaczcionkaakapitu"/>
    <w:uiPriority w:val="99"/>
    <w:semiHidden/>
    <w:unhideWhenUsed/>
    <w:rsid w:val="00B12D31"/>
    <w:rPr>
      <w:color w:val="954F72" w:themeColor="followedHyperlink"/>
      <w:u w:val="single"/>
    </w:rPr>
  </w:style>
  <w:style w:type="paragraph" w:customStyle="1" w:styleId="05Rozdzia">
    <w:name w:val="05 Rozdział"/>
    <w:basedOn w:val="Akapitzlist"/>
    <w:link w:val="05RozdziaZnak"/>
    <w:autoRedefine/>
    <w:rsid w:val="00C4463B"/>
    <w:pPr>
      <w:numPr>
        <w:numId w:val="4"/>
      </w:numPr>
      <w:spacing w:before="120" w:after="360" w:line="600" w:lineRule="auto"/>
      <w:jc w:val="center"/>
    </w:pPr>
    <w:rPr>
      <w:b/>
      <w:bCs/>
      <w:noProof/>
      <w:sz w:val="28"/>
      <w:szCs w:val="28"/>
    </w:rPr>
  </w:style>
  <w:style w:type="paragraph" w:styleId="Nagwek">
    <w:name w:val="header"/>
    <w:basedOn w:val="Normalny"/>
    <w:link w:val="NagwekZnak"/>
    <w:uiPriority w:val="99"/>
    <w:unhideWhenUsed/>
    <w:rsid w:val="004C64C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kapitzlistZnak">
    <w:name w:val="Akapit z listą Znak"/>
    <w:basedOn w:val="Domylnaczcionkaakapitu"/>
    <w:link w:val="Akapitzlist"/>
    <w:uiPriority w:val="34"/>
    <w:rsid w:val="002375DD"/>
  </w:style>
  <w:style w:type="character" w:customStyle="1" w:styleId="05RozdziaZnak">
    <w:name w:val="05 Rozdział Znak"/>
    <w:basedOn w:val="AkapitzlistZnak"/>
    <w:link w:val="05Rozdzia"/>
    <w:rsid w:val="00C4463B"/>
    <w:rPr>
      <w:b/>
      <w:bCs/>
      <w:noProof/>
      <w:sz w:val="28"/>
      <w:szCs w:val="28"/>
    </w:rPr>
  </w:style>
  <w:style w:type="character" w:customStyle="1" w:styleId="NagwekZnak">
    <w:name w:val="Nagłówek Znak"/>
    <w:basedOn w:val="Domylnaczcionkaakapitu"/>
    <w:link w:val="Nagwek"/>
    <w:uiPriority w:val="99"/>
    <w:rsid w:val="004C64C3"/>
  </w:style>
  <w:style w:type="paragraph" w:styleId="Stopka">
    <w:name w:val="footer"/>
    <w:basedOn w:val="Normalny"/>
    <w:link w:val="StopkaZnak"/>
    <w:uiPriority w:val="99"/>
    <w:unhideWhenUsed/>
    <w:rsid w:val="004C64C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C64C3"/>
  </w:style>
  <w:style w:type="paragraph" w:customStyle="1" w:styleId="Styl1">
    <w:name w:val="Styl1"/>
    <w:basedOn w:val="031Rozdzia"/>
    <w:link w:val="Styl1Znak"/>
    <w:rsid w:val="009D3507"/>
    <w:pPr>
      <w:spacing w:before="720" w:after="720" w:line="360" w:lineRule="auto"/>
    </w:pPr>
  </w:style>
  <w:style w:type="character" w:customStyle="1" w:styleId="Styl1Znak">
    <w:name w:val="Styl1 Znak"/>
    <w:basedOn w:val="031RozdziaZnak"/>
    <w:link w:val="Styl1"/>
    <w:rsid w:val="009D3507"/>
    <w:rPr>
      <w:rFonts w:eastAsiaTheme="majorEastAsia"/>
      <w:b w:val="0"/>
      <w:bCs w:val="0"/>
      <w:smallCaps w:val="0"/>
      <w:noProof/>
      <w:sz w:val="28"/>
      <w:szCs w:val="36"/>
    </w:rPr>
  </w:style>
  <w:style w:type="paragraph" w:customStyle="1" w:styleId="Raportkocowy">
    <w:name w:val="Raport końcowy"/>
    <w:basedOn w:val="Normalny"/>
    <w:link w:val="RaportkocowyZnak"/>
    <w:qFormat/>
    <w:rsid w:val="00B27838"/>
    <w:pPr>
      <w:spacing w:after="0"/>
    </w:pPr>
    <w:rPr>
      <w:rFonts w:eastAsia="+mn-ea"/>
      <w:b/>
      <w:bCs/>
      <w:color w:val="808080" w:themeColor="background1" w:themeShade="80"/>
      <w:spacing w:val="60"/>
      <w:kern w:val="24"/>
      <w:sz w:val="72"/>
      <w:szCs w:val="72"/>
      <w:lang w:val="en-GB"/>
    </w:rPr>
  </w:style>
  <w:style w:type="paragraph" w:customStyle="1" w:styleId="Wypadek">
    <w:name w:val="Wypadek"/>
    <w:basedOn w:val="Raportkocowy"/>
    <w:link w:val="WypadekZnak"/>
    <w:autoRedefine/>
    <w:qFormat/>
    <w:rsid w:val="00B27838"/>
    <w:rPr>
      <w:color w:val="2E74B5" w:themeColor="accent5" w:themeShade="BF"/>
    </w:rPr>
  </w:style>
  <w:style w:type="character" w:customStyle="1" w:styleId="RaportkocowyZnak">
    <w:name w:val="Raport końcowy Znak"/>
    <w:basedOn w:val="Domylnaczcionkaakapitu"/>
    <w:link w:val="Raportkocowy"/>
    <w:rsid w:val="00B27838"/>
    <w:rPr>
      <w:rFonts w:eastAsia="+mn-ea"/>
      <w:b/>
      <w:bCs/>
      <w:color w:val="808080" w:themeColor="background1" w:themeShade="80"/>
      <w:spacing w:val="60"/>
      <w:kern w:val="24"/>
      <w:sz w:val="72"/>
      <w:szCs w:val="72"/>
      <w:lang w:val="en-GB"/>
    </w:rPr>
  </w:style>
  <w:style w:type="paragraph" w:customStyle="1" w:styleId="Tyturaportu">
    <w:name w:val="Tytuł raportu"/>
    <w:basedOn w:val="Normalny"/>
    <w:link w:val="TyturaportuZnak"/>
    <w:qFormat/>
    <w:rsid w:val="00020F01"/>
    <w:pPr>
      <w:spacing w:after="0" w:line="360" w:lineRule="auto"/>
      <w:jc w:val="center"/>
    </w:pPr>
    <w:rPr>
      <w:b/>
      <w:color w:val="2F5496" w:themeColor="accent1" w:themeShade="BF"/>
    </w:rPr>
  </w:style>
  <w:style w:type="character" w:customStyle="1" w:styleId="WypadekZnak">
    <w:name w:val="Wypadek Znak"/>
    <w:basedOn w:val="RaportkocowyZnak"/>
    <w:link w:val="Wypadek"/>
    <w:rsid w:val="00B27838"/>
    <w:rPr>
      <w:rFonts w:eastAsia="+mn-ea"/>
      <w:b/>
      <w:bCs/>
      <w:color w:val="2E74B5" w:themeColor="accent5" w:themeShade="BF"/>
      <w:spacing w:val="60"/>
      <w:kern w:val="24"/>
      <w:sz w:val="72"/>
      <w:szCs w:val="72"/>
      <w:lang w:val="en-GB"/>
    </w:rPr>
  </w:style>
  <w:style w:type="paragraph" w:customStyle="1" w:styleId="Przykadowytekst">
    <w:name w:val="Przykładowy tekst"/>
    <w:basedOn w:val="PodstawowyArial12czarny-25odstp8"/>
    <w:link w:val="PrzykadowytekstZnak"/>
    <w:qFormat/>
    <w:rsid w:val="00FE43DA"/>
    <w:pPr>
      <w:spacing w:before="120" w:after="120"/>
      <w:jc w:val="both"/>
    </w:pPr>
    <w:rPr>
      <w:color w:val="C00000"/>
    </w:rPr>
  </w:style>
  <w:style w:type="character" w:customStyle="1" w:styleId="TyturaportuZnak">
    <w:name w:val="Tytuł raportu Znak"/>
    <w:basedOn w:val="Domylnaczcionkaakapitu"/>
    <w:link w:val="Tyturaportu"/>
    <w:rsid w:val="00020F01"/>
    <w:rPr>
      <w:b/>
      <w:color w:val="2F5496" w:themeColor="accent1" w:themeShade="BF"/>
    </w:rPr>
  </w:style>
  <w:style w:type="paragraph" w:customStyle="1" w:styleId="Tekstszaryzwyky">
    <w:name w:val="Tekst szary zwykły"/>
    <w:basedOn w:val="PodstawowyArial12czarny-25odstp8"/>
    <w:link w:val="TekstszaryzwykyZnak"/>
    <w:rsid w:val="00FE43DA"/>
    <w:pPr>
      <w:spacing w:before="120" w:after="120"/>
      <w:jc w:val="both"/>
    </w:pPr>
    <w:rPr>
      <w:color w:val="000000" w:themeColor="text1"/>
    </w:rPr>
  </w:style>
  <w:style w:type="character" w:customStyle="1" w:styleId="PrzykadowytekstZnak">
    <w:name w:val="Przykładowy tekst Znak"/>
    <w:basedOn w:val="PodstawowyArial12czarny-25odstp8Znak"/>
    <w:link w:val="Przykadowytekst"/>
    <w:rsid w:val="00FE43DA"/>
    <w:rPr>
      <w:rFonts w:eastAsiaTheme="minorEastAsia" w:cs="Arial"/>
      <w:color w:val="C00000"/>
    </w:rPr>
  </w:style>
  <w:style w:type="paragraph" w:customStyle="1" w:styleId="Akapitbeznumeru">
    <w:name w:val="Akapit bez numeru"/>
    <w:basedOn w:val="Arial12czarny-15odstep6"/>
    <w:link w:val="AkapitbeznumeruZnak"/>
    <w:rsid w:val="00535B47"/>
    <w:pPr>
      <w:spacing w:before="360"/>
    </w:pPr>
    <w:rPr>
      <w:color w:val="000000" w:themeColor="text1"/>
    </w:rPr>
  </w:style>
  <w:style w:type="character" w:customStyle="1" w:styleId="TekstszaryzwykyZnak">
    <w:name w:val="Tekst szary zwykły Znak"/>
    <w:basedOn w:val="PodstawowyArial12czarny-25odstp8Znak"/>
    <w:link w:val="Tekstszaryzwyky"/>
    <w:rsid w:val="00FE43DA"/>
    <w:rPr>
      <w:rFonts w:eastAsiaTheme="minorEastAsia" w:cs="Arial"/>
      <w:color w:val="404040" w:themeColor="text1" w:themeTint="BF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544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kapitbeznumeruZnak">
    <w:name w:val="Akapit bez numeru Znak"/>
    <w:basedOn w:val="Arial12czarny-15odstep6Znak"/>
    <w:link w:val="Akapitbeznumeru"/>
    <w:rsid w:val="00535B47"/>
    <w:rPr>
      <w:rFonts w:eastAsiaTheme="minorEastAsia" w:cs="Arial"/>
      <w:color w:val="262626" w:themeColor="text1" w:themeTint="D9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54476"/>
    <w:rPr>
      <w:rFonts w:ascii="Segoe UI" w:hAnsi="Segoe UI" w:cs="Segoe UI"/>
      <w:sz w:val="18"/>
      <w:szCs w:val="18"/>
    </w:rPr>
  </w:style>
  <w:style w:type="paragraph" w:customStyle="1" w:styleId="01Tekst">
    <w:name w:val="01 Tekst"/>
    <w:basedOn w:val="Arial12czarny-15odstep6"/>
    <w:link w:val="01TekstZnak"/>
    <w:qFormat/>
    <w:rsid w:val="00E04262"/>
    <w:pPr>
      <w:spacing w:after="120"/>
      <w:jc w:val="both"/>
    </w:pPr>
  </w:style>
  <w:style w:type="numbering" w:customStyle="1" w:styleId="Styl3">
    <w:name w:val="Styl3"/>
    <w:uiPriority w:val="99"/>
    <w:rsid w:val="00B25E6F"/>
    <w:pPr>
      <w:numPr>
        <w:numId w:val="2"/>
      </w:numPr>
    </w:pPr>
  </w:style>
  <w:style w:type="character" w:customStyle="1" w:styleId="01TekstZnak">
    <w:name w:val="01 Tekst Znak"/>
    <w:basedOn w:val="Arial12czarny-15odstep6Znak"/>
    <w:link w:val="01Tekst"/>
    <w:rsid w:val="00E04262"/>
    <w:rPr>
      <w:rFonts w:eastAsiaTheme="minorEastAsia" w:cs="Arial"/>
      <w:color w:val="262626" w:themeColor="text1" w:themeTint="D9"/>
    </w:rPr>
  </w:style>
  <w:style w:type="paragraph" w:customStyle="1" w:styleId="Nagwekakapitubeznumeru">
    <w:name w:val="Nagłówek akapitu bez numeru"/>
    <w:basedOn w:val="Akapitbeznumeru"/>
    <w:link w:val="NagwekakapitubeznumeruZnak"/>
    <w:qFormat/>
    <w:rsid w:val="00331F89"/>
    <w:pPr>
      <w:spacing w:after="240"/>
    </w:pPr>
  </w:style>
  <w:style w:type="paragraph" w:customStyle="1" w:styleId="PKBWL">
    <w:name w:val="PKBWL"/>
    <w:basedOn w:val="Normalny"/>
    <w:link w:val="PKBWLZnak"/>
    <w:rsid w:val="009646B2"/>
    <w:pPr>
      <w:numPr>
        <w:ilvl w:val="1"/>
        <w:numId w:val="3"/>
      </w:numPr>
    </w:pPr>
  </w:style>
  <w:style w:type="character" w:customStyle="1" w:styleId="NagwekakapitubeznumeruZnak">
    <w:name w:val="Nagłówek akapitu bez numeru Znak"/>
    <w:basedOn w:val="AkapitbeznumeruZnak"/>
    <w:link w:val="Nagwekakapitubeznumeru"/>
    <w:rsid w:val="00331F89"/>
    <w:rPr>
      <w:rFonts w:eastAsiaTheme="minorEastAsia" w:cs="Arial"/>
      <w:color w:val="262626" w:themeColor="text1" w:themeTint="D9"/>
    </w:rPr>
  </w:style>
  <w:style w:type="numbering" w:customStyle="1" w:styleId="Styl4">
    <w:name w:val="Styl4"/>
    <w:uiPriority w:val="99"/>
    <w:rsid w:val="00F37554"/>
    <w:pPr>
      <w:numPr>
        <w:numId w:val="5"/>
      </w:numPr>
    </w:pPr>
  </w:style>
  <w:style w:type="numbering" w:customStyle="1" w:styleId="Styl5">
    <w:name w:val="Styl5"/>
    <w:uiPriority w:val="99"/>
    <w:rsid w:val="00F37554"/>
    <w:pPr>
      <w:numPr>
        <w:numId w:val="6"/>
      </w:numPr>
    </w:pPr>
  </w:style>
  <w:style w:type="numbering" w:customStyle="1" w:styleId="Styl6">
    <w:name w:val="Styl6"/>
    <w:uiPriority w:val="99"/>
    <w:rsid w:val="00F37554"/>
    <w:pPr>
      <w:numPr>
        <w:numId w:val="8"/>
      </w:numPr>
    </w:pPr>
  </w:style>
  <w:style w:type="numbering" w:customStyle="1" w:styleId="Styl7">
    <w:name w:val="Styl7"/>
    <w:uiPriority w:val="99"/>
    <w:rsid w:val="00F37554"/>
    <w:pPr>
      <w:numPr>
        <w:numId w:val="9"/>
      </w:numPr>
    </w:pPr>
  </w:style>
  <w:style w:type="paragraph" w:styleId="Tekstprzypisudolnego">
    <w:name w:val="footnote text"/>
    <w:basedOn w:val="Normalny"/>
    <w:link w:val="TekstprzypisudolnegoZnak"/>
    <w:uiPriority w:val="99"/>
    <w:semiHidden/>
    <w:rsid w:val="002643B6"/>
    <w:pPr>
      <w:spacing w:after="0" w:line="240" w:lineRule="auto"/>
    </w:pPr>
    <w:rPr>
      <w:rFonts w:ascii="Times New Roman" w:eastAsia="Times New Roman" w:hAnsi="Times New Roman" w:cs="Times New Roman"/>
      <w:color w:val="404040" w:themeColor="text1" w:themeTint="BF"/>
      <w:sz w:val="20"/>
      <w:szCs w:val="20"/>
      <w:lang w:eastAsia="pl-PL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2643B6"/>
    <w:rPr>
      <w:rFonts w:ascii="Times New Roman" w:eastAsia="Times New Roman" w:hAnsi="Times New Roman" w:cs="Times New Roman"/>
      <w:color w:val="404040" w:themeColor="text1" w:themeTint="BF"/>
      <w:sz w:val="20"/>
      <w:szCs w:val="20"/>
      <w:lang w:eastAsia="pl-PL"/>
    </w:rPr>
  </w:style>
  <w:style w:type="character" w:styleId="Odwoanieprzypisudolnego">
    <w:name w:val="footnote reference"/>
    <w:uiPriority w:val="99"/>
    <w:semiHidden/>
    <w:rsid w:val="002643B6"/>
    <w:rPr>
      <w:vertAlign w:val="superscript"/>
    </w:rPr>
  </w:style>
  <w:style w:type="paragraph" w:customStyle="1" w:styleId="Norm9pt">
    <w:name w:val="Norm_9pt"/>
    <w:basedOn w:val="Normalny"/>
    <w:link w:val="Norm9ptZnak"/>
    <w:qFormat/>
    <w:rsid w:val="00FE0C1F"/>
    <w:pPr>
      <w:widowControl w:val="0"/>
      <w:tabs>
        <w:tab w:val="left" w:pos="1134"/>
      </w:tabs>
      <w:spacing w:after="240" w:line="240" w:lineRule="auto"/>
      <w:jc w:val="both"/>
    </w:pPr>
    <w:rPr>
      <w:rFonts w:eastAsia="Courier New"/>
      <w:color w:val="000000"/>
      <w:sz w:val="18"/>
      <w:szCs w:val="18"/>
      <w:lang w:val="en-US" w:bidi="en-US"/>
    </w:rPr>
  </w:style>
  <w:style w:type="character" w:customStyle="1" w:styleId="Norm9ptZnak">
    <w:name w:val="Norm_9pt Znak"/>
    <w:basedOn w:val="Domylnaczcionkaakapitu"/>
    <w:link w:val="Norm9pt"/>
    <w:rsid w:val="00FE0C1F"/>
    <w:rPr>
      <w:rFonts w:eastAsia="Courier New"/>
      <w:color w:val="000000"/>
      <w:sz w:val="18"/>
      <w:szCs w:val="18"/>
      <w:lang w:val="en-US" w:bidi="en-US"/>
    </w:rPr>
  </w:style>
  <w:style w:type="paragraph" w:customStyle="1" w:styleId="02Symboleiskrty">
    <w:name w:val="02 Symbole i skróty"/>
    <w:basedOn w:val="01Tekst"/>
    <w:link w:val="02SymboleiskrtyZnak"/>
    <w:qFormat/>
    <w:rsid w:val="00234EC1"/>
    <w:pPr>
      <w:tabs>
        <w:tab w:val="left" w:pos="1134"/>
      </w:tabs>
      <w:ind w:left="1134" w:hanging="1134"/>
    </w:pPr>
    <w:rPr>
      <w:noProof/>
    </w:rPr>
  </w:style>
  <w:style w:type="paragraph" w:customStyle="1" w:styleId="032Podrozdzia">
    <w:name w:val="032 Podrozdział"/>
    <w:basedOn w:val="PKBWL"/>
    <w:link w:val="032PodrozdziaZnak"/>
    <w:rsid w:val="00C4463B"/>
    <w:pPr>
      <w:numPr>
        <w:numId w:val="7"/>
      </w:numPr>
      <w:spacing w:before="480" w:after="360"/>
      <w:jc w:val="center"/>
    </w:pPr>
    <w:rPr>
      <w:b/>
      <w:noProof/>
    </w:rPr>
  </w:style>
  <w:style w:type="character" w:customStyle="1" w:styleId="02SymboleiskrtyZnak">
    <w:name w:val="02 Symbole i skróty Znak"/>
    <w:basedOn w:val="01TekstZnak"/>
    <w:link w:val="02Symboleiskrty"/>
    <w:rsid w:val="00234EC1"/>
    <w:rPr>
      <w:rFonts w:eastAsiaTheme="minorEastAsia" w:cs="Arial"/>
      <w:noProof/>
      <w:color w:val="262626" w:themeColor="text1" w:themeTint="D9"/>
    </w:rPr>
  </w:style>
  <w:style w:type="paragraph" w:customStyle="1" w:styleId="033Akapitnumerowany">
    <w:name w:val="033 Akapit numerowany"/>
    <w:basedOn w:val="01Tekst"/>
    <w:link w:val="033AkapitnumerowanyZnak"/>
    <w:qFormat/>
    <w:rsid w:val="00EE3AE5"/>
    <w:pPr>
      <w:numPr>
        <w:ilvl w:val="2"/>
        <w:numId w:val="7"/>
      </w:numPr>
      <w:tabs>
        <w:tab w:val="left" w:pos="1134"/>
      </w:tabs>
      <w:spacing w:after="240" w:line="276" w:lineRule="auto"/>
    </w:pPr>
    <w:rPr>
      <w:lang w:bidi="en-US"/>
    </w:rPr>
  </w:style>
  <w:style w:type="character" w:customStyle="1" w:styleId="PKBWLZnak">
    <w:name w:val="PKBWL Znak"/>
    <w:basedOn w:val="Domylnaczcionkaakapitu"/>
    <w:link w:val="PKBWL"/>
    <w:rsid w:val="00C4463B"/>
  </w:style>
  <w:style w:type="character" w:customStyle="1" w:styleId="032PodrozdziaZnak">
    <w:name w:val="032 Podrozdział Znak"/>
    <w:basedOn w:val="PKBWLZnak"/>
    <w:link w:val="032Podrozdzia"/>
    <w:rsid w:val="00C4463B"/>
    <w:rPr>
      <w:b/>
      <w:noProof/>
    </w:rPr>
  </w:style>
  <w:style w:type="character" w:customStyle="1" w:styleId="033AkapitnumerowanyZnak">
    <w:name w:val="033 Akapit numerowany Znak"/>
    <w:basedOn w:val="01TekstZnak"/>
    <w:link w:val="033Akapitnumerowany"/>
    <w:rsid w:val="00EE3AE5"/>
    <w:rPr>
      <w:rFonts w:eastAsiaTheme="minorEastAsia" w:cs="Arial"/>
      <w:color w:val="262626" w:themeColor="text1" w:themeTint="D9"/>
      <w:lang w:bidi="en-US"/>
    </w:rPr>
  </w:style>
  <w:style w:type="paragraph" w:styleId="Spistreci2">
    <w:name w:val="toc 2"/>
    <w:basedOn w:val="Normalny"/>
    <w:next w:val="Normalny"/>
    <w:autoRedefine/>
    <w:uiPriority w:val="39"/>
    <w:unhideWhenUsed/>
    <w:rsid w:val="003B00FE"/>
    <w:pPr>
      <w:spacing w:after="100"/>
      <w:ind w:left="240"/>
    </w:pPr>
  </w:style>
  <w:style w:type="paragraph" w:styleId="Legenda">
    <w:name w:val="caption"/>
    <w:aliases w:val="Rysunek i tabela"/>
    <w:basedOn w:val="Normalny"/>
    <w:next w:val="Normalny"/>
    <w:uiPriority w:val="35"/>
    <w:unhideWhenUsed/>
    <w:qFormat/>
    <w:rsid w:val="00171E03"/>
    <w:pPr>
      <w:tabs>
        <w:tab w:val="left" w:pos="1701"/>
      </w:tabs>
      <w:spacing w:before="120" w:after="240" w:line="240" w:lineRule="auto"/>
      <w:ind w:left="624" w:right="624"/>
      <w:jc w:val="both"/>
    </w:pPr>
    <w:rPr>
      <w:iCs/>
      <w:sz w:val="20"/>
      <w:szCs w:val="20"/>
      <w14:textFill>
        <w14:solidFill>
          <w14:schemeClr w14:val="tx1">
            <w14:lumMod w14:val="85000"/>
            <w14:lumOff w14:val="15000"/>
            <w14:lumMod w14:val="85000"/>
            <w14:lumOff w14:val="15000"/>
          </w14:schemeClr>
        </w14:solidFill>
      </w14:textFill>
    </w:rPr>
  </w:style>
  <w:style w:type="paragraph" w:customStyle="1" w:styleId="01Tekstpogrubiony">
    <w:name w:val="01 Tekst pogrubiony"/>
    <w:basedOn w:val="01Tekst"/>
    <w:link w:val="01TekstpogrubionyZnak"/>
    <w:autoRedefine/>
    <w:rsid w:val="00F27077"/>
    <w:pPr>
      <w:spacing w:before="0"/>
      <w:jc w:val="center"/>
    </w:pPr>
    <w:rPr>
      <w:b/>
      <w:color w:val="767171" w:themeColor="background2" w:themeShade="80"/>
    </w:rPr>
  </w:style>
  <w:style w:type="character" w:customStyle="1" w:styleId="01TekstpogrubionyZnak">
    <w:name w:val="01 Tekst pogrubiony Znak"/>
    <w:basedOn w:val="RaportkocowyZnak"/>
    <w:link w:val="01Tekstpogrubiony"/>
    <w:rsid w:val="00F27077"/>
    <w:rPr>
      <w:rFonts w:eastAsia="+mn-ea"/>
      <w:b/>
      <w:bCs w:val="0"/>
      <w:color w:val="767171" w:themeColor="background2" w:themeShade="80"/>
      <w:spacing w:val="60"/>
      <w:kern w:val="24"/>
      <w:sz w:val="72"/>
      <w:szCs w:val="72"/>
      <w:lang w:val="en-GB"/>
    </w:rPr>
  </w:style>
  <w:style w:type="paragraph" w:customStyle="1" w:styleId="034Ustp">
    <w:name w:val="034 Ustęp"/>
    <w:basedOn w:val="Normalny"/>
    <w:link w:val="034UstpZnak"/>
    <w:qFormat/>
    <w:rsid w:val="0065096D"/>
    <w:pPr>
      <w:widowControl w:val="0"/>
      <w:spacing w:after="120" w:line="276" w:lineRule="auto"/>
      <w:ind w:left="1701" w:hanging="567"/>
      <w:jc w:val="both"/>
    </w:pPr>
    <w:rPr>
      <w:rFonts w:eastAsia="Courier New"/>
      <w:color w:val="000000"/>
      <w:szCs w:val="18"/>
      <w:lang w:bidi="en-US"/>
    </w:rPr>
  </w:style>
  <w:style w:type="paragraph" w:customStyle="1" w:styleId="Podrozdzia">
    <w:name w:val="Podrozdział"/>
    <w:basedOn w:val="Nagwek1"/>
    <w:link w:val="PodrozdziaZnak"/>
    <w:qFormat/>
    <w:rsid w:val="00D96F3D"/>
    <w:pPr>
      <w:numPr>
        <w:ilvl w:val="1"/>
        <w:numId w:val="16"/>
      </w:numPr>
      <w:tabs>
        <w:tab w:val="clear" w:pos="66"/>
      </w:tabs>
      <w:ind w:left="0" w:firstLine="0"/>
    </w:pPr>
    <w:rPr>
      <w:smallCaps w:val="0"/>
      <w:color w:val="262626" w:themeColor="text1" w:themeTint="D9"/>
      <w:sz w:val="24"/>
    </w:rPr>
  </w:style>
  <w:style w:type="character" w:customStyle="1" w:styleId="034UstpZnak">
    <w:name w:val="034 Ustęp Znak"/>
    <w:basedOn w:val="Domylnaczcionkaakapitu"/>
    <w:link w:val="034Ustp"/>
    <w:rsid w:val="0065096D"/>
    <w:rPr>
      <w:rFonts w:eastAsia="Courier New"/>
      <w:color w:val="000000"/>
      <w:szCs w:val="18"/>
      <w:lang w:bidi="en-US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C362E6"/>
    <w:rPr>
      <w:sz w:val="16"/>
      <w:szCs w:val="16"/>
    </w:rPr>
  </w:style>
  <w:style w:type="character" w:customStyle="1" w:styleId="PodrozdziaZnak">
    <w:name w:val="Podrozdział Znak"/>
    <w:basedOn w:val="Nagwek2Znak"/>
    <w:link w:val="Podrozdzia"/>
    <w:rsid w:val="00D96F3D"/>
    <w:rPr>
      <w:rFonts w:eastAsiaTheme="majorEastAsia" w:cstheme="majorBidi"/>
      <w:b/>
      <w:bCs/>
      <w:smallCaps w:val="0"/>
      <w:noProof/>
      <w:color w:val="262626" w:themeColor="text1" w:themeTint="D9"/>
      <w:szCs w:val="3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362E6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362E6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362E6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362E6"/>
    <w:rPr>
      <w:b/>
      <w:bCs/>
      <w:sz w:val="20"/>
      <w:szCs w:val="20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CA2EF1"/>
    <w:rPr>
      <w:color w:val="605E5C"/>
      <w:shd w:val="clear" w:color="auto" w:fill="E1DFDD"/>
    </w:rPr>
  </w:style>
  <w:style w:type="paragraph" w:styleId="Poprawka">
    <w:name w:val="Revision"/>
    <w:hidden/>
    <w:uiPriority w:val="99"/>
    <w:semiHidden/>
    <w:rsid w:val="0042733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image" Target="media/image10.svg"/><Relationship Id="rId26" Type="http://schemas.openxmlformats.org/officeDocument/2006/relationships/header" Target="header2.xml"/><Relationship Id="rId3" Type="http://schemas.openxmlformats.org/officeDocument/2006/relationships/numbering" Target="numbering.xml"/><Relationship Id="rId21" Type="http://schemas.openxmlformats.org/officeDocument/2006/relationships/image" Target="media/image13.png"/><Relationship Id="rId7" Type="http://schemas.openxmlformats.org/officeDocument/2006/relationships/footnotes" Target="footnotes.xml"/><Relationship Id="rId12" Type="http://schemas.openxmlformats.org/officeDocument/2006/relationships/image" Target="media/image4.svg"/><Relationship Id="rId17" Type="http://schemas.openxmlformats.org/officeDocument/2006/relationships/image" Target="media/image9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8.svg"/><Relationship Id="rId20" Type="http://schemas.openxmlformats.org/officeDocument/2006/relationships/image" Target="media/image12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image" Target="media/image15.pn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image" Target="media/image11.jpg"/><Relationship Id="rId28" Type="http://schemas.openxmlformats.org/officeDocument/2006/relationships/footer" Target="footer2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svg"/><Relationship Id="rId22" Type="http://schemas.openxmlformats.org/officeDocument/2006/relationships/image" Target="media/image14.png"/><Relationship Id="rId27" Type="http://schemas.openxmlformats.org/officeDocument/2006/relationships/footer" Target="footer1.xml"/><Relationship Id="rId30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349D27416524ECBAFBC7D1498EC69D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3064F001-9105-4884-9E4F-F05CF858306F}"/>
      </w:docPartPr>
      <w:docPartBody>
        <w:p w:rsidR="00F760CC" w:rsidRDefault="009B7EB8" w:rsidP="009B7EB8">
          <w:pPr>
            <w:pStyle w:val="F349D27416524ECBAFBC7D1498EC69DB8"/>
          </w:pPr>
          <w:r w:rsidRPr="00FF0D74">
            <w:rPr>
              <w:rStyle w:val="Polawyboruilistyrozwijalne"/>
            </w:rPr>
            <w:t>numer zdarzenia</w:t>
          </w:r>
        </w:p>
      </w:docPartBody>
    </w:docPart>
    <w:docPart>
      <w:docPartPr>
        <w:name w:val="AB45B8AFA87F4853A537FF2FF98FE50F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6F506AC4-6F4D-49C2-B6E9-3F3DB3A13BFD}"/>
      </w:docPartPr>
      <w:docPartBody>
        <w:p w:rsidR="008977FB" w:rsidRDefault="009B7EB8" w:rsidP="009B7EB8">
          <w:pPr>
            <w:pStyle w:val="AB45B8AFA87F4853A537FF2FF98FE50F4"/>
          </w:pPr>
          <w:r w:rsidRPr="00F27077">
            <w:rPr>
              <w:rFonts w:eastAsiaTheme="minorEastAsia"/>
              <w:color w:val="808080" w:themeColor="background1" w:themeShade="80"/>
            </w:rPr>
            <w:t xml:space="preserve"> </w:t>
          </w:r>
          <w:r w:rsidRPr="00F27077">
            <w:rPr>
              <w:rFonts w:eastAsiaTheme="minorEastAsia"/>
              <w:color w:val="C00000"/>
            </w:rPr>
            <w:t xml:space="preserve">Kliknij tutaj, aby wybrać datę </w:t>
          </w:r>
          <w:r>
            <w:rPr>
              <w:rFonts w:eastAsiaTheme="minorEastAsia"/>
              <w:color w:val="C00000"/>
            </w:rPr>
            <w:t>podjęcia uchwały</w:t>
          </w:r>
        </w:p>
      </w:docPartBody>
    </w:docPart>
    <w:docPart>
      <w:docPartPr>
        <w:name w:val="9A2F37A83210463DBA52242C2C84C174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101B4963-D622-439D-885E-1DB5EB26A554}"/>
      </w:docPartPr>
      <w:docPartBody>
        <w:p w:rsidR="008977FB" w:rsidRDefault="00930A46" w:rsidP="00930A46">
          <w:pPr>
            <w:pStyle w:val="9A2F37A83210463DBA52242C2C84C174"/>
          </w:pPr>
          <w:r w:rsidRPr="003C0750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21ED31D15F024C1A935AA45F0AF4059F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C271A16A-500C-4CA3-848F-9609CBADA4BB}"/>
      </w:docPartPr>
      <w:docPartBody>
        <w:p w:rsidR="008977FB" w:rsidRDefault="00930A46" w:rsidP="00930A46">
          <w:pPr>
            <w:pStyle w:val="21ED31D15F024C1A935AA45F0AF4059F"/>
          </w:pPr>
          <w:r w:rsidRPr="003C0750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67A7668D0E1E49338C20AD37E3E333F2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95A0333A-D787-48D9-B0DE-244A0C1FD6A7}"/>
      </w:docPartPr>
      <w:docPartBody>
        <w:p w:rsidR="00AC4DF4" w:rsidRDefault="00A4170C" w:rsidP="00A4170C">
          <w:pPr>
            <w:pStyle w:val="67A7668D0E1E49338C20AD37E3E333F2"/>
          </w:pPr>
          <w:r w:rsidRPr="003C0750">
            <w:rPr>
              <w:rStyle w:val="Tekstzastpczy"/>
            </w:rPr>
            <w:t>Kliknij lub naciśnij tutaj, aby wprowadzić teks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rial Black">
    <w:panose1 w:val="020B0A04020102020204"/>
    <w:charset w:val="EE"/>
    <w:family w:val="swiss"/>
    <w:pitch w:val="variable"/>
    <w:sig w:usb0="A00002AF" w:usb1="400078FB" w:usb2="00000000" w:usb3="00000000" w:csb0="0000009F" w:csb1="00000000"/>
  </w:font>
  <w:font w:name="+mn-ea">
    <w:panose1 w:val="00000000000000000000"/>
    <w:charset w:val="00"/>
    <w:family w:val="roman"/>
    <w:notTrueType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435FF"/>
    <w:rsid w:val="000205DA"/>
    <w:rsid w:val="00084AE2"/>
    <w:rsid w:val="000E31E6"/>
    <w:rsid w:val="001B3D8B"/>
    <w:rsid w:val="00203E10"/>
    <w:rsid w:val="0020652D"/>
    <w:rsid w:val="00251037"/>
    <w:rsid w:val="002855B8"/>
    <w:rsid w:val="00337705"/>
    <w:rsid w:val="00370413"/>
    <w:rsid w:val="003719FD"/>
    <w:rsid w:val="003873AC"/>
    <w:rsid w:val="003E38F0"/>
    <w:rsid w:val="00404D10"/>
    <w:rsid w:val="0044673B"/>
    <w:rsid w:val="004E0779"/>
    <w:rsid w:val="004E5CE0"/>
    <w:rsid w:val="004F1E1F"/>
    <w:rsid w:val="005A1609"/>
    <w:rsid w:val="005A43CC"/>
    <w:rsid w:val="005B5B16"/>
    <w:rsid w:val="00600806"/>
    <w:rsid w:val="00635E8A"/>
    <w:rsid w:val="006A7765"/>
    <w:rsid w:val="006B0134"/>
    <w:rsid w:val="00756326"/>
    <w:rsid w:val="00857AB4"/>
    <w:rsid w:val="008977FB"/>
    <w:rsid w:val="008F5BA2"/>
    <w:rsid w:val="00930A46"/>
    <w:rsid w:val="009A2297"/>
    <w:rsid w:val="009B7EB8"/>
    <w:rsid w:val="009C1010"/>
    <w:rsid w:val="00A4170C"/>
    <w:rsid w:val="00A71487"/>
    <w:rsid w:val="00AA6C52"/>
    <w:rsid w:val="00AB57B3"/>
    <w:rsid w:val="00AC4DF4"/>
    <w:rsid w:val="00AF6AA1"/>
    <w:rsid w:val="00B314D9"/>
    <w:rsid w:val="00B36F2C"/>
    <w:rsid w:val="00B435FF"/>
    <w:rsid w:val="00B73793"/>
    <w:rsid w:val="00BC7B59"/>
    <w:rsid w:val="00C41E50"/>
    <w:rsid w:val="00C65E45"/>
    <w:rsid w:val="00D2427D"/>
    <w:rsid w:val="00D462D5"/>
    <w:rsid w:val="00D576DF"/>
    <w:rsid w:val="00D8063E"/>
    <w:rsid w:val="00D8597E"/>
    <w:rsid w:val="00DB6B94"/>
    <w:rsid w:val="00DF0737"/>
    <w:rsid w:val="00DF7DDC"/>
    <w:rsid w:val="00E26087"/>
    <w:rsid w:val="00E54F93"/>
    <w:rsid w:val="00EA0F67"/>
    <w:rsid w:val="00F06D15"/>
    <w:rsid w:val="00F2607A"/>
    <w:rsid w:val="00F6731D"/>
    <w:rsid w:val="00F760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A4170C"/>
    <w:rPr>
      <w:color w:val="808080"/>
    </w:rPr>
  </w:style>
  <w:style w:type="character" w:customStyle="1" w:styleId="Polawyboruilistyrozwijalne">
    <w:name w:val="Pola wyboru i listy rozwijalne"/>
    <w:basedOn w:val="Domylnaczcionkaakapitu"/>
    <w:uiPriority w:val="1"/>
    <w:qFormat/>
    <w:rsid w:val="009B7EB8"/>
    <w:rPr>
      <w:rFonts w:ascii="Arial" w:hAnsi="Arial"/>
      <w:b w:val="0"/>
      <w:i w:val="0"/>
      <w:color w:val="C00000"/>
      <w:sz w:val="24"/>
    </w:rPr>
  </w:style>
  <w:style w:type="paragraph" w:customStyle="1" w:styleId="9A2F37A83210463DBA52242C2C84C174">
    <w:name w:val="9A2F37A83210463DBA52242C2C84C174"/>
    <w:rsid w:val="00930A46"/>
  </w:style>
  <w:style w:type="paragraph" w:customStyle="1" w:styleId="21ED31D15F024C1A935AA45F0AF4059F">
    <w:name w:val="21ED31D15F024C1A935AA45F0AF4059F"/>
    <w:rsid w:val="00930A46"/>
  </w:style>
  <w:style w:type="paragraph" w:customStyle="1" w:styleId="AB45B8AFA87F4853A537FF2FF98FE50F4">
    <w:name w:val="AB45B8AFA87F4853A537FF2FF98FE50F4"/>
    <w:rsid w:val="009B7EB8"/>
    <w:rPr>
      <w:rFonts w:ascii="Arial" w:eastAsiaTheme="minorHAnsi" w:hAnsi="Arial" w:cs="Arial"/>
      <w:color w:val="000000" w:themeColor="text1"/>
      <w:sz w:val="24"/>
      <w:szCs w:val="24"/>
      <w:lang w:eastAsia="en-US"/>
    </w:rPr>
  </w:style>
  <w:style w:type="paragraph" w:customStyle="1" w:styleId="F349D27416524ECBAFBC7D1498EC69DB8">
    <w:name w:val="F349D27416524ECBAFBC7D1498EC69DB8"/>
    <w:rsid w:val="009B7EB8"/>
    <w:pPr>
      <w:spacing w:after="0"/>
    </w:pPr>
    <w:rPr>
      <w:rFonts w:ascii="Arial" w:eastAsiaTheme="minorHAnsi" w:hAnsi="Arial" w:cs="Arial"/>
      <w:color w:val="808080" w:themeColor="background1" w:themeShade="80"/>
      <w:sz w:val="24"/>
      <w:szCs w:val="24"/>
      <w:lang w:eastAsia="en-US"/>
    </w:rPr>
  </w:style>
  <w:style w:type="paragraph" w:customStyle="1" w:styleId="67A7668D0E1E49338C20AD37E3E333F2">
    <w:name w:val="67A7668D0E1E49338C20AD37E3E333F2"/>
    <w:rsid w:val="00A4170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0D5C134-0BDE-4830-A219-07ACB8060C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303</Words>
  <Characters>1818</Characters>
  <Application>Microsoft Office Word</Application>
  <DocSecurity>0</DocSecurity>
  <Lines>15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2024-0111</dc:subject>
  <dc:creator>Andrzej Bartosiewicz</dc:creator>
  <cp:keywords/>
  <dc:description/>
  <cp:lastModifiedBy>Lancholc Andrzej</cp:lastModifiedBy>
  <cp:revision>3</cp:revision>
  <cp:lastPrinted>2026-02-23T09:18:00Z</cp:lastPrinted>
  <dcterms:created xsi:type="dcterms:W3CDTF">2026-02-23T09:08:00Z</dcterms:created>
  <dcterms:modified xsi:type="dcterms:W3CDTF">2026-02-23T09:29:00Z</dcterms:modified>
  <cp:contentStatus/>
</cp:coreProperties>
</file>